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401732" w:rsidRDefault="008614C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Table S1.</w:t>
      </w:r>
      <w:r>
        <w:rPr>
          <w:rFonts w:ascii="Times New Roman" w:eastAsia="Times New Roman" w:hAnsi="Times New Roman" w:cs="Times New Roman"/>
        </w:rPr>
        <w:t xml:space="preserve"> List of species that exhibit evidence of bark photosynthesis</w:t>
      </w:r>
      <w:r>
        <w:rPr>
          <w:rFonts w:ascii="Times New Roman" w:eastAsia="Times New Roman" w:hAnsi="Times New Roman" w:cs="Times New Roman"/>
        </w:rPr>
        <w:t xml:space="preserve"> (Bark PS), bark conductance (Bark g), bark photosynthesis and bark conductance (Bark PS + g), and bark water uptake (Bark Water Uptake). Also shown are corresponding citations and GPS coordinates of observation, when available. Observations of Bark PS tha</w:t>
      </w:r>
      <w:r>
        <w:rPr>
          <w:rFonts w:ascii="Times New Roman" w:eastAsia="Times New Roman" w:hAnsi="Times New Roman" w:cs="Times New Roman"/>
        </w:rPr>
        <w:t>t only show evidence of CO</w:t>
      </w:r>
      <w:r>
        <w:rPr>
          <w:rFonts w:ascii="Times New Roman" w:eastAsia="Times New Roman" w:hAnsi="Times New Roman" w:cs="Times New Roman"/>
          <w:vertAlign w:val="subscript"/>
        </w:rPr>
        <w:t>2</w:t>
      </w:r>
      <w:r>
        <w:rPr>
          <w:rFonts w:ascii="Times New Roman" w:eastAsia="Times New Roman" w:hAnsi="Times New Roman" w:cs="Times New Roman"/>
        </w:rPr>
        <w:t xml:space="preserve"> reassimilation (and not net CO</w:t>
      </w:r>
      <w:r>
        <w:rPr>
          <w:rFonts w:ascii="Times New Roman" w:eastAsia="Times New Roman" w:hAnsi="Times New Roman" w:cs="Times New Roman"/>
          <w:vertAlign w:val="subscript"/>
        </w:rPr>
        <w:t>2</w:t>
      </w:r>
      <w:r>
        <w:rPr>
          <w:rFonts w:ascii="Times New Roman" w:eastAsia="Times New Roman" w:hAnsi="Times New Roman" w:cs="Times New Roman"/>
        </w:rPr>
        <w:t xml:space="preserve"> uptake) are indicated with an asterisk (*).</w:t>
      </w:r>
    </w:p>
    <w:tbl>
      <w:tblPr>
        <w:tblStyle w:val="a0"/>
        <w:tblW w:w="10592" w:type="dxa"/>
        <w:tblInd w:w="-692" w:type="dxa"/>
        <w:tblLayout w:type="fixed"/>
        <w:tblLook w:val="0400" w:firstRow="0" w:lastRow="0" w:firstColumn="0" w:lastColumn="0" w:noHBand="0" w:noVBand="1"/>
      </w:tblPr>
      <w:tblGrid>
        <w:gridCol w:w="3060"/>
        <w:gridCol w:w="2762"/>
        <w:gridCol w:w="1350"/>
        <w:gridCol w:w="1440"/>
        <w:gridCol w:w="1980"/>
      </w:tblGrid>
      <w:tr w:rsidR="00401732" w14:paraId="7DAEB7CD" w14:textId="77777777">
        <w:trPr>
          <w:trHeight w:val="260"/>
        </w:trPr>
        <w:tc>
          <w:tcPr>
            <w:tcW w:w="30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02" w14:textId="77777777" w:rsidR="00401732" w:rsidRDefault="008614C7">
            <w:pP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Citation</w:t>
            </w:r>
          </w:p>
        </w:tc>
        <w:tc>
          <w:tcPr>
            <w:tcW w:w="27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03" w14:textId="77777777" w:rsidR="00401732" w:rsidRDefault="008614C7">
            <w:pP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pecies</w:t>
            </w:r>
          </w:p>
        </w:tc>
        <w:tc>
          <w:tcPr>
            <w:tcW w:w="135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04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Latitude</w:t>
            </w:r>
          </w:p>
        </w:tc>
        <w:tc>
          <w:tcPr>
            <w:tcW w:w="144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05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Longitude</w:t>
            </w:r>
          </w:p>
        </w:tc>
        <w:tc>
          <w:tcPr>
            <w:tcW w:w="198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06" w14:textId="77777777" w:rsidR="00401732" w:rsidRDefault="008614C7">
            <w:pP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vidence</w:t>
            </w:r>
          </w:p>
        </w:tc>
      </w:tr>
      <w:tr w:rsidR="00401732" w14:paraId="32CE297C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07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ams et al. (1967)</w:t>
            </w:r>
          </w:p>
        </w:tc>
        <w:tc>
          <w:tcPr>
            <w:tcW w:w="2762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08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Parkinsonia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lorida</w:t>
            </w:r>
            <w:proofErr w:type="spellEnd"/>
          </w:p>
        </w:tc>
        <w:tc>
          <w:tcPr>
            <w:tcW w:w="1350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09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3.6450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0A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6.3753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0B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2A1A572F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0C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lessio et al. (2005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0D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Prunus persic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0E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1.9102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0F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3959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10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+ g</w:t>
            </w:r>
          </w:p>
        </w:tc>
      </w:tr>
      <w:tr w:rsidR="00401732" w14:paraId="4F8F7772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11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Anderson and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zarek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(1981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12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Xanthism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gracile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13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4.3387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14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1.3953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15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4DE6344B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16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rmstrong and Armstrong (2005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17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Alnus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lutinos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18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3.82555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19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0.6958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1A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1370FFF5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1B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schan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et al. (2001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1C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Populus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tremul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1D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1.42236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1E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8086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1F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*</w:t>
            </w:r>
          </w:p>
        </w:tc>
      </w:tr>
      <w:tr w:rsidR="00401732" w14:paraId="71182441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20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Ávila-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over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and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ezar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(2018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21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Parkinsonia praecox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22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025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23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64.2905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24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 + g</w:t>
            </w:r>
          </w:p>
        </w:tc>
      </w:tr>
      <w:tr w:rsidR="00401732" w14:paraId="4633D20A" w14:textId="77777777">
        <w:trPr>
          <w:trHeight w:val="24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25" w14:textId="77777777" w:rsidR="00401732" w:rsidRDefault="008614C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vila-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overa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et al. (2017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26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Ambrosia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salsol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27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3.68472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28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6.3688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29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 + g</w:t>
            </w:r>
          </w:p>
        </w:tc>
      </w:tr>
      <w:tr w:rsidR="00401732" w14:paraId="4D0DB05C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2A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2B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Ambrosia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salsol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2C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4.0366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2D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6.6233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2E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 + g</w:t>
            </w:r>
          </w:p>
        </w:tc>
      </w:tr>
      <w:tr w:rsidR="00401732" w14:paraId="21339463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2F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30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Ambrosia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salsol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31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3.68472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32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6.3688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33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 + g</w:t>
            </w:r>
          </w:p>
        </w:tc>
      </w:tr>
      <w:tr w:rsidR="00401732" w14:paraId="52D06112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34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35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Ambrosia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salsol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36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4.0366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37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6.6233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38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 + g</w:t>
            </w:r>
          </w:p>
        </w:tc>
      </w:tr>
      <w:tr w:rsidR="00401732" w14:paraId="1F28D7D7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39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3A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Bebbi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junce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3B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3.68472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3C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6.3688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3D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 + g</w:t>
            </w:r>
          </w:p>
        </w:tc>
      </w:tr>
      <w:tr w:rsidR="00401732" w14:paraId="7CED26F2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3E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3F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Bebbi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junce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40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3.68472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41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6.3688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42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 + g</w:t>
            </w:r>
          </w:p>
        </w:tc>
      </w:tr>
      <w:tr w:rsidR="00401732" w14:paraId="30FC1BEF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43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44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phedra asper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45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3.68472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46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6.3688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47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 + g</w:t>
            </w:r>
          </w:p>
        </w:tc>
      </w:tr>
      <w:tr w:rsidR="00401732" w14:paraId="52C869C7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48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49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phedra asper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4A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3.68472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4B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6.3688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4C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 + g</w:t>
            </w:r>
          </w:p>
        </w:tc>
      </w:tr>
      <w:tr w:rsidR="00401732" w14:paraId="6D8EDBD8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4D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4E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phedra californic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4F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4.0366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50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6.6233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51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 + g</w:t>
            </w:r>
          </w:p>
        </w:tc>
      </w:tr>
      <w:tr w:rsidR="00401732" w14:paraId="1C94E488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52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53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phedra californic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54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4.0366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55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6.6233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56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 + g</w:t>
            </w:r>
          </w:p>
        </w:tc>
      </w:tr>
      <w:tr w:rsidR="00401732" w14:paraId="17100103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57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58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Ephedra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nevadensis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59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3.97055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5A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7.3222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5B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 + g</w:t>
            </w:r>
          </w:p>
        </w:tc>
      </w:tr>
      <w:tr w:rsidR="00401732" w14:paraId="5C038E21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5C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5D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Ephedra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nevadensis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5E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3.97055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5F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7.3222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60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 + g</w:t>
            </w:r>
          </w:p>
        </w:tc>
      </w:tr>
      <w:tr w:rsidR="00401732" w14:paraId="0F70711E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61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62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Euphorbia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xanti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63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3.97055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64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7.3222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65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 + g</w:t>
            </w:r>
          </w:p>
        </w:tc>
      </w:tr>
      <w:tr w:rsidR="00401732" w14:paraId="67B0394E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66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67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Euphorbia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xanti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68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3.97055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69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7.3222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6A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 + g</w:t>
            </w:r>
          </w:p>
        </w:tc>
      </w:tr>
      <w:tr w:rsidR="00401732" w14:paraId="6E934205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6B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6C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Hoffmannseggi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microphyll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6D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3.68472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6E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6.3688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6F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 + g</w:t>
            </w:r>
          </w:p>
        </w:tc>
      </w:tr>
      <w:tr w:rsidR="00401732" w14:paraId="2258AE1B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70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71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Hoffmannseggi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microphyll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72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3.68472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73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6.3688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74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 + g</w:t>
            </w:r>
          </w:p>
        </w:tc>
      </w:tr>
      <w:tr w:rsidR="00401732" w14:paraId="3F1C180D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75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76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Justicia californic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77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3.97055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78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7.3222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79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 + g</w:t>
            </w:r>
          </w:p>
        </w:tc>
      </w:tr>
      <w:tr w:rsidR="00401732" w14:paraId="33D3872F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7A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7B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Justicia californic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7C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3.68472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7D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6.3688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7E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 + g</w:t>
            </w:r>
          </w:p>
        </w:tc>
      </w:tr>
      <w:tr w:rsidR="00401732" w14:paraId="54F5F575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7F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80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Justicia californic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81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3.97055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82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7.3222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83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 + g</w:t>
            </w:r>
          </w:p>
        </w:tc>
      </w:tr>
      <w:tr w:rsidR="00401732" w14:paraId="7AD66C1B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84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85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Justicia californic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86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3.68472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87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6.3688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88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 + g</w:t>
            </w:r>
          </w:p>
        </w:tc>
      </w:tr>
      <w:tr w:rsidR="00401732" w14:paraId="0EFE4983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89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8A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Parkinsonia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lorid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8B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3.97055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8C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7.3222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8D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 + g</w:t>
            </w:r>
          </w:p>
        </w:tc>
      </w:tr>
      <w:tr w:rsidR="00401732" w14:paraId="4C56EA40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8E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8F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Parkinsonia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lorid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90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3.68472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91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6.3688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92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 + g</w:t>
            </w:r>
          </w:p>
        </w:tc>
      </w:tr>
      <w:tr w:rsidR="00401732" w14:paraId="3D6573EA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93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94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Parkinsonia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lorid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95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3.97055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96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7.3222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97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 + g</w:t>
            </w:r>
          </w:p>
        </w:tc>
      </w:tr>
      <w:tr w:rsidR="00401732" w14:paraId="781CA99A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98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99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Parkinsonia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lorid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9A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3.68472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9B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6.3688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9C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 + g</w:t>
            </w:r>
          </w:p>
        </w:tc>
      </w:tr>
      <w:tr w:rsidR="00401732" w14:paraId="7EA371BA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9D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9E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Scutellari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mexican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9F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4.0366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A0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6.6233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A1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 + g</w:t>
            </w:r>
          </w:p>
        </w:tc>
      </w:tr>
      <w:tr w:rsidR="00401732" w14:paraId="5F4EE547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A2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A3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Scutellari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mexican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A4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4.0366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A5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6.6233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A6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 + g</w:t>
            </w:r>
          </w:p>
        </w:tc>
      </w:tr>
      <w:tr w:rsidR="00401732" w14:paraId="70BEC69B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A7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A8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Thamnosm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montan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A9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4.0366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AA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6.6233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AB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 + g</w:t>
            </w:r>
          </w:p>
        </w:tc>
      </w:tr>
      <w:tr w:rsidR="00401732" w14:paraId="61D62523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AC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AD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Thamnosm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montan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AE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4.0366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AF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6.6233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B0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 + g</w:t>
            </w:r>
          </w:p>
        </w:tc>
      </w:tr>
      <w:tr w:rsidR="00401732" w14:paraId="6F5BA13B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B1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Ávila-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over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et al. (2019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B2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Ambrosia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salsol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B3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4.0640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B4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6.0545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B5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 + g</w:t>
            </w:r>
          </w:p>
        </w:tc>
      </w:tr>
      <w:tr w:rsidR="00401732" w14:paraId="29453564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B6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B7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Bebbi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junce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B8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4.0640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B9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6.0545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BA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 + g</w:t>
            </w:r>
          </w:p>
        </w:tc>
      </w:tr>
      <w:tr w:rsidR="00401732" w14:paraId="5F1E18F7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BB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BC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riogonum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inflatum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BD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4.0640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BE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6.0545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BF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 + g</w:t>
            </w:r>
          </w:p>
        </w:tc>
      </w:tr>
      <w:tr w:rsidR="00401732" w14:paraId="20B09B31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C0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C1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Krameria bicolor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C2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4.0640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C3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6.0545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C4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 + g</w:t>
            </w:r>
          </w:p>
        </w:tc>
      </w:tr>
      <w:tr w:rsidR="00401732" w14:paraId="323E6A03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C5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C6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Menodor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spinences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C7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4.0640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C8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6.0545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C9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 + g</w:t>
            </w:r>
          </w:p>
        </w:tc>
      </w:tr>
      <w:tr w:rsidR="00401732" w14:paraId="1F75CC4F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CA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CB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Scutellari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mexican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CC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4.0640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CD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6.0545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CE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 + g</w:t>
            </w:r>
          </w:p>
        </w:tc>
      </w:tr>
      <w:tr w:rsidR="00401732" w14:paraId="052BB6AA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CF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D0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Senna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armat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D1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4.0640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D2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6.0545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D3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 + g</w:t>
            </w:r>
          </w:p>
        </w:tc>
      </w:tr>
      <w:tr w:rsidR="00401732" w14:paraId="790B4191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D4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D5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Stillingi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linearifoli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D6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4.0640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D7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6.0545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D8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 + g</w:t>
            </w:r>
          </w:p>
        </w:tc>
      </w:tr>
      <w:tr w:rsidR="00401732" w14:paraId="3FDF3F27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D9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DA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Thamnosm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montan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DB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4.0640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DC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6.0545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DD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 + g</w:t>
            </w:r>
          </w:p>
        </w:tc>
      </w:tr>
      <w:tr w:rsidR="00401732" w14:paraId="72868F29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DE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lastRenderedPageBreak/>
              <w:t>Ávila-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over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et al. (2020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DF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Bursera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pinnat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E0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.0833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E1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0.35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E2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2F2F097D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E3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E4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Bursera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microphyll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E5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.0833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E6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0.35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E7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3A8BC1F9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E8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E9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Castel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peninsularis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EA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.0833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EB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0.35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EC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1E9D44D3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ED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EE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Cyrtocarp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edulis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EF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.0833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F0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0.35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F1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1266248D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F2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F3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Euphorbia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lomelii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F4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.0833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F5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0.35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F6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7394FD27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F7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F8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Fouquieria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diguetii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F9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.0833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FA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0.35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FB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35C0A965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FC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FD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Jatropha cinere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FE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.0833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0FF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0.35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00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3B2F54A5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01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02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Jatropha cuneat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03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.0833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04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0.35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05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21CF0653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06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07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Krameria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paucifoli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08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.0833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09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0.35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0A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1E326377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0B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0C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Olney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tesot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0D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.0833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0E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0.35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0F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0E1E8062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10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11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Parkinsonia praecox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12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.0833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13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0.35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14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432FF343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15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16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Prosopis articulat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17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.0833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18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0.35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19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21942C01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1A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eikirche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and Mayr (2013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1B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Malus domestica ‘Gala’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1C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6.61666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1D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8666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1E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g</w:t>
            </w:r>
          </w:p>
        </w:tc>
      </w:tr>
      <w:tr w:rsidR="00401732" w14:paraId="4C68F3F6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1F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20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Malus domestica ‘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Nicoter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cov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’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21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6.61666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22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8666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23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g</w:t>
            </w:r>
          </w:p>
        </w:tc>
      </w:tr>
      <w:tr w:rsidR="00401732" w14:paraId="7163F6C9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24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erveille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and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amesin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(2008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25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agus sylvatic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26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8.70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27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1666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28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*</w:t>
            </w:r>
          </w:p>
        </w:tc>
      </w:tr>
      <w:tr w:rsidR="00401732" w14:paraId="22FF75BB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29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erveille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et al. (2007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2A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Alnus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lutinos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2B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8.70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2C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1666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2D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*</w:t>
            </w:r>
          </w:p>
        </w:tc>
      </w:tr>
      <w:tr w:rsidR="00401732" w14:paraId="3D545263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2E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2F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Alnus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lutinos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30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8.70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31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1666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32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*</w:t>
            </w:r>
          </w:p>
        </w:tc>
      </w:tr>
      <w:tr w:rsidR="00401732" w14:paraId="66E9766E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33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34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Betula pendul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35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8.70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36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1666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37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*</w:t>
            </w:r>
          </w:p>
        </w:tc>
      </w:tr>
      <w:tr w:rsidR="00401732" w14:paraId="25714B54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38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39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Betula pendul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3A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8.70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3B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1666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3C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*</w:t>
            </w:r>
          </w:p>
        </w:tc>
      </w:tr>
      <w:tr w:rsidR="00401732" w14:paraId="0663A88A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3D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3E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raxinus excelsior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3F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8.70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40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1666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41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*</w:t>
            </w:r>
          </w:p>
        </w:tc>
      </w:tr>
      <w:tr w:rsidR="00401732" w14:paraId="38457380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42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43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raxinus excelsior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44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8.70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45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1666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46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*</w:t>
            </w:r>
          </w:p>
        </w:tc>
      </w:tr>
      <w:tr w:rsidR="00401732" w14:paraId="5B6CC645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47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48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inkgo bilob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49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8.70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4A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1666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4B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*</w:t>
            </w:r>
          </w:p>
        </w:tc>
      </w:tr>
      <w:tr w:rsidR="00401732" w14:paraId="76FF3DEC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4C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4D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inkgo bilob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4E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8.70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4F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1666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50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*</w:t>
            </w:r>
          </w:p>
        </w:tc>
      </w:tr>
      <w:tr w:rsidR="00401732" w14:paraId="38F7866A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51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52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Pice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abies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53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8.70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54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1666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55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*</w:t>
            </w:r>
          </w:p>
        </w:tc>
      </w:tr>
      <w:tr w:rsidR="00401732" w14:paraId="0AEC57C5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56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57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Pice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abies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58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8.70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59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1666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5A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*</w:t>
            </w:r>
          </w:p>
        </w:tc>
      </w:tr>
      <w:tr w:rsidR="00401732" w14:paraId="27EFCA14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5B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5C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Pinus sylvestris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5D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8.70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5E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1666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5F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*</w:t>
            </w:r>
          </w:p>
        </w:tc>
      </w:tr>
      <w:tr w:rsidR="00401732" w14:paraId="35282CDF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60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61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Pinus sylvestris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62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8.70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63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1666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64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*</w:t>
            </w:r>
          </w:p>
        </w:tc>
      </w:tr>
      <w:tr w:rsidR="00401732" w14:paraId="614E250D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65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66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Quercus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robur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67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8.70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68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1666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69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*</w:t>
            </w:r>
          </w:p>
        </w:tc>
      </w:tr>
      <w:tr w:rsidR="00401732" w14:paraId="0DF04CDA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6A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6B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Quercus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robur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6C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8.70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6D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1666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6E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*</w:t>
            </w:r>
          </w:p>
        </w:tc>
      </w:tr>
      <w:tr w:rsidR="00401732" w14:paraId="56C0F49A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6F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70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Tili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cordat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71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8.70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72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1666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73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*</w:t>
            </w:r>
          </w:p>
        </w:tc>
      </w:tr>
      <w:tr w:rsidR="00401732" w14:paraId="437494A2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74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75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Tili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cordat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76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8.70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77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1666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78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*</w:t>
            </w:r>
          </w:p>
        </w:tc>
      </w:tr>
      <w:tr w:rsidR="00401732" w14:paraId="6A76D8C6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79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illings and Godfrey (1967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7A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Mertensi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ciliat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7B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1.35379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7C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06.3498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7D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6C672088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7E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loemen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et al. (2016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7F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Populus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deltoides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x nigr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80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1.0266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81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7139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82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*</w:t>
            </w:r>
          </w:p>
        </w:tc>
      </w:tr>
      <w:tr w:rsidR="00401732" w14:paraId="4B58043B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83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ossard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and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jmanek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(1992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84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Cytisus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scoparius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85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8.5382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86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21.7639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87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0AA72AF9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88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rayman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and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chaedl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(1982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89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Populus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tremuloides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8A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3.04011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8B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76.1438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8C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*</w:t>
            </w:r>
          </w:p>
        </w:tc>
      </w:tr>
      <w:tr w:rsidR="00401732" w14:paraId="4A283646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8D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urrows and Connor (2020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8E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Angophora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hispid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8F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35.06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90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7.36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91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03B6EE87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92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93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Corymbi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citriodor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94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35.06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95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7.36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96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1BE97561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97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98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Corymbi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ximi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99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35.06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9A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7.36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9B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6648D6E3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9C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9D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Corymbi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cifoli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9E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35.06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9F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7.36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A0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1368BBB4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A1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A2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Corymbi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maculat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A3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35.06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A4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7.36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A5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33F597D2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A6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A7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Eucalyptus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albens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A8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35.06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A9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7.36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AA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6FCE2C4D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AB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AC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Eucalyptus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blakelyi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AD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35.06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AE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7.36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AF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53867E15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B0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B1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Eucalyptus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caesi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B2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35.06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B3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7.36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B4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699FCC0F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B5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B6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ucalyptus camaldulensis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B7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35.06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B8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7.36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B9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326452E3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BA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BB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ucalyptus cinere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BC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35.06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BD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7.36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BE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4DCC9678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BF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C0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Eucalyptus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cladocalyx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C1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35.06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C2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7.36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C3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3CB568CA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C4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C5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Eucalyptus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rythrocorys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C6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35.06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C7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7.36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C8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1681D624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C9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CA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Eucalyptus 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globulus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CB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35.06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CC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7.36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CD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0E00E4DE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CE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CF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Eucalyptus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krusean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D0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35.06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D1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7.36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D2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5358DE8E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D3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D4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Eucalyptus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leucoxylon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D5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35.06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D6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7.36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D7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135ED97C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D8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D9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ucalyptus macrocarp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DA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35.06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DB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7.36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DC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38CA331A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DD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DE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Eucalyptus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macrorhynch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DF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35.06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E0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7.36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E1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40174A1B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E2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E3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Eucalyptus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melliodor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E4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35.06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E5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7.36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E6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5882C998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E7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E8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Eucalyptus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nicholii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E9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35.06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EA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7.36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EB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2C7CB99E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EC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ED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Eucalyptus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rossii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EE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35.06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EF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7.36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F0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47E99D5E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F1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F2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ucalyptus scopari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F3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35.06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F4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7.36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F5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6846F71D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F6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F7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Eucalyptus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sideroxylon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F8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35.06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F9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7.36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FA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0582F6D2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FB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FC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Eucalyptus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torquat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FD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35.06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FE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7.36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FF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0C437D41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00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agnol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et al. (2012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01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Solanum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lycopersicum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02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34.59722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03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58.4852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04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1428EB7A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05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annon (1908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06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Ambrosia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dumos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07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2.2149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08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1.0025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09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00DE5807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0A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0B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Baccharis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moryi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0C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2.2149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0D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1.0025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0E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6CE3BA90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0F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10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Celtis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palid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11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2.2149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12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1.0025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13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77792517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14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15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Chloracanth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spinos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16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2.2149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17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1.0025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18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7D90D59E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19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1A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Condali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spathulac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1B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2.2149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1C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1.0025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1D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38600EC0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1E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1F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Ephedra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antisyphilitic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20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2.2149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21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1.0025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22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5822BB6F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23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24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ouquieria splendens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25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2.2149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26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1.0025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27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477D6971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28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29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Koeberlini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spinos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2A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2.2149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2B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1.0025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2C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3142DEE8" w14:textId="77777777">
        <w:trPr>
          <w:trHeight w:val="315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2D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2E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Krameria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canescens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2F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2.2149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30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1.0025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31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6D6E2F5D" w14:textId="77777777">
        <w:trPr>
          <w:trHeight w:val="315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32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33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Larrea tridentat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34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2.2149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35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1.0025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36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371BEEC2" w14:textId="77777777">
        <w:trPr>
          <w:trHeight w:val="315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37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38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Olney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tesot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39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2.2149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3A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1.0025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3B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45A35893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3C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3D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Parkinsonia aculeat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3E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2.2149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3F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1.0025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40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2689DFE9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41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42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Parkinsonia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microphyll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43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2.2149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44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1.0025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45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125FC5B0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46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47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Parkinsonia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torreyan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48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2.2149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49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1.0025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4A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7F2FB4D2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4B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4C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Prosopis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velutin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4D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2.2149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4E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1.0025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4F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6438CBDB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50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51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Salix nigr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52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2.2149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53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1.0025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54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71F17C3A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55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56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Sambucus nigr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57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2.2149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58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1.0025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59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5837BDF2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5A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5B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Ziziphus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parryi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5C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2.2149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5D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1.0025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5E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6D7ED6EF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5F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armichael et al. (2020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60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Taxodium distichum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61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6.1376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62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80.2952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63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Water Uptake</w:t>
            </w:r>
          </w:p>
        </w:tc>
      </w:tr>
      <w:tr w:rsidR="00401732" w14:paraId="36088FDA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64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erasoli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et al. (2008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65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ucalyptus globulus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66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8.475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67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8.4583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68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</w:tr>
      <w:tr w:rsidR="00401732" w14:paraId="01836FF2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69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ernusak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and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utley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(2011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6A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222222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222222"/>
                <w:sz w:val="20"/>
                <w:szCs w:val="20"/>
              </w:rPr>
              <w:t xml:space="preserve">Eucalyptus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222222"/>
                <w:sz w:val="20"/>
                <w:szCs w:val="20"/>
              </w:rPr>
              <w:t>miniat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6B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2.4661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6C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0.8356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6D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2A6A50E9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6E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ernusak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and Marshall (2000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6F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Pinus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monticol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70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6.7981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71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6.8147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72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 + g</w:t>
            </w:r>
          </w:p>
        </w:tc>
      </w:tr>
      <w:tr w:rsidR="00401732" w14:paraId="4BAEC4C0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73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ernusak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et al. (2001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74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Pinus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monticol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75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6.7981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76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6.8147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77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0ABED162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78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79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Populus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tremuloides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7A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6.8083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7B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6.9916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7C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55734D4E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7D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hen et al. (2018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7E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Castanopsis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hystrix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7F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.6833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80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2.90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81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*</w:t>
            </w:r>
          </w:p>
        </w:tc>
      </w:tr>
      <w:tr w:rsidR="00401732" w14:paraId="436985B9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82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83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ucalyptus citriodor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84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.1833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85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3.3666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86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*</w:t>
            </w:r>
          </w:p>
        </w:tc>
      </w:tr>
      <w:tr w:rsidR="00401732" w14:paraId="423BE29F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87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88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Eucalyptus grandis ×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urophyll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89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.7666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8A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9.90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8B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*</w:t>
            </w:r>
          </w:p>
        </w:tc>
      </w:tr>
      <w:tr w:rsidR="00401732" w14:paraId="0E71D47E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8C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8D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Micheli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macclurei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8E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.6833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8F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2.90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90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*</w:t>
            </w:r>
          </w:p>
        </w:tc>
      </w:tr>
      <w:tr w:rsidR="00401732" w14:paraId="3FF19A60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91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hen et al. (2021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92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Eucalyptus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urophyll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93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2.6833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94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12.90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95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*</w:t>
            </w:r>
          </w:p>
        </w:tc>
      </w:tr>
      <w:tr w:rsidR="00401732" w14:paraId="32BC1BFC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96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omstock et al. (1988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97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mbrosia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salsol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98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4.95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99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4.4166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9A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758A547B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9B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9C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Baccharis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brachyphyll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9D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4.95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9E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4.4166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9F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56D7ECE4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A0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A1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Bebbi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junce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A2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4.95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A3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4.4166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A4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34A7CA8F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A5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A6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Gutierrezia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sarothrae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A7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4.95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A8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4.4166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A9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2412A0B9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AA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AB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Porophyllum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gracile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AC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4.95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AD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4.4166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AE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79ACABB3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AF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B0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Senecio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laccidus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B1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4.95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B2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4.4166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B3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7043F1B4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B4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B5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Sphaeralce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parvifoli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B6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4.95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B7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4.4166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B8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799C7402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B9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amesin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(2003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BA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222222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222222"/>
                <w:sz w:val="20"/>
                <w:szCs w:val="20"/>
              </w:rPr>
              <w:t>Fagus sylvatic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BB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8.8333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BC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1666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BD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*</w:t>
            </w:r>
          </w:p>
        </w:tc>
      </w:tr>
      <w:tr w:rsidR="00401732" w14:paraId="021B670B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BE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BF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agus sylvatic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C0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8.8333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C1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1666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C2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*</w:t>
            </w:r>
          </w:p>
        </w:tc>
      </w:tr>
      <w:tr w:rsidR="00401732" w14:paraId="704CBD47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C3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lastRenderedPageBreak/>
              <w:t xml:space="preserve">De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erdemaeke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et al. (2017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C4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Populus nigr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C5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1.0266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C6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7139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C7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*</w:t>
            </w:r>
          </w:p>
        </w:tc>
      </w:tr>
      <w:tr w:rsidR="00401732" w14:paraId="4B06340C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C8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e Roo et al. (2020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C9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Populus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tremul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CA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1.0266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CB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7139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CC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*</w:t>
            </w:r>
          </w:p>
        </w:tc>
      </w:tr>
      <w:tr w:rsidR="00401732" w14:paraId="48078674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CD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 Roo et al. (2020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CE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Populus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tremul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CF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0.9666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D0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8166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D1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*</w:t>
            </w:r>
          </w:p>
        </w:tc>
      </w:tr>
      <w:tr w:rsidR="00401732" w14:paraId="63BDDEAA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D2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 Roo et al. (2020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D3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Populus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tremul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D4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1.0266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D5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7139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D6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*</w:t>
            </w:r>
          </w:p>
        </w:tc>
      </w:tr>
      <w:tr w:rsidR="00401732" w14:paraId="06140763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D7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ePuit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and Caldwell (1975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D8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Artemisia tridentat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D9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1.75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DA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1.75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DB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496C1C75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DC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DD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Gutierrezia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sarothrae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DE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1.75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DF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1.75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E0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538C96E2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E1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E2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Gutierrezia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sarothrae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E3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1.75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E4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1.75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E5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538548E6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E6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ima et al. (2006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E7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Arbutus unedo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E8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8.2896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E9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.7849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EA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3B4A6F81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EB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EC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Capparis spinos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ED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8.2896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EE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.7849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EF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31A47A6F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F0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F1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Ceratonia siliqu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F2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8.2896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F3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.7849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F4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0DF9D49C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F5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F6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Cercis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siliquastrum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F7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8.2896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F8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.7849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F9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445E27CF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FA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FB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Cistus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creticus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FC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8.2896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FD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.7849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FE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6B2A0072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2FF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00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Dittrichi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viscos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01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8.2896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02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.7849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03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456003DC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04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05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laeagnus angustifoli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06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8.2896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07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.7849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08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0F80DEE0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09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0A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ucalyptus globulus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0B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8.2896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0C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.7849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0D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5DF2E395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0E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0F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Euphorbia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acanthothamnos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10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7.9472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11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.8166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12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4A11AB69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13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14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Myrtus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communis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15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8.2896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16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.7849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17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22E9C4A5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18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19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Neriun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oleander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1A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8.2896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1B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.7849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1C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7D29BE30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1D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1E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Olea europae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1F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8.2896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20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.7849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21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457225E2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22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23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Phillyre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medi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24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8.2896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25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.7849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26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47241F0D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27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28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Phlomis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ructicos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29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8.2896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2A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.7849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2B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4FC8084B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2C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2D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Pistacia lentiscus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2E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8.2896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2F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.7849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30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47F30587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31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32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Plantanus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orientalis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33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8.2896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34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.7849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35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5127F58B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36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37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Pyracantha coccine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38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8.2896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39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.7849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3A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0503A5C0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3B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3C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Robini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pseudoacaci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3D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8.2896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3E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.7849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3F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77FA5877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40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41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Sarcopoterium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spinosum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42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8.2896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43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.7849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44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5A20C364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45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46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Vitex angus-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castus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47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8.2896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48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.7849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49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35F4BE67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4A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arles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et al. (2016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4B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Sequoia sempervirens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4C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8.5314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4D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21.7617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4E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Water Uptake</w:t>
            </w:r>
          </w:p>
        </w:tc>
      </w:tr>
      <w:tr w:rsidR="00401732" w14:paraId="09393E8D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4F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dwards and Donoghue (2006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50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Pereski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diaz-romeroan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51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8.1011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52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64.4555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53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7421657C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54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55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Pereski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uamacho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56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28126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57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69.6904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58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403F4414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59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5A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Pereski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marcanoi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5B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.0895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5C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71.6840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5D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56237AD2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5E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5F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Pereski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portulacifoli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60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.42655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61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71.6840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62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2A2BB60A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63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64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Pereski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quisqueyan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65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.3691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66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68.8425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67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69F358C0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68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69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Pereski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sacharos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6A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8.2738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6B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64.1580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6C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37A0A3A7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6D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6E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Pereski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weberian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6F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6.54096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70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67.3911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71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28B318B5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72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hlreringer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et al. (1987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73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Ambrosia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salsol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74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4.95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75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4.4166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76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 + g</w:t>
            </w:r>
          </w:p>
        </w:tc>
      </w:tr>
      <w:tr w:rsidR="00401732" w14:paraId="79C7A5D3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77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78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Bebbi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junce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79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4.95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7A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-114.4166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7B" w14:textId="77777777" w:rsidR="00401732" w:rsidRDefault="008614C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ark PS + g</w:t>
            </w:r>
          </w:p>
        </w:tc>
      </w:tr>
      <w:tr w:rsidR="00401732" w14:paraId="7B319A31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7C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7D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Chrysothamnus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paniculatus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7E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4.95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7F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-114.4166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80" w14:textId="77777777" w:rsidR="00401732" w:rsidRDefault="008614C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ark PS + g</w:t>
            </w:r>
          </w:p>
        </w:tc>
      </w:tr>
      <w:tr w:rsidR="00401732" w14:paraId="38F54476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81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82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Dyssodi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porophylloides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83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4.95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84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-114.4166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85" w14:textId="77777777" w:rsidR="00401732" w:rsidRDefault="008614C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ark PS + g</w:t>
            </w:r>
          </w:p>
        </w:tc>
      </w:tr>
      <w:tr w:rsidR="00401732" w14:paraId="345023AE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86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87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Gutierrezia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microcephal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88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4.95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89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-114.4166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8A" w14:textId="77777777" w:rsidR="00401732" w:rsidRDefault="008614C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ark PS + g</w:t>
            </w:r>
          </w:p>
        </w:tc>
      </w:tr>
      <w:tr w:rsidR="00401732" w14:paraId="0175A8A0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8B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8C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Gutierrezia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sarothrae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8D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4.95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8E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-114.4166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8F" w14:textId="77777777" w:rsidR="00401732" w:rsidRDefault="008614C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ark PS + g</w:t>
            </w:r>
          </w:p>
        </w:tc>
      </w:tr>
      <w:tr w:rsidR="00401732" w14:paraId="19D2B082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90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91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Lepidium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fremontii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92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4.95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93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-114.4166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94" w14:textId="77777777" w:rsidR="00401732" w:rsidRDefault="008614C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ark PS + g</w:t>
            </w:r>
          </w:p>
        </w:tc>
      </w:tr>
      <w:tr w:rsidR="00401732" w14:paraId="42CA2F6A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95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96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Porophyllum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 gracile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97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4.95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98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-114.4166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99" w14:textId="77777777" w:rsidR="00401732" w:rsidRDefault="008614C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ark PS + g</w:t>
            </w:r>
          </w:p>
        </w:tc>
      </w:tr>
      <w:tr w:rsidR="00401732" w14:paraId="6189BFB9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9A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9B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Psilostrophe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cooperi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9C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4.95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9D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-114.4166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9E" w14:textId="77777777" w:rsidR="00401732" w:rsidRDefault="008614C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ark PS + g</w:t>
            </w:r>
          </w:p>
        </w:tc>
      </w:tr>
      <w:tr w:rsidR="00401732" w14:paraId="7C8D0601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9F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A0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Scutellari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mexican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A1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4.95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A2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-114.4166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A3" w14:textId="77777777" w:rsidR="00401732" w:rsidRDefault="008614C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ark PS + g</w:t>
            </w:r>
          </w:p>
        </w:tc>
      </w:tr>
      <w:tr w:rsidR="00401732" w14:paraId="492C407C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A4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A5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Senecio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douglasii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A6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4.95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A7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-114.4166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A8" w14:textId="77777777" w:rsidR="00401732" w:rsidRDefault="008614C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ark PS + g</w:t>
            </w:r>
          </w:p>
        </w:tc>
      </w:tr>
      <w:tr w:rsidR="00401732" w14:paraId="41B2B315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A9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AA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Sphaeralce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 parviflor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AB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4.95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AC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-114.4166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AD" w14:textId="77777777" w:rsidR="00401732" w:rsidRDefault="008614C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ark PS + g</w:t>
            </w:r>
          </w:p>
        </w:tc>
      </w:tr>
      <w:tr w:rsidR="00401732" w14:paraId="7F8D04E4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AE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AF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Stephanomeri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paucifoli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B0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4.95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B1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-114.4166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B2" w14:textId="77777777" w:rsidR="00401732" w:rsidRDefault="008614C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ark PS + g</w:t>
            </w:r>
          </w:p>
        </w:tc>
      </w:tr>
      <w:tr w:rsidR="00401732" w14:paraId="60019DFB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B3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B4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Thamnosm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montan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B5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4.95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B6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-114.4166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B7" w14:textId="77777777" w:rsidR="00401732" w:rsidRDefault="008614C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ark PS + g</w:t>
            </w:r>
          </w:p>
        </w:tc>
      </w:tr>
      <w:tr w:rsidR="00401732" w14:paraId="39168977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B8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Ehleringer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et al. (1992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B9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Ambrosia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salsol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BA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4.95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BB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-114.4166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BC" w14:textId="77777777" w:rsidR="00401732" w:rsidRDefault="008614C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ark PS + g</w:t>
            </w:r>
          </w:p>
        </w:tc>
      </w:tr>
      <w:tr w:rsidR="00401732" w14:paraId="30A4678F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BD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BE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Senecio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douglasii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BF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4.95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C0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-114.4166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C1" w14:textId="77777777" w:rsidR="00401732" w:rsidRDefault="008614C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ark PS + g</w:t>
            </w:r>
          </w:p>
        </w:tc>
      </w:tr>
      <w:tr w:rsidR="00401732" w14:paraId="2E259DCF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C2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yles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et al. (2009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C3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ucalyptus globulus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C4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42.88106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C5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7.3275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C6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*</w:t>
            </w:r>
          </w:p>
        </w:tc>
      </w:tr>
      <w:tr w:rsidR="00B804F8" w14:paraId="66135EF9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E875C1D" w14:textId="6FB2892F" w:rsidR="00B804F8" w:rsidRDefault="00B804F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n et al. (2018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9E59190" w14:textId="56EC5AB1" w:rsidR="00B804F8" w:rsidRDefault="00B804F8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 w:rsidRPr="00B804F8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Calligonum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B804F8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mongolicum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70E10AA" w14:textId="6F8E6E09" w:rsidR="00B804F8" w:rsidRDefault="00B804F8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804F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8.6333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1A20AF2" w14:textId="0415D4CD" w:rsidR="00B804F8" w:rsidRDefault="00B804F8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804F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1.0833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8AC0CE" w14:textId="750A7740" w:rsidR="00B804F8" w:rsidRDefault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7423E543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C7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ilippou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et al. (2007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C8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Olea europae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C9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7.9816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CA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.7033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CB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201F3E18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CC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Foote and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chaedl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(1976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CD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Populus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tremuloides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CE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3.04011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CF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76.1438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D0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*</w:t>
            </w:r>
          </w:p>
        </w:tc>
      </w:tr>
      <w:tr w:rsidR="00401732" w14:paraId="699DD0D8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D1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D2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Populus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tremuloides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D3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3.04011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D4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76.1438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D5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*</w:t>
            </w:r>
          </w:p>
        </w:tc>
      </w:tr>
      <w:tr w:rsidR="00401732" w14:paraId="6661DC29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D6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rancino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et al. (2006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D7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Chamaecrist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trichopod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D8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20.76106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D9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42.8723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DA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53480E19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DB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DC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Fouquieria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columnaris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DD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9.7333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DE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4.70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DF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* + g</w:t>
            </w:r>
          </w:p>
        </w:tc>
      </w:tr>
      <w:tr w:rsidR="00401732" w14:paraId="0E51C2EE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E0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E1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Fouquieria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columnaris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E2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9.7333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E3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4.70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E4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* + g</w:t>
            </w:r>
          </w:p>
        </w:tc>
      </w:tr>
      <w:tr w:rsidR="00401732" w14:paraId="71AFE2E0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E5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E6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Pachycormus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discolor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E7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9.7333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E8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4.70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E9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* + g</w:t>
            </w:r>
          </w:p>
        </w:tc>
      </w:tr>
      <w:tr w:rsidR="00401732" w14:paraId="039F90FB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EA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EB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Pachycormus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discolor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EC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9.7333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ED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4.70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EE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* + g</w:t>
            </w:r>
          </w:p>
        </w:tc>
      </w:tr>
      <w:tr w:rsidR="00401732" w14:paraId="1B89AC5A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EF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ao et al. (2015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F0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Eucalyptus grandis x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urophyll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F1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.7666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F2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9.90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F3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*</w:t>
            </w:r>
          </w:p>
        </w:tc>
      </w:tr>
      <w:tr w:rsidR="00401732" w14:paraId="0BA5B0E5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F4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ibson (1981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F5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Pachycormus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discolor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F6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9.7077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F7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4.6768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F8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6E7FFD82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F9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ibson (1983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FA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Adolphi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californic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FB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.08009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FC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5.6735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FD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3F2D4688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FE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3FF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Ambrosia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salsol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00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.08009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01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5.6735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02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46F7B53C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03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04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Asclepias albicans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05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.08009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06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5.6735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07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27F092DE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08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09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Asclepias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subulat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0A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.08009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0B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5.6735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0C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533F20D8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0D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0E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Baccharis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sarothroides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0F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.08009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10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5.6735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11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37DBE246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12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13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Bebbi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junce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14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.08009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15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5.6735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16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09846F2D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17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18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Canoti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holacanth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19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.08009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1A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5.6735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1B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38A9B95C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1C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1D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Canoti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wendii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1E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.08009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1F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5.6735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20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6238D81C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21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22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Castel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moryi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23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.08009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24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5.6735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25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39C79445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26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27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Castel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polyandr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28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.08009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29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5.6735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2A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388FFCB3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2B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2C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Chloracanth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spinos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2D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.08009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2E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5.6735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2F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06DE2C82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30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31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Crocanthemum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scoparium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32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.08009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33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5.6735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34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145E23A9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35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36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phedra asper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37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.08009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38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5.6735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39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7A8AD937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3A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3B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Ephedra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trifurc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3C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.08009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3D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5.6735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3E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3BBC167B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3F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40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alvezi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junce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41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.08009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42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5.6735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43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39B73E22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44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45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lossopetalon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spinescens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46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.08009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47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5.6735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48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45D762D6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49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4A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Hoffmannseggi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microphyll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4B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.08009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4C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5.6735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4D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72F78654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4E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4F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Justicia californic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50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.08009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51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5.6735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52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1CE93583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53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54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Koeberlini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spinos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55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.08009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56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5.6735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57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39B692C5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58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59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Krameria bicolor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5A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.08009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5B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5.6735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5C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2C29618A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5D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5E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Menodor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spinescens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5F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.08009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60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5.6735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61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4A8FBA08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62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63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Parkinsonia aculeat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64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.08009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65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5.6735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66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06E0A904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67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68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Parkinsonia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lorid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69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.08009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6A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5.6735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6B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73C0A557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6C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6D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Parkinsonia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microphyll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6E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.08009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6F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5.6735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70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4093DEDC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71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72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Parkinsonia praecox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73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.08009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74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5.6735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75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03D97943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76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77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Psorothamnus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spinosus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78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.08009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79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5.6735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7A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490DC2ED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7B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7C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Russeli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quisetiformis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7D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.08009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7E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5.6735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7F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2FFBD1CB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80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81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Scutellari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mexican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82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.08009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83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5.6735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84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6AAC2E76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85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86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Senna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armat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87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.08009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88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5.6735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89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6A7F5D46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8A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8B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Thamnosm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montan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8C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.08009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8D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5.6735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8E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332A42A9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8F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90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Ziziphus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obtusifoli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91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.08009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92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5.6735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93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774C2D60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94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irm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et al. (2013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95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Boswellia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papyrifer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96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2833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97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6.00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98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4075AFDD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99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Glass and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ranet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(1978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9A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Fagus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randifoli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9B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2.4427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9C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76.5333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9D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7DE89204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9E" w14:textId="77777777" w:rsidR="00401732" w:rsidRDefault="008614C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Gómez-Vazquez and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ngleman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1984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9F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B</w:t>
            </w: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ursera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copallifer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A0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.7548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A1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99.1268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A2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5E369066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A3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A4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Bursera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longipes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A5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.7548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A6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99.1268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A7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6E4E7716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A8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lastRenderedPageBreak/>
              <w:t>Grašič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et al. (2020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A9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Corylus avellan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AA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5.8339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AB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.2202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AC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533B859F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AD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aas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et al. (1999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AE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Retama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sphaerocarp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AF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7.1333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B0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2.3666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B1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2D81FDB4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B2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Henrickson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1969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B3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Fouquieria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burragei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B4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.2770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B5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0.3220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B6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6EEEAD2B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B7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B8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Fouquieria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campanulat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B9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9.7560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BA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4.4099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BB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55762F19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BC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BD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Fouquieria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columnaris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BE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.05756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BF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0.3661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C0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31F9C240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C1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C2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Fouquieria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diguetii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C3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7.44111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C4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2.5251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C5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559DE7DE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C6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C7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ouquieria fasciculat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C8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.7067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C9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98.8669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CA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25D50897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CB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CC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Fouquieria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ormos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CD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.7299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CE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99.1296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CF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78B753A1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D0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D1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Fouquieria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leonilae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D2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9351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D3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99.60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D4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2C105255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D5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D6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Fouquieria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macdougalii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D7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9.28709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D8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0.9524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D9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093350B0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DA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DB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Fouquieria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ochoterenae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DC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58619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DD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99.0922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DE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10AB2032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DF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E0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Fouquieria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purpusii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E1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.7299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E2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99.1296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E3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0FFED0BE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E4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E5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Fouquieria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shrevei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E6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5.6666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E7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03.1666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E8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3D9AD3CD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E9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EA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ouquieria splendens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EB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9.7560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EC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4.4099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ED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77BC43F3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EE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u et al. (2012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EF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Gossypium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hirsutum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F0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5.3166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F1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6.05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F2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B804F8" w14:paraId="77C87AF8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73EE779" w14:textId="0C8A2C01" w:rsidR="00B804F8" w:rsidRDefault="00B804F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vanov et al. (2004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34313FA" w14:textId="503C3F77" w:rsidR="00B804F8" w:rsidRDefault="00B804F8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Ephedra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sinic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F6243F2" w14:textId="478A7D26" w:rsidR="00B804F8" w:rsidRDefault="00B804F8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804F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3.2044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7D58ADB" w14:textId="40816C82" w:rsidR="00B804F8" w:rsidRDefault="00B804F8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804F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0.6597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63CDBC8" w14:textId="345C6B0B" w:rsidR="00B804F8" w:rsidRDefault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0C87B160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F3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Katz et al. (1989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F4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Pice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abies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F5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F6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F7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Water Uptake</w:t>
            </w:r>
          </w:p>
        </w:tc>
      </w:tr>
      <w:tr w:rsidR="00401732" w14:paraId="4CAC5929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F8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harouk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et al. (1995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F9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Abies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balsame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FA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6.8023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FB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06.0918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FC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0AE556F6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FD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FE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Pice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marian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4FF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6.8023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00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-106.0918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01" w14:textId="77777777" w:rsidR="00401732" w:rsidRDefault="008614C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ark PS</w:t>
            </w:r>
          </w:p>
        </w:tc>
      </w:tr>
      <w:tr w:rsidR="00401732" w14:paraId="1B45BF69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02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03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Populus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tremuloides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04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6.8023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05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-106.0918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06" w14:textId="77777777" w:rsidR="00401732" w:rsidRDefault="008614C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ark PS*</w:t>
            </w:r>
          </w:p>
        </w:tc>
      </w:tr>
      <w:tr w:rsidR="00401732" w14:paraId="5DCCE0C8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07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ocurek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et al. (2015) 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08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Clusi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 multiflor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09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0.06686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0A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9.9382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0B" w14:textId="77777777" w:rsidR="00401732" w:rsidRDefault="008614C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ark PS + g</w:t>
            </w:r>
          </w:p>
        </w:tc>
      </w:tr>
      <w:tr w:rsidR="00401732" w14:paraId="17D836FE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0C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0D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Clusi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 rose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0E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0.06686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0F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9.9382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10" w14:textId="77777777" w:rsidR="00401732" w:rsidRDefault="008614C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ark PS + g</w:t>
            </w:r>
          </w:p>
        </w:tc>
      </w:tr>
      <w:tr w:rsidR="00401732" w14:paraId="5CC27C0C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11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ocurek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et al. (2020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12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Clusi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 minor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13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0.8666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14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0.6351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15" w14:textId="77777777" w:rsidR="00401732" w:rsidRDefault="008614C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ark PS*</w:t>
            </w:r>
          </w:p>
        </w:tc>
      </w:tr>
      <w:tr w:rsidR="00401732" w14:paraId="2C1DC708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16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au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and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ack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(2014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17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Pice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glauc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18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19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1A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Water Uptake</w:t>
            </w:r>
          </w:p>
        </w:tc>
      </w:tr>
      <w:tr w:rsidR="00401732" w14:paraId="0D693C40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1B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evizou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and Manetas (2008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1C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Prunus cerasus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1D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8.2896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1E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.7849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1F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19391B86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20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evy and Jarvis (1998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21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uier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senegalensis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22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2333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23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2333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24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*</w:t>
            </w:r>
          </w:p>
        </w:tc>
      </w:tr>
      <w:tr w:rsidR="00B804F8" w14:paraId="2C7E6524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B19AF3E" w14:textId="6A696296" w:rsidR="00B804F8" w:rsidRDefault="00B804F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i et al. (2014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364C3A7" w14:textId="756D94BD" w:rsidR="00B804F8" w:rsidRDefault="00B804F8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 w:rsidRPr="00B804F8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Alhagi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B804F8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sparsifoli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BB2A740" w14:textId="64E0F810" w:rsidR="00B804F8" w:rsidRDefault="00B804F8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7.0166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FC703F6" w14:textId="4F5A21A9" w:rsidR="00B804F8" w:rsidRDefault="00B804F8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0.7163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0EFD9AC" w14:textId="15298D2F" w:rsidR="00B804F8" w:rsidRDefault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3EE1A6F7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25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iu (1998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26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Nyssa sylvatica var.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biflor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27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9.7833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28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82.25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29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Water Uptake</w:t>
            </w:r>
          </w:p>
        </w:tc>
      </w:tr>
      <w:tr w:rsidR="00401732" w14:paraId="71CF2FEA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2A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2B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Pinus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lliottii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2C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9.7833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2D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82.25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2E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Water Uptake</w:t>
            </w:r>
          </w:p>
        </w:tc>
      </w:tr>
      <w:tr w:rsidR="00401732" w14:paraId="346E0A36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2F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30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Taxodium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ascendens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31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9.7833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32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82.25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33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Water Uptake</w:t>
            </w:r>
          </w:p>
        </w:tc>
      </w:tr>
      <w:tr w:rsidR="00401732" w14:paraId="7C8A8A29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34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iu et al. (2018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35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Salix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matsudan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36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0.00291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37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6.2464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38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PS*</w:t>
            </w:r>
          </w:p>
        </w:tc>
      </w:tr>
      <w:tr w:rsidR="00401732" w14:paraId="69E35136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39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iu et al. (2019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3A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Salix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matsudan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3B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0.0030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3C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6.2475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3D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S and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ater Uptake</w:t>
            </w:r>
          </w:p>
        </w:tc>
      </w:tr>
      <w:tr w:rsidR="00BA4D7E" w14:paraId="5F5F678F" w14:textId="77777777" w:rsidTr="00374355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388E399" w14:textId="49468FC9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yshed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(1979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5903919" w14:textId="00AA9A43" w:rsidR="00BA4D7E" w:rsidRDefault="00BA4D7E" w:rsidP="00BA4D7E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Genista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aetnensis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8EB7017" w14:textId="5CD8A1AD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7.7518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B37ED82" w14:textId="7DA8F19C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.9943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B9F752E" w14:textId="4C0E766D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17B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BA4D7E" w14:paraId="553D596A" w14:textId="77777777" w:rsidTr="00374355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BE87B91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D96084" w14:textId="59151A07" w:rsidR="00BA4D7E" w:rsidRDefault="00BA4D7E" w:rsidP="00BA4D7E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Spartocytisus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filipes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E585E94" w14:textId="0EB80AD0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8.2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F311735" w14:textId="14392E3E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6.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953F726" w14:textId="61E20B1D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17B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BA4D7E" w14:paraId="690B9329" w14:textId="77777777" w:rsidTr="00374355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0F118DC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C536100" w14:textId="72393448" w:rsidR="00BA4D7E" w:rsidRDefault="00BA4D7E" w:rsidP="00BA4D7E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Spartocytisus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supranubius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5BD15DE" w14:textId="2F604130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8.2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1FCA975" w14:textId="6F308131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6.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4FDD61B" w14:textId="37D1375F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17B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BA4D7E" w14:paraId="36A56568" w14:textId="77777777" w:rsidTr="00374355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807372E" w14:textId="03571A8C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in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and Wang (2015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7DCBB80" w14:textId="34A73A25" w:rsidR="00BA4D7E" w:rsidRDefault="00BA4D7E" w:rsidP="00BA4D7E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Haloxylon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ammodendron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A11E488" w14:textId="219E72E5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4.15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B7916BD" w14:textId="6FCA63ED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4.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F6A28A0" w14:textId="532B279B" w:rsidR="00BA4D7E" w:rsidRPr="00B217B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50AF6A72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3E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anetas (2004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3F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Arbutus unedo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40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8.2896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41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.7849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42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74936B7B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43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44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Eucalyptus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sp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45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8.2896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46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.7849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47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568F463E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48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49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Olea 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europae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4A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8.2896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4B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.7849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4C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51869C67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4D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4E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Phillyre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latifoli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4F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8.2896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50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.7849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51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342AFA21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52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53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Pinus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halepensis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54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8.2896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55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.7849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56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6FCA8E3D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57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58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Pistacia lentiscus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59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8.2896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5A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.7849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5B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48BFBA96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5C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5D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Platanus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orientalis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5E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8.2896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5F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.7849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60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7E65F337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61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62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Populus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deltoides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63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8.2896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64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.7849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65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2830864F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66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67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Prunus cerasus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68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8.2896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69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.7849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6A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689D4BF4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6B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6C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Quercus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coccifer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6D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8.2896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6E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.7849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6F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7577C5E0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70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71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Quercus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coccifer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72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8.2896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73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.7849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74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0EEF1458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75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76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Syringa vulgaris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77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8.2896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78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.7849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79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04EC3217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7A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Manetas and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fanz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(2005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7B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Actinidia delicios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7C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1.4636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7D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0026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7E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744A3FB8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7F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80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Betula pendul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81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1.4636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82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0026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83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5F7B6BDB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84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85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agus sylvatic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86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1.4636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87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0026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88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1CE58DB2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89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8A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Nothofagus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antarctic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8B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1.4636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8C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0026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8D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2D79B70A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8E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8F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Olea europae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90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1.4636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91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0026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92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316FB826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93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94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Prunus cerasus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95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1.4636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96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0026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97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25F86884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98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99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Pyracantha coccine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9A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1.4636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9B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0026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9C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45CE5A35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9D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9E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Quercus ilex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9F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1.4636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A0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0026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A1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18677D52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A2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A3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Quercus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robur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A4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1.4636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A5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0026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A6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553F7300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A7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A8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Sambucus nigr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A9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1.4636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AA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0026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AB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7E2BBA63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AC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yr et al. (2014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AD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Pice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abies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AE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7.1833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AF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3166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B0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Water Uptake</w:t>
            </w:r>
          </w:p>
        </w:tc>
      </w:tr>
      <w:tr w:rsidR="00401732" w14:paraId="6E9A5DAD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B1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inck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and (2020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B2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Populus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tremul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B3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1.05369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B4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7064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B5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*</w:t>
            </w:r>
          </w:p>
        </w:tc>
      </w:tr>
      <w:tr w:rsidR="00401732" w14:paraId="33089D79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B6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ooney and Strain (1964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B7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Fouquieria</w:t>
            </w: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splendens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B8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3.6450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B9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6.3753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BA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*</w:t>
            </w:r>
          </w:p>
        </w:tc>
      </w:tr>
      <w:tr w:rsidR="00401732" w14:paraId="6C8E0CE3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BB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uller (1941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BC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Canoti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holacanth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BD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4.228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BE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3.0705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BF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209149D1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C0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C1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Castel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moryi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C2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4.16466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C3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4.3015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C4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00C99964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C5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C6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Holocanth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stewarti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C7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.48396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C8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03.9620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C9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510E4939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CA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CB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Koeberlini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spinos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CC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.38959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CD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09.1853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CE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2C1BFCE1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CF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D0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Thamnosm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montan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D1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3.16019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D2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4.7310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D3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48C11BA1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D4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doff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et al. (1985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D5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Fouquieria 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splendens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D6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3.6472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D7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6.3766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D8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334DCBCD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D9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ilsen (1992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DA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Spartium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junceum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DB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7.22839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DC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80.4256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DD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4A9048EB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DE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ilsen and Bao (1990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DF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Spartium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junceum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E0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7.22839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E1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80.4256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E2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1C4A4A39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E3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ilsen and Sharifi (1994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E4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Hoffmannseggi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microphyll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E5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3.8166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E6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6.1833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E7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690E20EE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E8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E9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Senna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armat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EA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4.0666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EB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6.0333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EC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5E123B74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ED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ilsen et al. (1989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EE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Psorothamnus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spinosus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EF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3.7333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F0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6.3833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F1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7C7FA7AE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F2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F3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Bursera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hindsian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F4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9.6666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F5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5.20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F6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4850B68C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F7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F8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Bursera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microphyll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F9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9.6666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FA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5.20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FB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5B77E7E8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FC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FD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Fouquieria</w:t>
            </w: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columnaris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FE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9.6666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5FF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5.20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00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2208A153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01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ilsen et al. (1990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02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Fouquieria 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splendens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03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9.6666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04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5.20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05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4021B229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06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07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Pachycormus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discolor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08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9.6666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09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5.20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0A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67BCB3E5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0B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ilsen et al. (1993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0C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Cytisus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scoparius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0D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8.0833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0E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3.00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0F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4D4E52B3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10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11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Spartium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junceum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12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7.1666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13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23.00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14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50C77631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15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ilsen et al. (1996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16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Hoffmannseggi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microphyll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17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3.8166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18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6.1833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19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0F0E157D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1A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1B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Senna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armat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1C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4.0666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1D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6.0333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1E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2A5B0E2A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1F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lson (2003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20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Dendrosicyos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socotran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21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895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22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3.8306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23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023B2C1E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24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smond et al. (1987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25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riogonum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inflatum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26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5.58106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27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5.6759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28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3318199F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29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earson and Lawrence (1958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2A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Populus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tremuloides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2B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5.40419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2C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93.1908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2D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3E9BAE5F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2E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fanz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1999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2F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Betula pendul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30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31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32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757D5989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33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34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agus sylvatic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35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36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37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64E0D39B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38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39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Ilex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aquifolium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3A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3B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3C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2022BE72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3D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3E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Quercus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robur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3F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40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41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6FF0ECC9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42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fanz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and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schan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(2001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43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Corylus avellan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44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45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46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08B8BEE7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47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48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Corylus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colurn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49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4A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4B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32805C57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4C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fanz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et al. (2002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4D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Acer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campestre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4E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4F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50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016346D5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51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52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Acer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platanoides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53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54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55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58A108F5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56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57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Acer pseudoplatanus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58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59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5A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34E185F5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5B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5C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Aesculus hippocastanum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5D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5E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5F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4ADCDCF9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60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61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Betula pendul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62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63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64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1616158D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65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66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agus sylvatic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67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68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69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68457493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6A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6B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raxinus excelsior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6C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6D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6E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4B9607A4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6F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70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Larix decidu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71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72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73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55AFE90E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74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75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Pice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abies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76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77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78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588CAD0E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79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7A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Pice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pungens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7B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7C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7D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27D7CC4D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7E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7F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Pinus nigr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80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81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82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1CC57420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83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84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Populus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tremul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85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86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87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5E04B468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88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89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Quercus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robur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8A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8B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8C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7589F03D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8D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8E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Salix 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fragilis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8F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90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91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47D25B08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92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93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Sambucus nigr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94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95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96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6BFB19F2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97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98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Sorbus aucupari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99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9A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9B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1B1F432A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9C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9D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Tili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platyphyllos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9E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9F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A0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19606B9E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A1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A2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Ulmus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glabr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A3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A4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A5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230D3935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A6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A7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Ulmus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laevis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A8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A9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AA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4D58718E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AB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ilarski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(2002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AC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Syringa vulgaris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AD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0.09626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AE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.8788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AF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5509437B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B0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B1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Syringa vulgaris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B2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0.09626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B3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.8788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B4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5F6E98ED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B5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ivovaroff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et al. (2016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B6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phedra californic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B7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4.0366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B8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6.6234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B9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30EDB4BC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BA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ivovaroff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et al. (2014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BB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Ruscus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aculeatus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BC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4.0654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BD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8.4418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BE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 + g</w:t>
            </w:r>
          </w:p>
        </w:tc>
      </w:tr>
      <w:tr w:rsidR="00401732" w14:paraId="2A3B54B5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BF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C0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Ruscus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microglossum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C1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4.0654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C2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8.4418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C3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 + g</w:t>
            </w:r>
          </w:p>
        </w:tc>
      </w:tr>
      <w:tr w:rsidR="00401732" w14:paraId="412D7760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C4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anjan et al. (2012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C5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Jatropha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curcas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C6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6.85629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C7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0.9458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C8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*</w:t>
            </w:r>
          </w:p>
        </w:tc>
      </w:tr>
      <w:tr w:rsidR="00401732" w14:paraId="08496CA1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C9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CA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Jatropha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curcas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CB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6.85629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CC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0.9458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CD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*</w:t>
            </w:r>
          </w:p>
        </w:tc>
      </w:tr>
      <w:tr w:rsidR="00401732" w14:paraId="03D90C4C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CE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entzou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and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saras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2008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CF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Euphorbia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acanthothamnos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D0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8.25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D1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.7333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D2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38B96EBD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D3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D4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Nerium oleander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D5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8.25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D6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.7333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D7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3CDA2C2A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D8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D9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Plantanus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orientalis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DA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8.25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DB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.7333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DC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18DD297E" w14:textId="77777777">
        <w:trPr>
          <w:trHeight w:val="30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DD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osell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et al. (2015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DE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Acacia dealbat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DF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42.40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E0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7.00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E1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778D7F44" w14:textId="77777777">
        <w:trPr>
          <w:trHeight w:val="30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E2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E3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Acacia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parvipinnul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E4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32.80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E5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0.90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E6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0A585243" w14:textId="77777777">
        <w:trPr>
          <w:trHeight w:val="30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E7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E8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Alstoni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actinophyll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E9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2.50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EA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1.10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EB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79587FDF" w14:textId="77777777">
        <w:trPr>
          <w:trHeight w:val="30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EC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ED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Amphipterygium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adstringens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EE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.50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EF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05.10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F0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532E7C4E" w14:textId="77777777">
        <w:trPr>
          <w:trHeight w:val="30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F1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F2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Angophora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costat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F3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32.80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F4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0.90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F5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3963A490" w14:textId="77777777">
        <w:trPr>
          <w:trHeight w:val="30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F6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F7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Antirhe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tenuiflor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F8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6.10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F9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5.50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FA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3EACF530" w14:textId="77777777">
        <w:trPr>
          <w:trHeight w:val="30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FB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FC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Aotus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ricoides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FD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42.40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FE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7.00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6FF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0C471A37" w14:textId="77777777">
        <w:trPr>
          <w:trHeight w:val="30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00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01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Apoplanesi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paniculat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02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.50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03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05.10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04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1EC5796A" w14:textId="77777777">
        <w:trPr>
          <w:trHeight w:val="30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05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06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Ardisia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brevipedat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07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6.10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08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5.50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09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18CF8B49" w14:textId="77777777">
        <w:trPr>
          <w:trHeight w:val="30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0A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0B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Banksia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marginat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0C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42.40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0D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7.00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0E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6D1F36B3" w14:textId="77777777">
        <w:trPr>
          <w:trHeight w:val="30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0F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10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Bossiaea cinere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11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42.40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12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7.00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13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6182604B" w14:textId="77777777">
        <w:trPr>
          <w:trHeight w:val="30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14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15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Bouvardia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ternifoli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16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.30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17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99.20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18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61B51368" w14:textId="77777777">
        <w:trPr>
          <w:trHeight w:val="30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19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1A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Brachychiton paradoxus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1B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2.50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1C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1.10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1D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7AB667C7" w14:textId="77777777">
        <w:trPr>
          <w:trHeight w:val="30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1E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1F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Bromby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platynem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20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6.10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21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5.50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22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42B825D1" w14:textId="77777777">
        <w:trPr>
          <w:trHeight w:val="30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23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24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Buchanani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obovat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25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2.50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26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1.10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27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2D8FABC0" w14:textId="77777777">
        <w:trPr>
          <w:trHeight w:val="30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28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29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Buddlej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cordat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2A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.30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2B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99.20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2C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7BBCC302" w14:textId="77777777">
        <w:trPr>
          <w:trHeight w:val="30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2D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2E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Bursaria spinos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2F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32.80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30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0.90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31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139210E6" w14:textId="77777777">
        <w:trPr>
          <w:trHeight w:val="30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32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33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Bursera cuneat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34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.30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35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99.20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36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659F140E" w14:textId="77777777">
        <w:trPr>
          <w:trHeight w:val="30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37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38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Bursera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agaroides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39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.30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3A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99.20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3B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22D14863" w14:textId="77777777">
        <w:trPr>
          <w:trHeight w:val="30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3C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3D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Bursera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heteresthes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3E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.50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3F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05.10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40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51D2B5A3" w14:textId="77777777">
        <w:trPr>
          <w:trHeight w:val="30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41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42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Bursera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instabilis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43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.50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44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05.10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45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1B8F067C" w14:textId="77777777">
        <w:trPr>
          <w:trHeight w:val="30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46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47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Caesalpinia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riostachys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48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.50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49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05.10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4A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58F87579" w14:textId="77777777">
        <w:trPr>
          <w:trHeight w:val="30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4B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4C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Caralli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brachiat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4D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6.10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4E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5.50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4F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4EBF8629" w14:textId="77777777">
        <w:trPr>
          <w:trHeight w:val="30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50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51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Cassini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aculeat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52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42.40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53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7.00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54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248ABF9E" w14:textId="77777777">
        <w:trPr>
          <w:trHeight w:val="30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55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56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Cassini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aff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.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cunninghamii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57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32.80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58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0.90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59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79E5D960" w14:textId="77777777">
        <w:trPr>
          <w:trHeight w:val="30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5A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5B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Casuarina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torulos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5C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32.80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5D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0.90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5E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01D134EF" w14:textId="77777777">
        <w:trPr>
          <w:trHeight w:val="30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5F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60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Cochlospermum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raseri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61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2.50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62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1.10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63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51E86E71" w14:textId="77777777">
        <w:trPr>
          <w:trHeight w:val="30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64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65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Cochlospermum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vitifolium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66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.50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67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05.10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68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5CE1D90A" w14:textId="77777777">
        <w:trPr>
          <w:trHeight w:val="30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69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6A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Cordia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alliodor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6B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.50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6C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05.10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6D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5F504C5E" w14:textId="77777777">
        <w:trPr>
          <w:trHeight w:val="30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6E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6F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Corymbi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bleeseri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70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2.50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71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1.10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72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268E9608" w14:textId="77777777">
        <w:trPr>
          <w:trHeight w:val="30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73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74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Corymbi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porrect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75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2.50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76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1.10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77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471E6941" w14:textId="77777777">
        <w:trPr>
          <w:trHeight w:val="30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78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79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Crescentia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alat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7A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.50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7B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05.10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7C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74B8ACDD" w14:textId="77777777">
        <w:trPr>
          <w:trHeight w:val="30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7D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7E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Cryptocarya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mackinnonian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7F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6.10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80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5.50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81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6BCC9AB6" w14:textId="77777777">
        <w:trPr>
          <w:trHeight w:val="30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82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83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Daviesia latifoli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84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42.40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85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7.00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86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23581ED9" w14:textId="77777777">
        <w:trPr>
          <w:trHeight w:val="30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87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88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Daviesia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squarros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89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32.80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8A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0.90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8B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06A41F83" w14:textId="77777777">
        <w:trPr>
          <w:trHeight w:val="30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8C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8D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Dodonae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viscos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8E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.30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8F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99.20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90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61598C4D" w14:textId="77777777">
        <w:trPr>
          <w:trHeight w:val="30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91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92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Doryphor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aromatic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93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6.10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94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5.50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95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43684A27" w14:textId="77777777">
        <w:trPr>
          <w:trHeight w:val="30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96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97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Dysoxylum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papuanum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98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6.10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99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5.50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9A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12F18E64" w14:textId="77777777">
        <w:trPr>
          <w:trHeight w:val="30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9B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9C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laeocarpus grandis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9D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6.10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9E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5.50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9F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57F04C19" w14:textId="77777777">
        <w:trPr>
          <w:trHeight w:val="30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A0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A1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ndiandr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microneur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A2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6.10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A3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5.50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A4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38A436A5" w14:textId="77777777">
        <w:trPr>
          <w:trHeight w:val="30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A5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A6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Epacris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impress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A7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42.40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A8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7.00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A9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0ED1306F" w14:textId="77777777">
        <w:trPr>
          <w:trHeight w:val="30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AA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AB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rythrina american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AC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.30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AD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99.20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AE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0A3BD9A9" w14:textId="77777777">
        <w:trPr>
          <w:trHeight w:val="30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AF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B0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rythrophleum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chlorostachys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B1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2.50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B2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1.10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B3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3519D8E0" w14:textId="77777777">
        <w:trPr>
          <w:trHeight w:val="30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B4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B5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enbecki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nesiotic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B6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.50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B7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05.10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B8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3BA1D0DB" w14:textId="77777777">
        <w:trPr>
          <w:trHeight w:val="30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B9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BA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Eucalyptus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miniat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BB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2.50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BC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1.10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BD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49D64656" w14:textId="77777777">
        <w:trPr>
          <w:trHeight w:val="30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BE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BF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ucalyptus punctat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C0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32.80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C1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0.90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C2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3C5536D8" w14:textId="77777777">
        <w:trPr>
          <w:trHeight w:val="30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C3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C4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Eucalyptus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tenuiramis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C5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42.40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C6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7.00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C7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2C25E200" w14:textId="77777777">
        <w:trPr>
          <w:trHeight w:val="30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C8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C9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Eucalyptus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tetrodont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CA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2.50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CB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1.10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CC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445BD232" w14:textId="77777777">
        <w:trPr>
          <w:trHeight w:val="30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CD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CE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upomati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laurin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CF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6.10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D0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5.50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D1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119BAAD9" w14:textId="77777777">
        <w:trPr>
          <w:trHeight w:val="30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D2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D3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xocarpus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cupressiformis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D4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42.40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D5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7.00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D6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1BF602C7" w14:textId="77777777">
        <w:trPr>
          <w:trHeight w:val="30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D7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D8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ysenhardti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polystachy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D9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.30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DA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99.20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DB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47D54BC2" w14:textId="77777777">
        <w:trPr>
          <w:trHeight w:val="30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DC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DD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Ficus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variegat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DE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6.10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DF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5.50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E0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5CC8258B" w14:textId="77777777">
        <w:trPr>
          <w:trHeight w:val="30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E1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E2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illbee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whypallan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E3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6.10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E4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5.50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E5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05553E0F" w14:textId="77777777">
        <w:trPr>
          <w:trHeight w:val="30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E6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E7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liricidi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sepium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E8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.50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E9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05.10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EA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323A82E4" w14:textId="77777777">
        <w:trPr>
          <w:trHeight w:val="30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EB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EC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mphandr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australian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ED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6.10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EE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5.50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EF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09BC3C93" w14:textId="77777777">
        <w:trPr>
          <w:trHeight w:val="30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F0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F1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Grevillea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decurrens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F2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2.50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F3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1.10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F4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156C7B6B" w14:textId="77777777">
        <w:trPr>
          <w:trHeight w:val="30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F5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F6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Grevillea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mucronulat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F7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32.80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F8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0.90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F9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7DC76B32" w14:textId="77777777">
        <w:trPr>
          <w:trHeight w:val="30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FA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FB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Grevillea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pteridifoli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FC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2.50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FD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1.10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FE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66684743" w14:textId="77777777">
        <w:trPr>
          <w:trHeight w:val="30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7FF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00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Haematoxylon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brasiletto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01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.50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02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05.10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03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4982B6F9" w14:textId="77777777">
        <w:trPr>
          <w:trHeight w:val="30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04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05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Heliocarpus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pallidus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06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.50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07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05.10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08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36B23BEF" w14:textId="77777777">
        <w:trPr>
          <w:trHeight w:val="30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09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0A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Hernandi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albiflor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0B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6.10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0C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5.50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0D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6EB2129E" w14:textId="77777777">
        <w:trPr>
          <w:trHeight w:val="30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0E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0F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Idiospermum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australiense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10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6.10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11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5.50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12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40812C96" w14:textId="77777777">
        <w:trPr>
          <w:trHeight w:val="30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13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14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Jacksoni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scopari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15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32.80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16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0.90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17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369853A1" w14:textId="77777777">
        <w:trPr>
          <w:trHeight w:val="30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18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19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Jatropha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chamelensis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1A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.50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1B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05.10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1C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0CCD18DD" w14:textId="77777777">
        <w:trPr>
          <w:trHeight w:val="30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1D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1E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Leucopogon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ricoides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1F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42.40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20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7.00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21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333F93CD" w14:textId="77777777">
        <w:trPr>
          <w:trHeight w:val="30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22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23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Lophostemon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lactifluus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24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2.50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25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1.10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26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2915FE2F" w14:textId="77777777">
        <w:trPr>
          <w:trHeight w:val="30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27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28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Montano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tomentos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29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.30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2A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99.20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2B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4BC51B54" w14:textId="77777777">
        <w:trPr>
          <w:trHeight w:val="30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2C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2D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Myristica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lobos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2E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6.10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2F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5.50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30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63B63F94" w14:textId="77777777">
        <w:trPr>
          <w:trHeight w:val="30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31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32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Persoonia falcat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33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2.50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34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1.10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35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61B1F757" w14:textId="77777777">
        <w:trPr>
          <w:trHeight w:val="30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36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37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Persoonia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juniperin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38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42.40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39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7.00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3A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036AB800" w14:textId="77777777">
        <w:trPr>
          <w:trHeight w:val="30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3B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3C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Persoonia linearis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3D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32.80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3E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0.90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3F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302180FD" w14:textId="77777777">
        <w:trPr>
          <w:trHeight w:val="30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40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41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Petalostigm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pubescens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42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2.50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43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1.10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44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105E2B1A" w14:textId="77777777">
        <w:trPr>
          <w:trHeight w:val="30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45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46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Piptadeni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constrict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47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.50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48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05.10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49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07A838F9" w14:textId="77777777">
        <w:trPr>
          <w:trHeight w:val="30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4A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4B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Pittocaulon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praecox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4C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.30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4D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99.20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4E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5B9E6898" w14:textId="77777777">
        <w:trPr>
          <w:trHeight w:val="30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4F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50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Planchoni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carey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51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2.50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52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1.10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53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671F7BA3" w14:textId="77777777">
        <w:trPr>
          <w:trHeight w:val="30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54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55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Plumeria rubr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56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.50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57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05.10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58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3DD7160C" w14:textId="77777777">
        <w:trPr>
          <w:trHeight w:val="30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59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5A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Podolobium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ilicifolium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5B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32.80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5C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0.90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5D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7F75B188" w14:textId="77777777">
        <w:trPr>
          <w:trHeight w:val="30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5E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5F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Prostanther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aff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.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violaceae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60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32.80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61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0.90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62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6128B32D" w14:textId="77777777">
        <w:trPr>
          <w:trHeight w:val="30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63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64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Pultenae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juniperin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65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42.40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66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7.00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67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716EC074" w14:textId="77777777">
        <w:trPr>
          <w:trHeight w:val="30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68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69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Pultenae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scabr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6A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32.80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6B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0.90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6C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40DA0CB0" w14:textId="77777777">
        <w:trPr>
          <w:trHeight w:val="30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6D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6E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Quercus rugos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6F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.30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70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99.20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71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0825A12B" w14:textId="77777777">
        <w:trPr>
          <w:trHeight w:val="30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72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73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Rockinghami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angustifoli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74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6.10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75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5.50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76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26A4B14F" w14:textId="77777777">
        <w:trPr>
          <w:trHeight w:val="30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77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78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Sedum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oxypetalum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79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.30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7A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99.20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7B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1732F081" w14:textId="77777777">
        <w:trPr>
          <w:trHeight w:val="30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7C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7D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Tecom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stans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7E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.30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7F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99.20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80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18413F4F" w14:textId="77777777">
        <w:trPr>
          <w:trHeight w:val="30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81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82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Wigandi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urens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83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.30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84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99.20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85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1A268741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86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undel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et al. (1995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87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Pachypodium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namaquanum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88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28.2666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89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.10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8A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531F7C03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8B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aveyn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et al. (2010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8C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Arctostaphylos manzanit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8D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7.8719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8E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22.2607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8F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79E57027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90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91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Prunus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ilicifoli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92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7.8719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93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22.2607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94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720C8C0A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95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96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Umbellularia californic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97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7.8719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98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22.2607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99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66654FD8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9A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chaedl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and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rayman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(1986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9B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Populus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tremuloides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9C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3.04011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9D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76.1438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9E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57B5072E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9F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cott (1907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A0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Acer pseudoplatanus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A1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A2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A3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56E15743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A4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A5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Aesculus hippocastanum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A6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A7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A8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1DDD803B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A9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AA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Aucuba japonic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AB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AC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AD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558D1792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AE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AF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Betula alb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B0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B1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B2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20CE2876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B3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B4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Carpinus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betulus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B5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B6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B7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1FF30A57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B8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B9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Cestrum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sp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BA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BB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BC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49E06C6B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BD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BE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Corylus avellan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BF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C0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C1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41AC2348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C2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C3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Crataegus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curvisepal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C4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C5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C6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03D255E7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C7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C8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Daphne mezereum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C9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CA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CB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3736431B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CC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CD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agus sylvatic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CE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CF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D0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37B92186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D1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D2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raxinus excelsior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D3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D4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D5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5447ECCB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D6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D7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Hedera helix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D8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D9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DA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6653FCCA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DB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DC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Ilex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aquifolium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DD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DE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DF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3F15B171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E0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E1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Jasminum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nudiflorum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E2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E3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E4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3E4510A5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E5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E6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Laburnum vulgare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E7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E8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E9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7A9C668D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EA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EB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Larix 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europae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EC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ED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EE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5D171C8B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EF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F0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Lonicera periclymenum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F1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F2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F3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5AAEDAEF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F4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F5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Plumbago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sp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F6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F7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F8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0111E5E2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F9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FA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Populus nigr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FB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FC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FD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26ACC786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FE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8FF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Prunus spinos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00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01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02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4D6F30E7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03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04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Pyrus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amygdaliformis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05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06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07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3DB3EF5D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08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09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Quercus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robur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0A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0B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0C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3AF2920F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0D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0E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Robini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pseudoacaci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0F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10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11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06DA2A09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12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13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Rosa canin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14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15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16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7A8B53E9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17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18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Rubus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sp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19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1A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1B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4E1F1E22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1C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1D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Sambucus nigr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1E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1F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20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1AD3EE5F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21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22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Syringa vulgaris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23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24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25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4F6C7B31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26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27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Tili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europae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28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29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2A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0FBEE7FC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2B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2C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Ulmus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campestris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2D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2E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2F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29D67894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30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31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Viburnum lantan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32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33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34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23DC8AED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35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imbo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et al. (2013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36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Adansonia digitat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37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1.22281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38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4080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39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*</w:t>
            </w:r>
          </w:p>
        </w:tc>
      </w:tr>
      <w:tr w:rsidR="00401732" w14:paraId="5ECA72AC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3A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ivapalan (1975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3B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Camellia sinensis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3C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9146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3D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0.7036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3E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*</w:t>
            </w:r>
          </w:p>
        </w:tc>
      </w:tr>
      <w:tr w:rsidR="00401732" w14:paraId="179E22C1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3F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Smith and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smon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(1987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40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riogonum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inflatum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41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7.00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42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7.35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43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 + g</w:t>
            </w:r>
          </w:p>
        </w:tc>
      </w:tr>
      <w:tr w:rsidR="00401732" w14:paraId="28A7F9AA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44" w14:textId="77777777" w:rsidR="00401732" w:rsidRDefault="0040173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45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riogonum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inflatum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46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8.6833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47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8.7833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48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 + g</w:t>
            </w:r>
          </w:p>
        </w:tc>
      </w:tr>
      <w:tr w:rsidR="00401732" w14:paraId="4F21C766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49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olhaug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and Haugen (1998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4A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Populus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tremul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4B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9.50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4C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7833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4D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5DEB6952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4E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olhaug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et al. (1995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4F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Populus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tremul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50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9.50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51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7833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52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401732" w14:paraId="2B3463C1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53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train and Johnson (1963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54" w14:textId="77777777" w:rsidR="00401732" w:rsidRDefault="008614C7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Populus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tremuloides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55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1.00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56" w14:textId="77777777" w:rsidR="00401732" w:rsidRDefault="008614C7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05.50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57" w14:textId="77777777" w:rsidR="00401732" w:rsidRDefault="008614C7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*</w:t>
            </w:r>
          </w:p>
        </w:tc>
      </w:tr>
      <w:tr w:rsidR="00BA4D7E" w14:paraId="56E1CA1A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46B21D" w14:textId="1B2B15F9" w:rsidR="00BA4D7E" w:rsidRDefault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u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et al. (2004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32BF4F3" w14:textId="0BBA827B" w:rsidR="00BA4D7E" w:rsidRDefault="00BA4D7E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Calligonum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mongolicum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860F622" w14:textId="1F0AB52E" w:rsidR="00BA4D7E" w:rsidRDefault="00BA4D7E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9.3166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ACF2064" w14:textId="500FE7F7" w:rsidR="00BA4D7E" w:rsidRDefault="00BA4D7E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0.0333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71A4BFB" w14:textId="1975EFD5" w:rsidR="00BA4D7E" w:rsidRDefault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BA4D7E" w14:paraId="48BA77C8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005F71D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FE5D4F2" w14:textId="2F0667E7" w:rsidR="00BA4D7E" w:rsidRDefault="00BA4D7E" w:rsidP="00BA4D7E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Haloxylon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ammodendron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F2737B5" w14:textId="36674B0C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9.3166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E90F4E4" w14:textId="33B6D850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0.0333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A0FBC5F" w14:textId="08953D72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BA4D7E" w14:paraId="27CF637A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BB49DF0" w14:textId="5D408357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u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et al. (2007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B1BC68C" w14:textId="1E263C42" w:rsidR="00BA4D7E" w:rsidRDefault="00BA4D7E" w:rsidP="00BA4D7E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Haloxylon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ammodendron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39CB1D8" w14:textId="5876BFA9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9.3166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D5F5BCB" w14:textId="5EA39FD1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0.0333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E518104" w14:textId="46370492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BA4D7E" w14:paraId="13E3AB59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58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zarek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and Woodhouse (1978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59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Parkinsonia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microphyll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5A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3.4333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5B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1.75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5C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BA4D7E" w14:paraId="20312CB5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5D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5E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Parkinsonia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microphyll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5F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3.4333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60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1.75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61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BA4D7E" w14:paraId="198CD826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62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arvainen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et al. (2014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63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Pice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abies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64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8.3833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65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15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66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g</w:t>
            </w:r>
          </w:p>
        </w:tc>
      </w:tr>
      <w:tr w:rsidR="00BA4D7E" w14:paraId="4B4CECB7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67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arvainen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et al. (2018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68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Pinus sylvestris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69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4.16666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6A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.75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6B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*</w:t>
            </w:r>
          </w:p>
        </w:tc>
      </w:tr>
      <w:tr w:rsidR="00BA4D7E" w14:paraId="61220A2F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6C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ikhonov et al. (2017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6D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Vitis vinifer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6E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5.04835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6F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8.9210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70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BA4D7E" w14:paraId="71EDA7E1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71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ing et al. (1983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72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Cissus quadrangularis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73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3.97371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74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7.3302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75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BA4D7E" w14:paraId="454E57C7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76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inoco-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janguren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(2008) 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77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Justicia californic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78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9.0166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79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0.95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7A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BA4D7E" w14:paraId="698A3CA4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7B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omasella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et al. (2021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7C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Populus nigr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7D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5.66195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7E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3.7929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7F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ark PS*</w:t>
            </w:r>
          </w:p>
        </w:tc>
      </w:tr>
      <w:tr w:rsidR="00BA4D7E" w14:paraId="77454720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80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Valladares et al. (2003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81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Coronill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junce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82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0.43665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83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3.6311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84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BA4D7E" w14:paraId="37C697E1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85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86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Cytisus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scoparius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87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0.43665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88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3.6311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89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BA4D7E" w14:paraId="58BD52F3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8A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8B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Genista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scorpius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8C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0.43665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8D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3.6311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8E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BA4D7E" w14:paraId="722427AA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8F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90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Retama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sphaerocarp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91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0.43665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92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3.6311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93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*</w:t>
            </w:r>
          </w:p>
        </w:tc>
      </w:tr>
      <w:tr w:rsidR="00BA4D7E" w14:paraId="70129A78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94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95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Spartium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junceum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96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0.43665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97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3.6311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98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*</w:t>
            </w:r>
          </w:p>
        </w:tc>
      </w:tr>
      <w:tr w:rsidR="00BA4D7E" w14:paraId="14BCD539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99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9A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Ulex europaeus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9B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0.43665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9C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3.6311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9D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*</w:t>
            </w:r>
          </w:p>
        </w:tc>
      </w:tr>
      <w:tr w:rsidR="00BA4D7E" w14:paraId="2B4CA747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9E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Vick and Young (2009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9F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Myrtic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cerifec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A0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7.6666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A1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75.6666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A2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*</w:t>
            </w:r>
          </w:p>
        </w:tc>
      </w:tr>
      <w:tr w:rsidR="00BA4D7E" w14:paraId="36BA11C8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A3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Wiebe (1975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A4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Atriplex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contertifoli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A5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1.7451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A6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1.8119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A7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BA4D7E" w14:paraId="1B48E7F8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A8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A9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Betula pendul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AA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1.7451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AB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-111.8119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AC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ark PS</w:t>
            </w:r>
          </w:p>
        </w:tc>
      </w:tr>
      <w:tr w:rsidR="00BA4D7E" w14:paraId="56F7E56A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AD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AE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Gleditschi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triacanthos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AF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1.7451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B0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-111.8119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B1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ark PS</w:t>
            </w:r>
          </w:p>
        </w:tc>
      </w:tr>
      <w:tr w:rsidR="00BA4D7E" w14:paraId="7F2908EB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B2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B3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Populus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tremuloides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B4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1.7451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B5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-111.8119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B6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ark PS</w:t>
            </w:r>
          </w:p>
        </w:tc>
      </w:tr>
      <w:tr w:rsidR="00BA4D7E" w14:paraId="64481169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B7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B8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Sarcobatus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vermiculatus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B9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1.7451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BA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-111.8119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BB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ark PS</w:t>
            </w:r>
          </w:p>
        </w:tc>
      </w:tr>
      <w:tr w:rsidR="00BA4D7E" w14:paraId="3BD0D4AB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BC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BD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Syringa vulgaris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BE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1.7451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BF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-111.8119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C0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ark PS</w:t>
            </w:r>
          </w:p>
        </w:tc>
      </w:tr>
      <w:tr w:rsidR="00BA4D7E" w14:paraId="557B70B2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C1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C2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Tili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 american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C3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1.7451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C4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-111.8119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C5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ark PS</w:t>
            </w:r>
          </w:p>
        </w:tc>
      </w:tr>
      <w:tr w:rsidR="00BA4D7E" w14:paraId="7B9F4EED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C6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Wiebe et al. (1974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C7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Atriplex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contertifoli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C8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0.7215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C9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-117.6683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CA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ark PS</w:t>
            </w:r>
          </w:p>
        </w:tc>
      </w:tr>
      <w:tr w:rsidR="00BA4D7E" w14:paraId="29A3DA60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CB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CC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Atriplex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contertifoli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CD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0.7215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CE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-117.6683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CF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ark PS</w:t>
            </w:r>
          </w:p>
        </w:tc>
      </w:tr>
      <w:tr w:rsidR="00BA4D7E" w14:paraId="0DFD6D85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D0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Wittmann et al. (2001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D1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Fagus sylvatic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D2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1.4636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D3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7.0026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D4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ark PS*</w:t>
            </w:r>
          </w:p>
        </w:tc>
      </w:tr>
      <w:tr w:rsidR="00BA4D7E" w14:paraId="4E5F3639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D5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D6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Populus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tremul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D7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1.4636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D8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7.0026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D9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ark PS*</w:t>
            </w:r>
          </w:p>
        </w:tc>
      </w:tr>
      <w:tr w:rsidR="00BA4D7E" w14:paraId="35AFF74F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DA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Wittmann et al. (2005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DB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Betula pendul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DC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1.4636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DD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7.0026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DE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ark PS*</w:t>
            </w:r>
          </w:p>
        </w:tc>
      </w:tr>
      <w:tr w:rsidR="00BA4D7E" w14:paraId="3AAF59EE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DF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Wittmann et al. (2006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E0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Betula pendul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E1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1.4636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E2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7.0026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E3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ark PS* + g</w:t>
            </w:r>
          </w:p>
        </w:tc>
      </w:tr>
      <w:tr w:rsidR="00BA4D7E" w14:paraId="7419DD32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E4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Wittmann and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fanz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2007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E5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Betula pendul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E6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1.4636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E7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7.0026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E8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ark PS*</w:t>
            </w:r>
          </w:p>
        </w:tc>
      </w:tr>
      <w:tr w:rsidR="00BA4D7E" w14:paraId="1F47A9EC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E9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EA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Fagus sylvatic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EB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1.4636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EC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7.0026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ED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ark PS*</w:t>
            </w:r>
          </w:p>
        </w:tc>
      </w:tr>
      <w:tr w:rsidR="00BA4D7E" w14:paraId="1B4E85CC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EE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Wittmann and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fanz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2008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EF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Alnus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glutinos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F0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1.4636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F1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7.0026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F2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ark PS*</w:t>
            </w:r>
          </w:p>
        </w:tc>
      </w:tr>
      <w:tr w:rsidR="00BA4D7E" w14:paraId="2E6FAC64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F3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F4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Alnus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glutinos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F5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1.4636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F6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7.0026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F7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ark PS* + g</w:t>
            </w:r>
          </w:p>
        </w:tc>
      </w:tr>
      <w:tr w:rsidR="00BA4D7E" w14:paraId="0D354489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F8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F9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Betula pendul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FA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1.4636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FB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7.0026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FC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ark PS*</w:t>
            </w:r>
          </w:p>
        </w:tc>
      </w:tr>
      <w:tr w:rsidR="00BA4D7E" w14:paraId="4F92E4D4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FD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FE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Betula pendul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9FF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1.4636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00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7.0026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01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ark PS* + g</w:t>
            </w:r>
          </w:p>
        </w:tc>
      </w:tr>
      <w:tr w:rsidR="00BA4D7E" w14:paraId="51618789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02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03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Fagus sylvatic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04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1.4636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05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7.0026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06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ark PS*</w:t>
            </w:r>
          </w:p>
        </w:tc>
      </w:tr>
      <w:tr w:rsidR="00BA4D7E" w14:paraId="2599698A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07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08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Fagus sylvatic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09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1.4636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0A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7.0026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0B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ark PS* + g</w:t>
            </w:r>
          </w:p>
        </w:tc>
      </w:tr>
      <w:tr w:rsidR="00BA4D7E" w14:paraId="097293A6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0C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0D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Prunus avium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0E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1.4636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0F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7.0026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10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ark PS*</w:t>
            </w:r>
          </w:p>
        </w:tc>
      </w:tr>
      <w:tr w:rsidR="00BA4D7E" w14:paraId="0B9709D8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11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12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Prunus avium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13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1.4636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14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7.0026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15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ark PS* + g</w:t>
            </w:r>
          </w:p>
        </w:tc>
      </w:tr>
      <w:tr w:rsidR="00BA4D7E" w14:paraId="3C616256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16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17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Quercus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robur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18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1.4636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19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7.0026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1A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ark PS*</w:t>
            </w:r>
          </w:p>
        </w:tc>
      </w:tr>
      <w:tr w:rsidR="00BA4D7E" w14:paraId="7F063FED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1B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1C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Quercus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robur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1D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1.4636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1E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7.0026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1F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ark PS* + g</w:t>
            </w:r>
          </w:p>
        </w:tc>
      </w:tr>
      <w:tr w:rsidR="00BA4D7E" w14:paraId="2DCF5A44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20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Wittmann and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fanz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2014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21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Fagus sylvatic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22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1.4636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23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7.0026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24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ark PS*</w:t>
            </w:r>
          </w:p>
        </w:tc>
      </w:tr>
      <w:tr w:rsidR="00BA4D7E" w14:paraId="06C69D3A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25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26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Quercus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robur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27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1.4636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28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7.0026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29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ark PS*</w:t>
            </w:r>
          </w:p>
        </w:tc>
      </w:tr>
      <w:tr w:rsidR="00BA4D7E" w14:paraId="0C8A683B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2A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Wittmann and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fanz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2016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2B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Abies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nordmannian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2C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1.4636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2D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7.0026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2E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ark PS</w:t>
            </w:r>
          </w:p>
        </w:tc>
      </w:tr>
      <w:tr w:rsidR="00BA4D7E" w14:paraId="34CD4EB7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2F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30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Fagus sylvatic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31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1.4636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32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7.0026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33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ark PS</w:t>
            </w:r>
          </w:p>
        </w:tc>
      </w:tr>
      <w:tr w:rsidR="00BA4D7E" w14:paraId="43518D8F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34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35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Fraxinus excelsior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36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1.4636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37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7.0026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38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ark PS</w:t>
            </w:r>
          </w:p>
        </w:tc>
      </w:tr>
      <w:tr w:rsidR="00BA4D7E" w14:paraId="2AB080F1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39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3A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Prunus avium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3B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1.4636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3C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7.0026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3D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ark PS</w:t>
            </w:r>
          </w:p>
        </w:tc>
      </w:tr>
      <w:tr w:rsidR="00BA4D7E" w14:paraId="504F56CC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3E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3F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Quercus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robur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40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1.4636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41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7.0026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42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ark PS</w:t>
            </w:r>
          </w:p>
        </w:tc>
      </w:tr>
      <w:tr w:rsidR="00BA4D7E" w14:paraId="0EC1A143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43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Wittmann and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fanz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2018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44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Populus nigr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45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1.4636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46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7.0026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47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ark PS</w:t>
            </w:r>
          </w:p>
        </w:tc>
      </w:tr>
      <w:tr w:rsidR="00BA4D7E" w14:paraId="35542FF4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48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Wolfe (2020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49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Annona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hayesii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4A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9935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4B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79.5462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4C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g</w:t>
            </w:r>
          </w:p>
        </w:tc>
      </w:tr>
      <w:tr w:rsidR="00BA4D7E" w14:paraId="79C06859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4D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4E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Astronium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graveolens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4F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5166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50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79.8833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51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g</w:t>
            </w:r>
          </w:p>
        </w:tc>
      </w:tr>
      <w:tr w:rsidR="00BA4D7E" w14:paraId="65700DD3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52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53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Astronium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graveolens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54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9935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55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79.5462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56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g</w:t>
            </w:r>
          </w:p>
        </w:tc>
      </w:tr>
      <w:tr w:rsidR="00BA4D7E" w14:paraId="16CF3C49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57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58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Bursera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simarub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59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5166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5A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79.8833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5B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g</w:t>
            </w:r>
          </w:p>
        </w:tc>
      </w:tr>
      <w:tr w:rsidR="00BA4D7E" w14:paraId="27486DD3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5C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5D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Bursera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simarub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5E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5166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5F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79.8833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60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g</w:t>
            </w:r>
          </w:p>
        </w:tc>
      </w:tr>
      <w:tr w:rsidR="00BA4D7E" w14:paraId="20A9FF10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61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62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Cavanillesi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platanifoli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63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9935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64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79.5462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65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g</w:t>
            </w:r>
          </w:p>
        </w:tc>
      </w:tr>
      <w:tr w:rsidR="00BA4D7E" w14:paraId="34AAC043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66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67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Cavanillesi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platanifoli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68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9935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69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79.5462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6A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g</w:t>
            </w:r>
          </w:p>
        </w:tc>
      </w:tr>
      <w:tr w:rsidR="00BA4D7E" w14:paraId="159E8DB4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6B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6C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Cedrela odorat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6D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9935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6E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79.5462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6F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g</w:t>
            </w:r>
          </w:p>
        </w:tc>
      </w:tr>
      <w:tr w:rsidR="00BA4D7E" w14:paraId="7EAEF12D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70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71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Cojob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rufescens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72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5166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73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79.8833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74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g</w:t>
            </w:r>
          </w:p>
        </w:tc>
      </w:tr>
      <w:tr w:rsidR="00BA4D7E" w14:paraId="186753CB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75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76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Cojob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rufescens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77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9935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78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79.5462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79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g</w:t>
            </w:r>
          </w:p>
        </w:tc>
      </w:tr>
      <w:tr w:rsidR="00BA4D7E" w14:paraId="4F0663BE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7A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7B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Cojob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rufescens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7C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5166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7D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79.8833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7E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g</w:t>
            </w:r>
          </w:p>
        </w:tc>
      </w:tr>
      <w:tr w:rsidR="00BA4D7E" w14:paraId="432D576D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7F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80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enip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american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81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5166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82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79.8833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83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g</w:t>
            </w:r>
          </w:p>
        </w:tc>
      </w:tr>
      <w:tr w:rsidR="00BA4D7E" w14:paraId="3D7FBD8D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84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85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enip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american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86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5166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87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79.8833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88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g</w:t>
            </w:r>
          </w:p>
        </w:tc>
      </w:tr>
      <w:tr w:rsidR="00BA4D7E" w14:paraId="6897929A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89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8A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Hymenae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courbaril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8B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9935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8C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79.5462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8D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g</w:t>
            </w:r>
          </w:p>
        </w:tc>
      </w:tr>
      <w:tr w:rsidR="00BA4D7E" w14:paraId="19E0099F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8E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Xu et al. (1997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8F" w14:textId="0C6FBDC5" w:rsidR="00BA4D7E" w:rsidRDefault="00BA4D7E" w:rsidP="00BA4D7E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Solanum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lycopersicum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90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5.6658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91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0.0728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92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BA4D7E" w14:paraId="765BD100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D9A0655" w14:textId="58BDDC87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Xu et al (2007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8F1D01C" w14:textId="5DECA0C6" w:rsidR="00BA4D7E" w:rsidRDefault="00BA4D7E" w:rsidP="00BA4D7E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Haloxylon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ammodendron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C984DB" w14:textId="5D28D616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4.2833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FAB8B9" w14:textId="7661F19F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7.9333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D8D7204" w14:textId="70AD665E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BA4D7E" w14:paraId="42DDCCE9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93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anykin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et al. (2020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94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Vitis vinifer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95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5.04835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96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8.9210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97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BA4D7E" w14:paraId="520AF0AB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98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iotis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et al. (2006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99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Calicotome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villos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9A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8.25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9B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.7333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9C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BA4D7E" w14:paraId="08BFAACA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9D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Yiotis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et al. (2008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9E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Calicotome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villos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9F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8.250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A0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.7333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A1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BA4D7E" w14:paraId="3C07B29E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A2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Yiotis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et al. (2009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A3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Elaeagnus</w:t>
            </w: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angustifoli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A4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8.2896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A5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.7849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A6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BA4D7E" w14:paraId="0E5C29D3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A7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A8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Nerium oleander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A9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8.2896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AA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.7849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AB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BA4D7E" w14:paraId="00BD2FA4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AC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AD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Plantanus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orientalis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AE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8.2896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AF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.7849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B0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BA4D7E" w14:paraId="74D94B97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B1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B2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Quercus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coccifer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B3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8.2896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B4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.7849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B5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  <w:tr w:rsidR="00BA4D7E" w14:paraId="4F35D5B8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B6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u et al. (2018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B7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Eucalyptus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dunnii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?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B8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6.74142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B9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5.0581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BA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*</w:t>
            </w:r>
          </w:p>
        </w:tc>
      </w:tr>
      <w:tr w:rsidR="00BA4D7E" w14:paraId="5F54CE95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BB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BC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Osmanthus fragrans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BD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6.74142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BE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5.0581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BF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*</w:t>
            </w:r>
          </w:p>
        </w:tc>
      </w:tr>
      <w:tr w:rsidR="00BA4D7E" w14:paraId="538602B1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C0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u et al. (2019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C1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Salix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matsudan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C2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0.01072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C3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6.21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C4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Water Uptake</w:t>
            </w:r>
          </w:p>
        </w:tc>
      </w:tr>
      <w:tr w:rsidR="00BA4D7E" w14:paraId="572234F7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C5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Zheng et al. (20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C6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Mikania micranth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C7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.14599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C8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3.3537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C9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*</w:t>
            </w:r>
          </w:p>
        </w:tc>
      </w:tr>
      <w:tr w:rsidR="00BA4D7E" w14:paraId="5656BA73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CA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CB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Paederi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scandens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CC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.14599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CD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3.3537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ACE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*</w:t>
            </w:r>
          </w:p>
        </w:tc>
      </w:tr>
      <w:tr w:rsidR="00BA4D7E" w14:paraId="583BBBFF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00000ACF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00000AD0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Pharbitis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nil</w:t>
            </w:r>
          </w:p>
        </w:tc>
        <w:tc>
          <w:tcPr>
            <w:tcW w:w="1350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00000AD1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.14599</w:t>
            </w:r>
          </w:p>
        </w:tc>
        <w:tc>
          <w:tcPr>
            <w:tcW w:w="1440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00000AD2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3.35378</w:t>
            </w:r>
          </w:p>
        </w:tc>
        <w:tc>
          <w:tcPr>
            <w:tcW w:w="1980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00000AD3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*</w:t>
            </w:r>
          </w:p>
        </w:tc>
      </w:tr>
      <w:tr w:rsidR="00BA4D7E" w14:paraId="06A806E6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00000AD4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2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00000AD5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Pueraria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montan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 var lobata</w:t>
            </w:r>
          </w:p>
        </w:tc>
        <w:tc>
          <w:tcPr>
            <w:tcW w:w="1350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00000AD6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3.14599</w:t>
            </w:r>
          </w:p>
        </w:tc>
        <w:tc>
          <w:tcPr>
            <w:tcW w:w="1440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00000AD7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13.35378</w:t>
            </w:r>
          </w:p>
        </w:tc>
        <w:tc>
          <w:tcPr>
            <w:tcW w:w="1980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00000AD8" w14:textId="77777777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ark PS*</w:t>
            </w:r>
          </w:p>
        </w:tc>
      </w:tr>
      <w:tr w:rsidR="00BA4D7E" w14:paraId="771D5030" w14:textId="77777777">
        <w:trPr>
          <w:trHeight w:val="260"/>
        </w:trPr>
        <w:tc>
          <w:tcPr>
            <w:tcW w:w="306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AD9" w14:textId="635C8132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Zhu and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Jin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(2015)</w:t>
            </w:r>
          </w:p>
        </w:tc>
        <w:tc>
          <w:tcPr>
            <w:tcW w:w="2762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ADA" w14:textId="3DEC5EC3" w:rsidR="00BA4D7E" w:rsidRDefault="00BA4D7E" w:rsidP="00BA4D7E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Calligonum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mongolicum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ADB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ADC" w14:textId="77777777" w:rsidR="00BA4D7E" w:rsidRDefault="00BA4D7E" w:rsidP="00BA4D7E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ADD" w14:textId="4DF886E8" w:rsidR="00BA4D7E" w:rsidRDefault="00BA4D7E" w:rsidP="00BA4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k PS</w:t>
            </w:r>
          </w:p>
        </w:tc>
      </w:tr>
    </w:tbl>
    <w:p w14:paraId="00000ADE" w14:textId="77777777" w:rsidR="00401732" w:rsidRDefault="00401732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00000ADF" w14:textId="77777777" w:rsidR="00401732" w:rsidRDefault="00401732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00000AE0" w14:textId="77777777" w:rsidR="00401732" w:rsidRDefault="008614C7">
      <w:pPr>
        <w:rPr>
          <w:rFonts w:ascii="Times New Roman" w:eastAsia="Times New Roman" w:hAnsi="Times New Roman" w:cs="Times New Roman"/>
          <w:b/>
          <w:sz w:val="22"/>
          <w:szCs w:val="22"/>
        </w:rPr>
      </w:pPr>
      <w:r>
        <w:rPr>
          <w:rFonts w:ascii="Times New Roman" w:eastAsia="Times New Roman" w:hAnsi="Times New Roman" w:cs="Times New Roman"/>
          <w:b/>
          <w:sz w:val="22"/>
          <w:szCs w:val="22"/>
        </w:rPr>
        <w:t>References</w:t>
      </w:r>
    </w:p>
    <w:p w14:paraId="00000AE1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Adams MS, Strain BR, Ting IP (1967) Photosynthesis in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chlorophyllus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stem tissue and leaves of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Cercidium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floridum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>: accumulation and distribution of 14C from 14CO2. Plant Physiology 42:1797–1799</w:t>
      </w:r>
    </w:p>
    <w:p w14:paraId="00000AE2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lastRenderedPageBreak/>
        <w:t xml:space="preserve"> </w:t>
      </w:r>
    </w:p>
    <w:p w14:paraId="00000AE3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Alessio GA,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Pietrini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F,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Brilli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F, Loreto F (2005) Characteris</w:t>
      </w:r>
      <w:r>
        <w:rPr>
          <w:rFonts w:ascii="Times New Roman" w:eastAsia="Times New Roman" w:hAnsi="Times New Roman" w:cs="Times New Roman"/>
          <w:sz w:val="22"/>
          <w:szCs w:val="22"/>
        </w:rPr>
        <w:t>tics of CO2 exchange between peach stems and the atmosphere. Functional Plant Biology 32:787–795</w:t>
      </w:r>
    </w:p>
    <w:p w14:paraId="00000AE4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AE5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Anderson DA,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Szarek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SR (1981)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Ecophysiological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studies on Sonoran Desert plants, VI. Seasonal photosynthesis and production of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Machaeranthera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gracilis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>, a win</w:t>
      </w:r>
      <w:r>
        <w:rPr>
          <w:rFonts w:ascii="Times New Roman" w:eastAsia="Times New Roman" w:hAnsi="Times New Roman" w:cs="Times New Roman"/>
          <w:sz w:val="22"/>
          <w:szCs w:val="22"/>
        </w:rPr>
        <w:t>ter ephemera. Plant, Cell &amp; Environment 4:243–250</w:t>
      </w:r>
    </w:p>
    <w:p w14:paraId="00000AE6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AE7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Armstrong W, Armstrong J (2005) Stem photosynthesis not pressurized ventilation is responsible for light-enhanced oxygen supply to submerged roots of alder (Alnus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glutinosa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). Annals of Botany 96:591–612. </w:t>
      </w:r>
      <w:r>
        <w:rPr>
          <w:rFonts w:ascii="Times New Roman" w:eastAsia="Times New Roman" w:hAnsi="Times New Roman" w:cs="Times New Roman"/>
          <w:sz w:val="22"/>
          <w:szCs w:val="22"/>
        </w:rPr>
        <w:t>https://doi.org/10.1093/aob/mci213</w:t>
      </w:r>
    </w:p>
    <w:p w14:paraId="00000AE8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AE9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Aschan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G, Wittmann C,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Pfanz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H (2001) Age-dependent bark photosynthesis of aspen twigs. Trees 15:431–437. https://doi.org/10.1007/s004680100120</w:t>
      </w:r>
    </w:p>
    <w:p w14:paraId="00000AEA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>Ávila-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Lovera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E,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Tezara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W (2018) Water-use efficiency is higher in green stem</w:t>
      </w:r>
      <w:r>
        <w:rPr>
          <w:rFonts w:ascii="Times New Roman" w:eastAsia="Times New Roman" w:hAnsi="Times New Roman" w:cs="Times New Roman"/>
          <w:sz w:val="22"/>
          <w:szCs w:val="22"/>
        </w:rPr>
        <w:t>s than in leaves of a tropical tree species. Trees 32:1547–1558. https://doi.org/10.1007/s00468-018-1732-x</w:t>
      </w:r>
    </w:p>
    <w:p w14:paraId="00000AEB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AEC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>Ávila-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Lovera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E,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Zerpa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AJ, Santiago LS (2017) Stem photosynthesis and hydraulics are coordinated in desert plant species. New Phytologist 216:1119–1</w:t>
      </w:r>
      <w:r>
        <w:rPr>
          <w:rFonts w:ascii="Times New Roman" w:eastAsia="Times New Roman" w:hAnsi="Times New Roman" w:cs="Times New Roman"/>
          <w:sz w:val="22"/>
          <w:szCs w:val="22"/>
        </w:rPr>
        <w:t>129. https://doi.org/10.1111/nph.14737</w:t>
      </w:r>
    </w:p>
    <w:p w14:paraId="00000AED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AEE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>Ávila-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Lovera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E,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Haro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R,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Ezcurra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E, Santiago LS (2019) Costs and benefits of photosynthetic stems in desert species from southern California. Functional Plant Biology 46:175–186. https://doi.org/10.1071/FP18203</w:t>
      </w:r>
    </w:p>
    <w:p w14:paraId="00000AEF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AF0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>Ávila-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Lovera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E,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Garcillán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PP, Silva‐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Bejarano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C, Santiago LS (2020) Functional traits of leaves and photosynthetic stems of species from a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sarcocaulescent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scrub in the southern Baja California Peninsula. American Journal of Botany 107:1410–1422. https://doi</w:t>
      </w:r>
      <w:r>
        <w:rPr>
          <w:rFonts w:ascii="Times New Roman" w:eastAsia="Times New Roman" w:hAnsi="Times New Roman" w:cs="Times New Roman"/>
          <w:sz w:val="22"/>
          <w:szCs w:val="22"/>
        </w:rPr>
        <w:t>.org/10.1002/ajb2.1546</w:t>
      </w:r>
    </w:p>
    <w:p w14:paraId="00000AF1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AF2" w14:textId="77777777" w:rsidR="00401732" w:rsidRDefault="008614C7">
      <w:pPr>
        <w:rPr>
          <w:rFonts w:ascii="Times New Roman" w:eastAsia="Times New Roman" w:hAnsi="Times New Roman" w:cs="Times New Roman"/>
          <w:color w:val="222222"/>
          <w:sz w:val="22"/>
          <w:szCs w:val="22"/>
        </w:rPr>
      </w:pPr>
      <w:proofErr w:type="spellStart"/>
      <w:r>
        <w:rPr>
          <w:rFonts w:ascii="Times New Roman" w:eastAsia="Times New Roman" w:hAnsi="Times New Roman" w:cs="Times New Roman"/>
          <w:color w:val="222222"/>
          <w:sz w:val="22"/>
          <w:szCs w:val="22"/>
        </w:rPr>
        <w:t>Beikircher</w:t>
      </w:r>
      <w:proofErr w:type="spellEnd"/>
      <w:r>
        <w:rPr>
          <w:rFonts w:ascii="Times New Roman" w:eastAsia="Times New Roman" w:hAnsi="Times New Roman" w:cs="Times New Roman"/>
          <w:color w:val="222222"/>
          <w:sz w:val="22"/>
          <w:szCs w:val="22"/>
        </w:rPr>
        <w:t xml:space="preserve">, B., &amp; Mayr, S. (2013). Winter peridermal conductance of apple trees: </w:t>
      </w:r>
      <w:proofErr w:type="spellStart"/>
      <w:r>
        <w:rPr>
          <w:rFonts w:ascii="Times New Roman" w:eastAsia="Times New Roman" w:hAnsi="Times New Roman" w:cs="Times New Roman"/>
          <w:color w:val="222222"/>
          <w:sz w:val="22"/>
          <w:szCs w:val="22"/>
        </w:rPr>
        <w:t>lammas</w:t>
      </w:r>
      <w:proofErr w:type="spellEnd"/>
      <w:r>
        <w:rPr>
          <w:rFonts w:ascii="Times New Roman" w:eastAsia="Times New Roman" w:hAnsi="Times New Roman" w:cs="Times New Roman"/>
          <w:color w:val="222222"/>
          <w:sz w:val="22"/>
          <w:szCs w:val="22"/>
        </w:rPr>
        <w:t xml:space="preserve"> shoots and spring shoots compared. Trees, 27(3), 707-715.</w:t>
      </w:r>
    </w:p>
    <w:p w14:paraId="00000AF3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AF4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Berveiller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D,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Damesin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C (2008) Carbon assimilation by tree stems: potential involve</w:t>
      </w:r>
      <w:r>
        <w:rPr>
          <w:rFonts w:ascii="Times New Roman" w:eastAsia="Times New Roman" w:hAnsi="Times New Roman" w:cs="Times New Roman"/>
          <w:sz w:val="22"/>
          <w:szCs w:val="22"/>
        </w:rPr>
        <w:t>ment of phosphoenolpyruvate carboxylase. Trees 22:149–157. https://doi.org/10.1007/s00468-007-0193-4</w:t>
      </w:r>
    </w:p>
    <w:p w14:paraId="00000AF5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AF6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Berveiller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D,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Kierzkowski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D,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Damesin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C (2007) Interspecific variability of stem photosynthesis among tree species. Tree Physiology 27:53–61. https://doi.</w:t>
      </w:r>
      <w:r>
        <w:rPr>
          <w:rFonts w:ascii="Times New Roman" w:eastAsia="Times New Roman" w:hAnsi="Times New Roman" w:cs="Times New Roman"/>
          <w:sz w:val="22"/>
          <w:szCs w:val="22"/>
        </w:rPr>
        <w:t>org/10.1093/treephys/27.1.53</w:t>
      </w:r>
    </w:p>
    <w:p w14:paraId="00000AF7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AF8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>Billings WD, Godfrey PJ (1967) Photosynthetic utilization of internal carbon dioxide by hollow-stemmed plants. Science 158:121–123</w:t>
      </w:r>
    </w:p>
    <w:p w14:paraId="00000AF9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AFA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Bloemen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J,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Vergeynst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LL,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Overlaet-Michiels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L, Steppe K (2016) How important is woody tissue </w:t>
      </w:r>
      <w:r>
        <w:rPr>
          <w:rFonts w:ascii="Times New Roman" w:eastAsia="Times New Roman" w:hAnsi="Times New Roman" w:cs="Times New Roman"/>
          <w:sz w:val="22"/>
          <w:szCs w:val="22"/>
        </w:rPr>
        <w:t>photosynthesis in poplar during drought stress? Trees 30:63–72. https://doi.org/10.1007/s00468-014-1132-9</w:t>
      </w:r>
    </w:p>
    <w:p w14:paraId="00000AFB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AFC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Bossard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CC,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Rejmanek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M (1992) Why have green stems? Functional Ecology 6:197–205. https://doi.org/10.2307/2389755</w:t>
      </w:r>
    </w:p>
    <w:p w14:paraId="00000AFD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AFE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Brayman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AA,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Schaedle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M (1982) Ph</w:t>
      </w:r>
      <w:r>
        <w:rPr>
          <w:rFonts w:ascii="Times New Roman" w:eastAsia="Times New Roman" w:hAnsi="Times New Roman" w:cs="Times New Roman"/>
          <w:sz w:val="22"/>
          <w:szCs w:val="22"/>
        </w:rPr>
        <w:t xml:space="preserve">otosynthesis and respiration of developing Populus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tremuloides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internodes. Plant Physiology 69:911–915. https://doi.org/10.1104/pp.69.4.911</w:t>
      </w:r>
    </w:p>
    <w:p w14:paraId="00000AFF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B00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lastRenderedPageBreak/>
        <w:t>Burrows GE, Connor C (2020) Chloroplast distribution in the stems of 23 Eucalypt species. Plants 9:1814. https://d</w:t>
      </w:r>
      <w:r>
        <w:rPr>
          <w:rFonts w:ascii="Times New Roman" w:eastAsia="Times New Roman" w:hAnsi="Times New Roman" w:cs="Times New Roman"/>
          <w:sz w:val="22"/>
          <w:szCs w:val="22"/>
        </w:rPr>
        <w:t>oi.org/10.3390/plants9121814</w:t>
      </w:r>
    </w:p>
    <w:p w14:paraId="00000B01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B02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Cagnola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JI,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Ploschuk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E,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Benech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>-Arnold T, et al (2012) Stem transcriptome reveals mechanisms to reduce the energetic cost of shade-avoidance responses in tomato. Plant Physiology 160:1110–1119. https://doi.org/10.1104/pp.112.2</w:t>
      </w:r>
      <w:r>
        <w:rPr>
          <w:rFonts w:ascii="Times New Roman" w:eastAsia="Times New Roman" w:hAnsi="Times New Roman" w:cs="Times New Roman"/>
          <w:sz w:val="22"/>
          <w:szCs w:val="22"/>
        </w:rPr>
        <w:t>01921</w:t>
      </w:r>
    </w:p>
    <w:p w14:paraId="00000B03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B04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Cannon WA (1908) The topography of the chlorophyll apparatus in desert plants.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Carniege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Institution of Washington</w:t>
      </w:r>
    </w:p>
    <w:p w14:paraId="00000B05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B06" w14:textId="77777777" w:rsidR="00401732" w:rsidRDefault="008614C7">
      <w:pPr>
        <w:rPr>
          <w:rFonts w:ascii="Times New Roman" w:eastAsia="Times New Roman" w:hAnsi="Times New Roman" w:cs="Times New Roman"/>
          <w:color w:val="222222"/>
          <w:sz w:val="22"/>
          <w:szCs w:val="22"/>
        </w:rPr>
      </w:pPr>
      <w:r>
        <w:rPr>
          <w:rFonts w:ascii="Times New Roman" w:eastAsia="Times New Roman" w:hAnsi="Times New Roman" w:cs="Times New Roman"/>
          <w:color w:val="222222"/>
          <w:sz w:val="22"/>
          <w:szCs w:val="22"/>
        </w:rPr>
        <w:t xml:space="preserve">Carmichael, M. J., White, J. C., Cory, S. T., Berry, Z. C., &amp; Smith, W. K. (2020). Foliar water uptake of fog confers </w:t>
      </w:r>
      <w:proofErr w:type="spellStart"/>
      <w:r>
        <w:rPr>
          <w:rFonts w:ascii="Times New Roman" w:eastAsia="Times New Roman" w:hAnsi="Times New Roman" w:cs="Times New Roman"/>
          <w:color w:val="222222"/>
          <w:sz w:val="22"/>
          <w:szCs w:val="22"/>
        </w:rPr>
        <w:t>ecophysiological</w:t>
      </w:r>
      <w:proofErr w:type="spellEnd"/>
      <w:r>
        <w:rPr>
          <w:rFonts w:ascii="Times New Roman" w:eastAsia="Times New Roman" w:hAnsi="Times New Roman" w:cs="Times New Roman"/>
          <w:color w:val="222222"/>
          <w:sz w:val="22"/>
          <w:szCs w:val="22"/>
        </w:rPr>
        <w:t xml:space="preserve"> benefits to four common tree species of southeastern freshwater forested wetlands. Ecohydrology, 13(7), e2240.</w:t>
      </w:r>
    </w:p>
    <w:p w14:paraId="00000B07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B08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Cerasoli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S, McGuire MA,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Faria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J, et al (2008) CO2 efflux, CO2 concentration and photosynthetic refixation in stems of Eucalyptus globulus (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Labill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>.). Journal of Experimental Botany 60:99–105. https://doi.org/10.1093/jxb/ern272</w:t>
      </w:r>
    </w:p>
    <w:p w14:paraId="00000B09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B0A" w14:textId="77777777" w:rsidR="00401732" w:rsidRDefault="008614C7">
      <w:pPr>
        <w:rPr>
          <w:rFonts w:ascii="Times New Roman" w:eastAsia="Times New Roman" w:hAnsi="Times New Roman" w:cs="Times New Roman"/>
          <w:color w:val="222222"/>
          <w:sz w:val="22"/>
          <w:szCs w:val="22"/>
        </w:rPr>
      </w:pPr>
      <w:proofErr w:type="spellStart"/>
      <w:r>
        <w:rPr>
          <w:rFonts w:ascii="Times New Roman" w:eastAsia="Times New Roman" w:hAnsi="Times New Roman" w:cs="Times New Roman"/>
          <w:color w:val="222222"/>
          <w:sz w:val="22"/>
          <w:szCs w:val="22"/>
        </w:rPr>
        <w:t>Cernusak</w:t>
      </w:r>
      <w:proofErr w:type="spellEnd"/>
      <w:r>
        <w:rPr>
          <w:rFonts w:ascii="Times New Roman" w:eastAsia="Times New Roman" w:hAnsi="Times New Roman" w:cs="Times New Roman"/>
          <w:color w:val="222222"/>
          <w:sz w:val="22"/>
          <w:szCs w:val="22"/>
        </w:rPr>
        <w:t xml:space="preserve">, L. A., &amp; </w:t>
      </w:r>
      <w:proofErr w:type="spellStart"/>
      <w:r>
        <w:rPr>
          <w:rFonts w:ascii="Times New Roman" w:eastAsia="Times New Roman" w:hAnsi="Times New Roman" w:cs="Times New Roman"/>
          <w:color w:val="222222"/>
          <w:sz w:val="22"/>
          <w:szCs w:val="22"/>
        </w:rPr>
        <w:t>Hutley</w:t>
      </w:r>
      <w:proofErr w:type="spellEnd"/>
      <w:r>
        <w:rPr>
          <w:rFonts w:ascii="Times New Roman" w:eastAsia="Times New Roman" w:hAnsi="Times New Roman" w:cs="Times New Roman"/>
          <w:color w:val="222222"/>
          <w:sz w:val="22"/>
          <w:szCs w:val="22"/>
        </w:rPr>
        <w:t>, L. B. (20</w:t>
      </w:r>
      <w:r>
        <w:rPr>
          <w:rFonts w:ascii="Times New Roman" w:eastAsia="Times New Roman" w:hAnsi="Times New Roman" w:cs="Times New Roman"/>
          <w:color w:val="222222"/>
          <w:sz w:val="22"/>
          <w:szCs w:val="22"/>
        </w:rPr>
        <w:t xml:space="preserve">11). Stable isotopes reveal the contribution of </w:t>
      </w:r>
      <w:proofErr w:type="spellStart"/>
      <w:r>
        <w:rPr>
          <w:rFonts w:ascii="Times New Roman" w:eastAsia="Times New Roman" w:hAnsi="Times New Roman" w:cs="Times New Roman"/>
          <w:color w:val="222222"/>
          <w:sz w:val="22"/>
          <w:szCs w:val="22"/>
        </w:rPr>
        <w:t>corticular</w:t>
      </w:r>
      <w:proofErr w:type="spellEnd"/>
      <w:r>
        <w:rPr>
          <w:rFonts w:ascii="Times New Roman" w:eastAsia="Times New Roman" w:hAnsi="Times New Roman" w:cs="Times New Roman"/>
          <w:color w:val="222222"/>
          <w:sz w:val="22"/>
          <w:szCs w:val="22"/>
        </w:rPr>
        <w:t xml:space="preserve"> photosynthesis to growth in branches of Eucalyptus </w:t>
      </w:r>
      <w:proofErr w:type="spellStart"/>
      <w:r>
        <w:rPr>
          <w:rFonts w:ascii="Times New Roman" w:eastAsia="Times New Roman" w:hAnsi="Times New Roman" w:cs="Times New Roman"/>
          <w:color w:val="222222"/>
          <w:sz w:val="22"/>
          <w:szCs w:val="22"/>
        </w:rPr>
        <w:t>miniata</w:t>
      </w:r>
      <w:proofErr w:type="spellEnd"/>
      <w:r>
        <w:rPr>
          <w:rFonts w:ascii="Times New Roman" w:eastAsia="Times New Roman" w:hAnsi="Times New Roman" w:cs="Times New Roman"/>
          <w:color w:val="222222"/>
          <w:sz w:val="22"/>
          <w:szCs w:val="22"/>
        </w:rPr>
        <w:t>. Plant physiology, 155(1), 515-523.</w:t>
      </w:r>
    </w:p>
    <w:p w14:paraId="00000B0B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B0C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Cernusak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L, Marshall J (2000) Photosynthetic refixation in branches of western white pine. Functiona</w:t>
      </w:r>
      <w:r>
        <w:rPr>
          <w:rFonts w:ascii="Times New Roman" w:eastAsia="Times New Roman" w:hAnsi="Times New Roman" w:cs="Times New Roman"/>
          <w:sz w:val="22"/>
          <w:szCs w:val="22"/>
        </w:rPr>
        <w:t>l Ecology 14:300–311. https://doi.org/10.1046/j.1365-2435.2000.00436.x</w:t>
      </w:r>
    </w:p>
    <w:p w14:paraId="00000B0D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B0E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Cernusak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LA, Marshall JD, Comstock JP,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Balster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NJ (2001) Carbon isotope discrimination in photosynthetic bark.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Oecologia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128:24–35. https://doi.org/10.1007/s004420100629</w:t>
      </w:r>
    </w:p>
    <w:p w14:paraId="00000B0F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B10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>Chen X, Gao J, Zhao P, et al (2018) Tree species with photosynthetic stems have grea</w:t>
      </w:r>
      <w:r>
        <w:rPr>
          <w:rFonts w:ascii="Times New Roman" w:eastAsia="Times New Roman" w:hAnsi="Times New Roman" w:cs="Times New Roman"/>
          <w:sz w:val="22"/>
          <w:szCs w:val="22"/>
        </w:rPr>
        <w:t>ter nighttime sap flux. Frontiers in Plant Science 9:. https://doi.org/10.3389/fpls.2018.00030</w:t>
      </w:r>
    </w:p>
    <w:p w14:paraId="00000B11" w14:textId="77777777" w:rsidR="00401732" w:rsidRDefault="00401732">
      <w:pPr>
        <w:rPr>
          <w:rFonts w:ascii="Times New Roman" w:eastAsia="Times New Roman" w:hAnsi="Times New Roman" w:cs="Times New Roman"/>
          <w:sz w:val="22"/>
          <w:szCs w:val="22"/>
        </w:rPr>
      </w:pPr>
    </w:p>
    <w:p w14:paraId="00000B12" w14:textId="77777777" w:rsidR="00401732" w:rsidRDefault="008614C7">
      <w:pPr>
        <w:spacing w:line="324" w:lineRule="auto"/>
        <w:rPr>
          <w:rFonts w:ascii="Times New Roman" w:eastAsia="Times New Roman" w:hAnsi="Times New Roman" w:cs="Times New Roman"/>
          <w:color w:val="1155CC"/>
          <w:sz w:val="22"/>
          <w:szCs w:val="22"/>
          <w:u w:val="single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Chen X, Zhao P, Zhao X, et al (2021) Involvement of stem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corticular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photosynthesis in hydraulic maintenance of </w:t>
      </w:r>
      <w:r>
        <w:rPr>
          <w:rFonts w:ascii="Times New Roman" w:eastAsia="Times New Roman" w:hAnsi="Times New Roman" w:cs="Times New Roman"/>
          <w:i/>
          <w:sz w:val="22"/>
          <w:szCs w:val="22"/>
        </w:rPr>
        <w:t>Eucalyptus</w:t>
      </w:r>
      <w:r>
        <w:rPr>
          <w:rFonts w:ascii="Times New Roman" w:eastAsia="Times New Roman" w:hAnsi="Times New Roman" w:cs="Times New Roman"/>
          <w:sz w:val="22"/>
          <w:szCs w:val="22"/>
        </w:rPr>
        <w:t xml:space="preserve"> trees and its effect on leaf gas excha</w:t>
      </w:r>
      <w:r>
        <w:rPr>
          <w:rFonts w:ascii="Times New Roman" w:eastAsia="Times New Roman" w:hAnsi="Times New Roman" w:cs="Times New Roman"/>
          <w:sz w:val="22"/>
          <w:szCs w:val="22"/>
        </w:rPr>
        <w:t>nge. Environmental and Experimental Botany 186:104451. https://doi.org/10.1016/j.envexpbot.2021.104451</w:t>
      </w:r>
    </w:p>
    <w:p w14:paraId="00000B13" w14:textId="77777777" w:rsidR="00401732" w:rsidRDefault="00401732">
      <w:pPr>
        <w:rPr>
          <w:rFonts w:ascii="Times New Roman" w:eastAsia="Times New Roman" w:hAnsi="Times New Roman" w:cs="Times New Roman"/>
          <w:sz w:val="22"/>
          <w:szCs w:val="22"/>
        </w:rPr>
      </w:pPr>
    </w:p>
    <w:p w14:paraId="00000B14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Comstock JP, Cooper TA,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Ehleringer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JR (1988) Seasonal patterns of canopy development and carbon gain in nineteen warm desert shrub species.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Oecologia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75</w:t>
      </w:r>
      <w:r>
        <w:rPr>
          <w:rFonts w:ascii="Times New Roman" w:eastAsia="Times New Roman" w:hAnsi="Times New Roman" w:cs="Times New Roman"/>
          <w:sz w:val="22"/>
          <w:szCs w:val="22"/>
        </w:rPr>
        <w:t>:327–335. https://doi.org/10.1007/BF00376933</w:t>
      </w:r>
    </w:p>
    <w:p w14:paraId="00000B15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B16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Comstock JP, Cooper TA,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Ehleringer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JR (1988) Seasonal patterns of canopy development and carbon gain in nineteen warm desert shrub species.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Oecologia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75:327–335. https://doi.org/10.1007/BF00376933</w:t>
      </w:r>
    </w:p>
    <w:p w14:paraId="00000B17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B18" w14:textId="77777777" w:rsidR="00401732" w:rsidRDefault="008614C7">
      <w:pPr>
        <w:rPr>
          <w:rFonts w:ascii="Times New Roman" w:eastAsia="Times New Roman" w:hAnsi="Times New Roman" w:cs="Times New Roman"/>
          <w:color w:val="222222"/>
          <w:sz w:val="22"/>
          <w:szCs w:val="22"/>
        </w:rPr>
      </w:pPr>
      <w:proofErr w:type="spellStart"/>
      <w:r>
        <w:rPr>
          <w:rFonts w:ascii="Times New Roman" w:eastAsia="Times New Roman" w:hAnsi="Times New Roman" w:cs="Times New Roman"/>
          <w:color w:val="222222"/>
          <w:sz w:val="22"/>
          <w:szCs w:val="22"/>
        </w:rPr>
        <w:t>Damesin</w:t>
      </w:r>
      <w:proofErr w:type="spellEnd"/>
      <w:r>
        <w:rPr>
          <w:rFonts w:ascii="Times New Roman" w:eastAsia="Times New Roman" w:hAnsi="Times New Roman" w:cs="Times New Roman"/>
          <w:color w:val="222222"/>
          <w:sz w:val="22"/>
          <w:szCs w:val="22"/>
        </w:rPr>
        <w:t>, C</w:t>
      </w:r>
      <w:r>
        <w:rPr>
          <w:rFonts w:ascii="Times New Roman" w:eastAsia="Times New Roman" w:hAnsi="Times New Roman" w:cs="Times New Roman"/>
          <w:color w:val="222222"/>
          <w:sz w:val="22"/>
          <w:szCs w:val="22"/>
        </w:rPr>
        <w:t>. (2003). Respiration and photosynthesis characteristics of current‐year stems of Fagus sylvatica: from the seasonal pattern to an annual balance. New Phytologist, 158(3), 465-475.</w:t>
      </w:r>
    </w:p>
    <w:p w14:paraId="00000B19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B1A" w14:textId="77777777" w:rsidR="00401732" w:rsidRDefault="008614C7">
      <w:pPr>
        <w:rPr>
          <w:rFonts w:ascii="Times New Roman" w:eastAsia="Times New Roman" w:hAnsi="Times New Roman" w:cs="Times New Roman"/>
          <w:color w:val="222222"/>
          <w:sz w:val="22"/>
          <w:szCs w:val="22"/>
        </w:rPr>
      </w:pPr>
      <w:r>
        <w:rPr>
          <w:rFonts w:ascii="Times New Roman" w:eastAsia="Times New Roman" w:hAnsi="Times New Roman" w:cs="Times New Roman"/>
          <w:color w:val="222222"/>
          <w:sz w:val="22"/>
          <w:szCs w:val="22"/>
        </w:rPr>
        <w:t xml:space="preserve">De </w:t>
      </w:r>
      <w:proofErr w:type="spellStart"/>
      <w:r>
        <w:rPr>
          <w:rFonts w:ascii="Times New Roman" w:eastAsia="Times New Roman" w:hAnsi="Times New Roman" w:cs="Times New Roman"/>
          <w:color w:val="222222"/>
          <w:sz w:val="22"/>
          <w:szCs w:val="22"/>
        </w:rPr>
        <w:t>Baerdemaeker</w:t>
      </w:r>
      <w:proofErr w:type="spellEnd"/>
      <w:r>
        <w:rPr>
          <w:rFonts w:ascii="Times New Roman" w:eastAsia="Times New Roman" w:hAnsi="Times New Roman" w:cs="Times New Roman"/>
          <w:color w:val="222222"/>
          <w:sz w:val="22"/>
          <w:szCs w:val="22"/>
        </w:rPr>
        <w:t xml:space="preserve">, N. J., </w:t>
      </w:r>
      <w:proofErr w:type="spellStart"/>
      <w:r>
        <w:rPr>
          <w:rFonts w:ascii="Times New Roman" w:eastAsia="Times New Roman" w:hAnsi="Times New Roman" w:cs="Times New Roman"/>
          <w:color w:val="222222"/>
          <w:sz w:val="22"/>
          <w:szCs w:val="22"/>
        </w:rPr>
        <w:t>Salomón</w:t>
      </w:r>
      <w:proofErr w:type="spellEnd"/>
      <w:r>
        <w:rPr>
          <w:rFonts w:ascii="Times New Roman" w:eastAsia="Times New Roman" w:hAnsi="Times New Roman" w:cs="Times New Roman"/>
          <w:color w:val="222222"/>
          <w:sz w:val="22"/>
          <w:szCs w:val="22"/>
        </w:rPr>
        <w:t xml:space="preserve">, R. L., De Roo, L., &amp; Steppe, K. (2017). </w:t>
      </w:r>
      <w:r>
        <w:rPr>
          <w:rFonts w:ascii="Times New Roman" w:eastAsia="Times New Roman" w:hAnsi="Times New Roman" w:cs="Times New Roman"/>
          <w:color w:val="222222"/>
          <w:sz w:val="22"/>
          <w:szCs w:val="22"/>
        </w:rPr>
        <w:t>Sugars from woody tissue photosynthesis reduce xylem vulnerability to cavitation. New Phytologist, 216(3), 720-727.</w:t>
      </w:r>
    </w:p>
    <w:p w14:paraId="00000B1B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B1C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De Roo L,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Salomón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RL, Steppe K (2020) Woody tissue photosynthesis reduces stem CO2 efflux by half and remains unaffected by drought stress</w:t>
      </w:r>
      <w:r>
        <w:rPr>
          <w:rFonts w:ascii="Times New Roman" w:eastAsia="Times New Roman" w:hAnsi="Times New Roman" w:cs="Times New Roman"/>
          <w:sz w:val="22"/>
          <w:szCs w:val="22"/>
        </w:rPr>
        <w:t xml:space="preserve"> in young Populus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tremula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trees. Plant, Cell &amp; Environment 43:981–991. https://doi.org/10.1111/pce.13711</w:t>
      </w:r>
    </w:p>
    <w:p w14:paraId="00000B1D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B1E" w14:textId="77777777" w:rsidR="00401732" w:rsidRDefault="008614C7">
      <w:pPr>
        <w:rPr>
          <w:rFonts w:ascii="Times New Roman" w:eastAsia="Times New Roman" w:hAnsi="Times New Roman" w:cs="Times New Roman"/>
          <w:color w:val="222222"/>
          <w:sz w:val="22"/>
          <w:szCs w:val="22"/>
        </w:rPr>
      </w:pPr>
      <w:r>
        <w:rPr>
          <w:rFonts w:ascii="Times New Roman" w:eastAsia="Times New Roman" w:hAnsi="Times New Roman" w:cs="Times New Roman"/>
          <w:color w:val="222222"/>
          <w:sz w:val="22"/>
          <w:szCs w:val="22"/>
        </w:rPr>
        <w:lastRenderedPageBreak/>
        <w:t xml:space="preserve">De Roo, L., </w:t>
      </w:r>
      <w:proofErr w:type="spellStart"/>
      <w:r>
        <w:rPr>
          <w:rFonts w:ascii="Times New Roman" w:eastAsia="Times New Roman" w:hAnsi="Times New Roman" w:cs="Times New Roman"/>
          <w:color w:val="222222"/>
          <w:sz w:val="22"/>
          <w:szCs w:val="22"/>
        </w:rPr>
        <w:t>Lauriks</w:t>
      </w:r>
      <w:proofErr w:type="spellEnd"/>
      <w:r>
        <w:rPr>
          <w:rFonts w:ascii="Times New Roman" w:eastAsia="Times New Roman" w:hAnsi="Times New Roman" w:cs="Times New Roman"/>
          <w:color w:val="222222"/>
          <w:sz w:val="22"/>
          <w:szCs w:val="22"/>
        </w:rPr>
        <w:t xml:space="preserve">, F., </w:t>
      </w:r>
      <w:proofErr w:type="spellStart"/>
      <w:r>
        <w:rPr>
          <w:rFonts w:ascii="Times New Roman" w:eastAsia="Times New Roman" w:hAnsi="Times New Roman" w:cs="Times New Roman"/>
          <w:color w:val="222222"/>
          <w:sz w:val="22"/>
          <w:szCs w:val="22"/>
        </w:rPr>
        <w:t>Salomón</w:t>
      </w:r>
      <w:proofErr w:type="spellEnd"/>
      <w:r>
        <w:rPr>
          <w:rFonts w:ascii="Times New Roman" w:eastAsia="Times New Roman" w:hAnsi="Times New Roman" w:cs="Times New Roman"/>
          <w:color w:val="222222"/>
          <w:sz w:val="22"/>
          <w:szCs w:val="22"/>
        </w:rPr>
        <w:t xml:space="preserve">, R. L., </w:t>
      </w:r>
      <w:proofErr w:type="spellStart"/>
      <w:r>
        <w:rPr>
          <w:rFonts w:ascii="Times New Roman" w:eastAsia="Times New Roman" w:hAnsi="Times New Roman" w:cs="Times New Roman"/>
          <w:color w:val="222222"/>
          <w:sz w:val="22"/>
          <w:szCs w:val="22"/>
        </w:rPr>
        <w:t>Oleksyn</w:t>
      </w:r>
      <w:proofErr w:type="spellEnd"/>
      <w:r>
        <w:rPr>
          <w:rFonts w:ascii="Times New Roman" w:eastAsia="Times New Roman" w:hAnsi="Times New Roman" w:cs="Times New Roman"/>
          <w:color w:val="222222"/>
          <w:sz w:val="22"/>
          <w:szCs w:val="22"/>
        </w:rPr>
        <w:t>, J., &amp; Steppe, K. (2020). Woody tissue photosynthesis increases radial stem growth of young poplar t</w:t>
      </w:r>
      <w:r>
        <w:rPr>
          <w:rFonts w:ascii="Times New Roman" w:eastAsia="Times New Roman" w:hAnsi="Times New Roman" w:cs="Times New Roman"/>
          <w:color w:val="222222"/>
          <w:sz w:val="22"/>
          <w:szCs w:val="22"/>
        </w:rPr>
        <w:t>rees under ambient atmospheric CO2 but its contribution ceases under elevated CO2. Tree Physiology, 40(11), 1572-1582.</w:t>
      </w:r>
    </w:p>
    <w:p w14:paraId="00000B1F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B20" w14:textId="77777777" w:rsidR="00401732" w:rsidRDefault="008614C7">
      <w:pPr>
        <w:rPr>
          <w:rFonts w:ascii="Times New Roman" w:eastAsia="Times New Roman" w:hAnsi="Times New Roman" w:cs="Times New Roman"/>
          <w:color w:val="222222"/>
          <w:sz w:val="22"/>
          <w:szCs w:val="22"/>
        </w:rPr>
      </w:pPr>
      <w:r>
        <w:rPr>
          <w:rFonts w:ascii="Times New Roman" w:eastAsia="Times New Roman" w:hAnsi="Times New Roman" w:cs="Times New Roman"/>
          <w:color w:val="222222"/>
          <w:sz w:val="22"/>
          <w:szCs w:val="22"/>
        </w:rPr>
        <w:t xml:space="preserve">De Roo, L., </w:t>
      </w:r>
      <w:proofErr w:type="spellStart"/>
      <w:r>
        <w:rPr>
          <w:rFonts w:ascii="Times New Roman" w:eastAsia="Times New Roman" w:hAnsi="Times New Roman" w:cs="Times New Roman"/>
          <w:color w:val="222222"/>
          <w:sz w:val="22"/>
          <w:szCs w:val="22"/>
        </w:rPr>
        <w:t>Salomón</w:t>
      </w:r>
      <w:proofErr w:type="spellEnd"/>
      <w:r>
        <w:rPr>
          <w:rFonts w:ascii="Times New Roman" w:eastAsia="Times New Roman" w:hAnsi="Times New Roman" w:cs="Times New Roman"/>
          <w:color w:val="222222"/>
          <w:sz w:val="22"/>
          <w:szCs w:val="22"/>
        </w:rPr>
        <w:t xml:space="preserve">, R. L., </w:t>
      </w:r>
      <w:proofErr w:type="spellStart"/>
      <w:r>
        <w:rPr>
          <w:rFonts w:ascii="Times New Roman" w:eastAsia="Times New Roman" w:hAnsi="Times New Roman" w:cs="Times New Roman"/>
          <w:color w:val="222222"/>
          <w:sz w:val="22"/>
          <w:szCs w:val="22"/>
        </w:rPr>
        <w:t>Oleksyn</w:t>
      </w:r>
      <w:proofErr w:type="spellEnd"/>
      <w:r>
        <w:rPr>
          <w:rFonts w:ascii="Times New Roman" w:eastAsia="Times New Roman" w:hAnsi="Times New Roman" w:cs="Times New Roman"/>
          <w:color w:val="222222"/>
          <w:sz w:val="22"/>
          <w:szCs w:val="22"/>
        </w:rPr>
        <w:t xml:space="preserve">, J., &amp; Steppe, K. (2020). Woody tissue photosynthesis delays drought stress in Populus </w:t>
      </w:r>
      <w:proofErr w:type="spellStart"/>
      <w:r>
        <w:rPr>
          <w:rFonts w:ascii="Times New Roman" w:eastAsia="Times New Roman" w:hAnsi="Times New Roman" w:cs="Times New Roman"/>
          <w:color w:val="222222"/>
          <w:sz w:val="22"/>
          <w:szCs w:val="22"/>
        </w:rPr>
        <w:t>tremula</w:t>
      </w:r>
      <w:proofErr w:type="spellEnd"/>
      <w:r>
        <w:rPr>
          <w:rFonts w:ascii="Times New Roman" w:eastAsia="Times New Roman" w:hAnsi="Times New Roman" w:cs="Times New Roman"/>
          <w:color w:val="222222"/>
          <w:sz w:val="22"/>
          <w:szCs w:val="22"/>
        </w:rPr>
        <w:t xml:space="preserve"> tree</w:t>
      </w:r>
      <w:r>
        <w:rPr>
          <w:rFonts w:ascii="Times New Roman" w:eastAsia="Times New Roman" w:hAnsi="Times New Roman" w:cs="Times New Roman"/>
          <w:color w:val="222222"/>
          <w:sz w:val="22"/>
          <w:szCs w:val="22"/>
        </w:rPr>
        <w:t>s and maintains starch reserves in branch xylem tissues. New Phytologist.</w:t>
      </w:r>
    </w:p>
    <w:p w14:paraId="00000B21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B22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DePuit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EJ, Caldwell MM (1975) Stem and leaf gas exchange of two arid land shrubs. American Journal of Botany 62:954–961. https://doi.org/10.2307/2441640</w:t>
      </w:r>
    </w:p>
    <w:p w14:paraId="00000B23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B24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Dima E, Manetas Y,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Psaras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GK (2006) Chlorophyll distribution pattern in inner stem tissues: evidence from epifluorescence microscopy and reflectance measurements in 20 woody species. Trees 20:515–521. https://doi.org/10.1007/s00468-006-0067-1</w:t>
      </w:r>
    </w:p>
    <w:p w14:paraId="00000B25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B26" w14:textId="77777777" w:rsidR="00401732" w:rsidRDefault="008614C7">
      <w:pPr>
        <w:rPr>
          <w:rFonts w:ascii="Times New Roman" w:eastAsia="Times New Roman" w:hAnsi="Times New Roman" w:cs="Times New Roman"/>
          <w:color w:val="222222"/>
          <w:sz w:val="22"/>
          <w:szCs w:val="22"/>
        </w:rPr>
      </w:pPr>
      <w:r>
        <w:rPr>
          <w:rFonts w:ascii="Times New Roman" w:eastAsia="Times New Roman" w:hAnsi="Times New Roman" w:cs="Times New Roman"/>
          <w:color w:val="222222"/>
          <w:sz w:val="22"/>
          <w:szCs w:val="22"/>
        </w:rPr>
        <w:t xml:space="preserve">Mason </w:t>
      </w:r>
      <w:proofErr w:type="spellStart"/>
      <w:r>
        <w:rPr>
          <w:rFonts w:ascii="Times New Roman" w:eastAsia="Times New Roman" w:hAnsi="Times New Roman" w:cs="Times New Roman"/>
          <w:color w:val="222222"/>
          <w:sz w:val="22"/>
          <w:szCs w:val="22"/>
        </w:rPr>
        <w:t>Earle</w:t>
      </w:r>
      <w:r>
        <w:rPr>
          <w:rFonts w:ascii="Times New Roman" w:eastAsia="Times New Roman" w:hAnsi="Times New Roman" w:cs="Times New Roman"/>
          <w:color w:val="222222"/>
          <w:sz w:val="22"/>
          <w:szCs w:val="22"/>
        </w:rPr>
        <w:t>s</w:t>
      </w:r>
      <w:proofErr w:type="spellEnd"/>
      <w:r>
        <w:rPr>
          <w:rFonts w:ascii="Times New Roman" w:eastAsia="Times New Roman" w:hAnsi="Times New Roman" w:cs="Times New Roman"/>
          <w:color w:val="222222"/>
          <w:sz w:val="22"/>
          <w:szCs w:val="22"/>
        </w:rPr>
        <w:t xml:space="preserve">, J., Sperling, O., Silva, L. C., </w:t>
      </w:r>
      <w:proofErr w:type="spellStart"/>
      <w:r>
        <w:rPr>
          <w:rFonts w:ascii="Times New Roman" w:eastAsia="Times New Roman" w:hAnsi="Times New Roman" w:cs="Times New Roman"/>
          <w:color w:val="222222"/>
          <w:sz w:val="22"/>
          <w:szCs w:val="22"/>
        </w:rPr>
        <w:t>McElrone</w:t>
      </w:r>
      <w:proofErr w:type="spellEnd"/>
      <w:r>
        <w:rPr>
          <w:rFonts w:ascii="Times New Roman" w:eastAsia="Times New Roman" w:hAnsi="Times New Roman" w:cs="Times New Roman"/>
          <w:color w:val="222222"/>
          <w:sz w:val="22"/>
          <w:szCs w:val="22"/>
        </w:rPr>
        <w:t xml:space="preserve">, A. J., </w:t>
      </w:r>
      <w:proofErr w:type="spellStart"/>
      <w:r>
        <w:rPr>
          <w:rFonts w:ascii="Times New Roman" w:eastAsia="Times New Roman" w:hAnsi="Times New Roman" w:cs="Times New Roman"/>
          <w:color w:val="222222"/>
          <w:sz w:val="22"/>
          <w:szCs w:val="22"/>
        </w:rPr>
        <w:t>Brodersen</w:t>
      </w:r>
      <w:proofErr w:type="spellEnd"/>
      <w:r>
        <w:rPr>
          <w:rFonts w:ascii="Times New Roman" w:eastAsia="Times New Roman" w:hAnsi="Times New Roman" w:cs="Times New Roman"/>
          <w:color w:val="222222"/>
          <w:sz w:val="22"/>
          <w:szCs w:val="22"/>
        </w:rPr>
        <w:t xml:space="preserve">, C. R., North, M. P., &amp; </w:t>
      </w:r>
      <w:proofErr w:type="spellStart"/>
      <w:r>
        <w:rPr>
          <w:rFonts w:ascii="Times New Roman" w:eastAsia="Times New Roman" w:hAnsi="Times New Roman" w:cs="Times New Roman"/>
          <w:color w:val="222222"/>
          <w:sz w:val="22"/>
          <w:szCs w:val="22"/>
        </w:rPr>
        <w:t>Zwieniecki</w:t>
      </w:r>
      <w:proofErr w:type="spellEnd"/>
      <w:r>
        <w:rPr>
          <w:rFonts w:ascii="Times New Roman" w:eastAsia="Times New Roman" w:hAnsi="Times New Roman" w:cs="Times New Roman"/>
          <w:color w:val="222222"/>
          <w:sz w:val="22"/>
          <w:szCs w:val="22"/>
        </w:rPr>
        <w:t>, M. A. (2016). Bark water uptake promotes localized hydraulic recovery in coastal redwood crown. Plant, cell &amp; environment, 39(2), 320-328.</w:t>
      </w:r>
    </w:p>
    <w:p w14:paraId="00000B27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B28" w14:textId="77777777" w:rsidR="00401732" w:rsidRDefault="008614C7">
      <w:pPr>
        <w:rPr>
          <w:rFonts w:ascii="Times New Roman" w:eastAsia="Times New Roman" w:hAnsi="Times New Roman" w:cs="Times New Roman"/>
          <w:color w:val="222222"/>
          <w:sz w:val="22"/>
          <w:szCs w:val="22"/>
        </w:rPr>
      </w:pPr>
      <w:r>
        <w:rPr>
          <w:rFonts w:ascii="Times New Roman" w:eastAsia="Times New Roman" w:hAnsi="Times New Roman" w:cs="Times New Roman"/>
          <w:color w:val="222222"/>
          <w:sz w:val="22"/>
          <w:szCs w:val="22"/>
        </w:rPr>
        <w:t>Edwards, E. J., &amp;</w:t>
      </w:r>
      <w:r>
        <w:rPr>
          <w:rFonts w:ascii="Times New Roman" w:eastAsia="Times New Roman" w:hAnsi="Times New Roman" w:cs="Times New Roman"/>
          <w:color w:val="222222"/>
          <w:sz w:val="22"/>
          <w:szCs w:val="22"/>
        </w:rPr>
        <w:t xml:space="preserve"> Donoghue, M. J. (2006). </w:t>
      </w:r>
      <w:proofErr w:type="spellStart"/>
      <w:r>
        <w:rPr>
          <w:rFonts w:ascii="Times New Roman" w:eastAsia="Times New Roman" w:hAnsi="Times New Roman" w:cs="Times New Roman"/>
          <w:color w:val="222222"/>
          <w:sz w:val="22"/>
          <w:szCs w:val="22"/>
        </w:rPr>
        <w:t>Pereskia</w:t>
      </w:r>
      <w:proofErr w:type="spellEnd"/>
      <w:r>
        <w:rPr>
          <w:rFonts w:ascii="Times New Roman" w:eastAsia="Times New Roman" w:hAnsi="Times New Roman" w:cs="Times New Roman"/>
          <w:color w:val="222222"/>
          <w:sz w:val="22"/>
          <w:szCs w:val="22"/>
        </w:rPr>
        <w:t xml:space="preserve"> and the origin of the cactus life-form. The American Naturalist, 167(6), 777-793.</w:t>
      </w:r>
    </w:p>
    <w:p w14:paraId="00000B29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B2A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Ehleringer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JR, Comstock JP, Cooper TA (1987) Leaf-twig carbon isotope ratio differences in photosynthetic-twig desert shrubs.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Oecologia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71:318–320</w:t>
      </w:r>
    </w:p>
    <w:p w14:paraId="00000B2B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B2C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Ehleringer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JR, Cooper TA (1992) On the role of orientation in reducing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photoinhibitory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damage in photosynth</w:t>
      </w:r>
      <w:r>
        <w:rPr>
          <w:rFonts w:ascii="Times New Roman" w:eastAsia="Times New Roman" w:hAnsi="Times New Roman" w:cs="Times New Roman"/>
          <w:sz w:val="22"/>
          <w:szCs w:val="22"/>
        </w:rPr>
        <w:t>etic-twig desert shrubs. Plant, Cell &amp; Environment 15:301–306</w:t>
      </w:r>
    </w:p>
    <w:p w14:paraId="00000B2D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B2E" w14:textId="525C5689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Eyles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A, Pinkard EA,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O’grady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AP, et al (2009) Role of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corticular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photosynthesis following defoliation in Eucalyptus globulus. Plant, Cell &amp; Environment 32:1004–1014. </w:t>
      </w:r>
      <w:r>
        <w:rPr>
          <w:rFonts w:ascii="Times New Roman" w:eastAsia="Times New Roman" w:hAnsi="Times New Roman" w:cs="Times New Roman"/>
          <w:sz w:val="22"/>
          <w:szCs w:val="22"/>
        </w:rPr>
        <w:t>https://doi.org/10.1111/j.</w:t>
      </w:r>
      <w:r>
        <w:rPr>
          <w:rFonts w:ascii="Times New Roman" w:eastAsia="Times New Roman" w:hAnsi="Times New Roman" w:cs="Times New Roman"/>
          <w:sz w:val="22"/>
          <w:szCs w:val="22"/>
        </w:rPr>
        <w:t>1365-3040.2009.01984.x</w:t>
      </w:r>
    </w:p>
    <w:p w14:paraId="3B70A0F5" w14:textId="67C1030F" w:rsidR="00BA4D7E" w:rsidRDefault="00BA4D7E">
      <w:pPr>
        <w:rPr>
          <w:rFonts w:ascii="Times New Roman" w:eastAsia="Times New Roman" w:hAnsi="Times New Roman" w:cs="Times New Roman"/>
          <w:sz w:val="22"/>
          <w:szCs w:val="22"/>
        </w:rPr>
      </w:pPr>
    </w:p>
    <w:p w14:paraId="729F5274" w14:textId="2A05E2DD" w:rsidR="00BA4D7E" w:rsidRDefault="00BA4D7E">
      <w:pPr>
        <w:rPr>
          <w:rFonts w:ascii="Times New Roman" w:eastAsia="Times New Roman" w:hAnsi="Times New Roman" w:cs="Times New Roman"/>
          <w:sz w:val="22"/>
          <w:szCs w:val="22"/>
        </w:rPr>
      </w:pPr>
      <w:r w:rsidRPr="00BA4D7E">
        <w:rPr>
          <w:rFonts w:ascii="Times New Roman" w:eastAsia="Times New Roman" w:hAnsi="Times New Roman" w:cs="Times New Roman"/>
          <w:sz w:val="22"/>
          <w:szCs w:val="22"/>
        </w:rPr>
        <w:t>Fan B, Zhao C, Zhang X, Sun K (2018) Impacts of sand burial and wind erosion on regeneration and growth of a desert clonal shrub. Frontiers in Plant Science 9:1696. https://doi.org/10.3389/fpls.2018.01696</w:t>
      </w:r>
    </w:p>
    <w:p w14:paraId="00000B2F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B30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Filippou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M,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Fasseas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C,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Karabourniotis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G (2007) Photosynthetic characteristics of olive tree (Olea europaea) bark. Tree Physiology 27:977–984</w:t>
      </w:r>
    </w:p>
    <w:p w14:paraId="00000B31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B32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Foote KC,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Schaedle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M (1976) Diurnal and seasonal patterns of photosynthesis and respirat</w:t>
      </w:r>
      <w:r>
        <w:rPr>
          <w:rFonts w:ascii="Times New Roman" w:eastAsia="Times New Roman" w:hAnsi="Times New Roman" w:cs="Times New Roman"/>
          <w:sz w:val="22"/>
          <w:szCs w:val="22"/>
        </w:rPr>
        <w:t xml:space="preserve">ion by stems of Populus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tremuloides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michx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>. Plant Physiology 58:651–655</w:t>
      </w:r>
    </w:p>
    <w:p w14:paraId="00000B33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B34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Francino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DMT,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Sant’anna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-Santos BF, Silva KLF, et al (2006)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Anatomia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foliar e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caulinar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de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Chamaecrista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trichopoda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(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Caesalpinioideae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) e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histoquímica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do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nectário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extrafloral. Planta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Dani</w:t>
      </w:r>
      <w:r>
        <w:rPr>
          <w:rFonts w:ascii="Times New Roman" w:eastAsia="Times New Roman" w:hAnsi="Times New Roman" w:cs="Times New Roman"/>
          <w:sz w:val="22"/>
          <w:szCs w:val="22"/>
        </w:rPr>
        <w:t>nha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24:695–705</w:t>
      </w:r>
    </w:p>
    <w:p w14:paraId="00000B35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B36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>Franco-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Vizcaíno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E, Goldstein G, Ting IP (1990) Comparative gas exchange of leaves and bark in three stem succulents of Baja California. American Journal of Botany 77:1272–1278. https://doi.org/10.2307/2444588</w:t>
      </w:r>
    </w:p>
    <w:p w14:paraId="00000B37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B38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lastRenderedPageBreak/>
        <w:t xml:space="preserve">Gao J, Zhou J, Sun Z, et al </w:t>
      </w:r>
      <w:r>
        <w:rPr>
          <w:rFonts w:ascii="Times New Roman" w:eastAsia="Times New Roman" w:hAnsi="Times New Roman" w:cs="Times New Roman"/>
          <w:sz w:val="22"/>
          <w:szCs w:val="22"/>
        </w:rPr>
        <w:t>(2015) Suppression of nighttime sap flux with lower stem photosynthesis in Eucalyptus trees. International Journal of Biometeorology 1–12. https://doi.org/10.1007/s00484-015-1050-6</w:t>
      </w:r>
    </w:p>
    <w:p w14:paraId="00000B39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B3A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Gibson AC (1981) Vegetative anatomy of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Pachycormus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(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Anacardiaceae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>). Botan</w:t>
      </w:r>
      <w:r>
        <w:rPr>
          <w:rFonts w:ascii="Times New Roman" w:eastAsia="Times New Roman" w:hAnsi="Times New Roman" w:cs="Times New Roman"/>
          <w:sz w:val="22"/>
          <w:szCs w:val="22"/>
        </w:rPr>
        <w:t>ical Journal of the Linnean Society 83:273–284. https://doi.org/10.1111/j.1095-8339.1981.tb00351.x</w:t>
      </w:r>
    </w:p>
    <w:p w14:paraId="00000B3B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B3C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Gibson AC (1983) Anatomy of photosynthetic old stems of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nonsucculent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dicotyledons from North American deserts. Botanical Gazette 144:347–362. https://doi.o</w:t>
      </w:r>
      <w:r>
        <w:rPr>
          <w:rFonts w:ascii="Times New Roman" w:eastAsia="Times New Roman" w:hAnsi="Times New Roman" w:cs="Times New Roman"/>
          <w:sz w:val="22"/>
          <w:szCs w:val="22"/>
        </w:rPr>
        <w:t>rg/10.1086/337383</w:t>
      </w:r>
    </w:p>
    <w:p w14:paraId="00000B3D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B3E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Girma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A, Skidmore AK, de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Bie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CAJM, et al (2013) Photosynthetic bark: Use of chlorophyll absorption continuum index to estimate Boswellia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papyrifera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bark chlorophyll content. International Journal of Applied Earth Observation and Geoinfo</w:t>
      </w:r>
      <w:r>
        <w:rPr>
          <w:rFonts w:ascii="Times New Roman" w:eastAsia="Times New Roman" w:hAnsi="Times New Roman" w:cs="Times New Roman"/>
          <w:sz w:val="22"/>
          <w:szCs w:val="22"/>
        </w:rPr>
        <w:t>rmation 23:71–80. https://doi.org/10.1016/j.jag.2012.10.013</w:t>
      </w:r>
    </w:p>
    <w:p w14:paraId="00000B3F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B40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Glass JC,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Granet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K (1978) Bark chlorophyll in the American beech (Fagus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grandifolia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>) varies with bark aspect. American Midland Naturalist 100:510. https://doi.org/10.2307/2424858</w:t>
      </w:r>
    </w:p>
    <w:p w14:paraId="00000B41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B42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>Gómez-Vazquez</w:t>
      </w:r>
      <w:r>
        <w:rPr>
          <w:rFonts w:ascii="Times New Roman" w:eastAsia="Times New Roman" w:hAnsi="Times New Roman" w:cs="Times New Roman"/>
          <w:sz w:val="22"/>
          <w:szCs w:val="22"/>
        </w:rPr>
        <w:t xml:space="preserve"> BG, Mark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Engleman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E (1984) Bark anatomy of &lt;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i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&gt;Bursera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longipes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&lt;is&gt; (Rose)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Standley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and Bursera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copallifera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(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Sessé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&amp;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Moc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>.) Bullock. IAWA J 5:335–340. https://doi.org/10.1163/22941932-90000423</w:t>
      </w:r>
    </w:p>
    <w:p w14:paraId="00000B43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B44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Grašič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M,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Malkoč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H,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Gaberščik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A (2020) Corylus avellana bark o</w:t>
      </w:r>
      <w:r>
        <w:rPr>
          <w:rFonts w:ascii="Times New Roman" w:eastAsia="Times New Roman" w:hAnsi="Times New Roman" w:cs="Times New Roman"/>
          <w:sz w:val="22"/>
          <w:szCs w:val="22"/>
        </w:rPr>
        <w:t xml:space="preserve">ptical properties differ during and out of the vegetation season. Acta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Biologica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Slovenica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63:3–17</w:t>
      </w:r>
    </w:p>
    <w:p w14:paraId="00000B45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B46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Haase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P,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Pugnaire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FI, Clark SC,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Incoll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LD (1999) Diurnal and seasonal changes in cladode photosynthetic rate in relation to canopy age structure in the leguminous shrub Retama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sphaerocarpa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>. Functional Ecology 13:640–649</w:t>
      </w:r>
    </w:p>
    <w:p w14:paraId="00000B47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B48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Henrickson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J (1969) Anatomy of periderm and cortex of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Fouquieriaceae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>. aliso 7:97–126. https://doi.org/10.5642/aliso.19690701.07</w:t>
      </w:r>
    </w:p>
    <w:p w14:paraId="00000B49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B4A" w14:textId="3A82920F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>Hu Y-Y, Zhang Y-L, Luo H-H, et al (2012) Important photosynthetic contribution from the non-foliar green organs in cotton at t</w:t>
      </w:r>
      <w:r>
        <w:rPr>
          <w:rFonts w:ascii="Times New Roman" w:eastAsia="Times New Roman" w:hAnsi="Times New Roman" w:cs="Times New Roman"/>
          <w:sz w:val="22"/>
          <w:szCs w:val="22"/>
        </w:rPr>
        <w:t xml:space="preserve">he late growth stage. Planta 235:325–336. </w:t>
      </w:r>
      <w:r>
        <w:rPr>
          <w:rFonts w:ascii="Times New Roman" w:eastAsia="Times New Roman" w:hAnsi="Times New Roman" w:cs="Times New Roman"/>
          <w:sz w:val="22"/>
          <w:szCs w:val="22"/>
        </w:rPr>
        <w:t>https://doi.org/10.1007/s00425-011-1511-z</w:t>
      </w:r>
    </w:p>
    <w:p w14:paraId="3E2A1175" w14:textId="2FD8F210" w:rsidR="008614C7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</w:p>
    <w:p w14:paraId="30CB1460" w14:textId="5448D712" w:rsidR="008614C7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 w:rsidRPr="008614C7">
        <w:rPr>
          <w:rFonts w:ascii="Times New Roman" w:eastAsia="Times New Roman" w:hAnsi="Times New Roman" w:cs="Times New Roman"/>
          <w:sz w:val="22"/>
          <w:szCs w:val="22"/>
        </w:rPr>
        <w:t xml:space="preserve">Ivanov LA, Ivanova LA, </w:t>
      </w:r>
      <w:proofErr w:type="spellStart"/>
      <w:r w:rsidRPr="008614C7">
        <w:rPr>
          <w:rFonts w:ascii="Times New Roman" w:eastAsia="Times New Roman" w:hAnsi="Times New Roman" w:cs="Times New Roman"/>
          <w:sz w:val="22"/>
          <w:szCs w:val="22"/>
        </w:rPr>
        <w:t>Ronzhina</w:t>
      </w:r>
      <w:proofErr w:type="spellEnd"/>
      <w:r w:rsidRPr="008614C7">
        <w:rPr>
          <w:rFonts w:ascii="Times New Roman" w:eastAsia="Times New Roman" w:hAnsi="Times New Roman" w:cs="Times New Roman"/>
          <w:sz w:val="22"/>
          <w:szCs w:val="22"/>
        </w:rPr>
        <w:t xml:space="preserve"> DA, et al (2004) Structural and functional grounds for Ephedra </w:t>
      </w:r>
      <w:proofErr w:type="spellStart"/>
      <w:r w:rsidRPr="008614C7">
        <w:rPr>
          <w:rFonts w:ascii="Times New Roman" w:eastAsia="Times New Roman" w:hAnsi="Times New Roman" w:cs="Times New Roman"/>
          <w:sz w:val="22"/>
          <w:szCs w:val="22"/>
        </w:rPr>
        <w:t>sinica</w:t>
      </w:r>
      <w:proofErr w:type="spellEnd"/>
      <w:r w:rsidRPr="008614C7">
        <w:rPr>
          <w:rFonts w:ascii="Times New Roman" w:eastAsia="Times New Roman" w:hAnsi="Times New Roman" w:cs="Times New Roman"/>
          <w:sz w:val="22"/>
          <w:szCs w:val="22"/>
        </w:rPr>
        <w:t xml:space="preserve"> expansion in </w:t>
      </w:r>
      <w:proofErr w:type="spellStart"/>
      <w:r w:rsidRPr="008614C7">
        <w:rPr>
          <w:rFonts w:ascii="Times New Roman" w:eastAsia="Times New Roman" w:hAnsi="Times New Roman" w:cs="Times New Roman"/>
          <w:sz w:val="22"/>
          <w:szCs w:val="22"/>
        </w:rPr>
        <w:t>mongolian</w:t>
      </w:r>
      <w:proofErr w:type="spellEnd"/>
      <w:r w:rsidRPr="008614C7">
        <w:rPr>
          <w:rFonts w:ascii="Times New Roman" w:eastAsia="Times New Roman" w:hAnsi="Times New Roman" w:cs="Times New Roman"/>
          <w:sz w:val="22"/>
          <w:szCs w:val="22"/>
        </w:rPr>
        <w:t xml:space="preserve"> steppe ecosystems. Russian Journal of Plant Physiology 51:469–475. https://doi.org/10.1023/B:RUPP.0000035738.89102.fc</w:t>
      </w:r>
    </w:p>
    <w:p w14:paraId="00000B4B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B4C" w14:textId="77777777" w:rsidR="00401732" w:rsidRDefault="008614C7">
      <w:pPr>
        <w:rPr>
          <w:rFonts w:ascii="Times New Roman" w:eastAsia="Times New Roman" w:hAnsi="Times New Roman" w:cs="Times New Roman"/>
          <w:color w:val="222222"/>
          <w:sz w:val="22"/>
          <w:szCs w:val="22"/>
        </w:rPr>
      </w:pPr>
      <w:r>
        <w:rPr>
          <w:rFonts w:ascii="Times New Roman" w:eastAsia="Times New Roman" w:hAnsi="Times New Roman" w:cs="Times New Roman"/>
          <w:color w:val="222222"/>
          <w:sz w:val="22"/>
          <w:szCs w:val="22"/>
        </w:rPr>
        <w:t xml:space="preserve">Katz, C., Oren, R., Schulze, E. D., &amp; Milburn, J. A. (1989). Uptake of water and solutes through twigs of </w:t>
      </w:r>
      <w:proofErr w:type="spellStart"/>
      <w:r>
        <w:rPr>
          <w:rFonts w:ascii="Times New Roman" w:eastAsia="Times New Roman" w:hAnsi="Times New Roman" w:cs="Times New Roman"/>
          <w:color w:val="222222"/>
          <w:sz w:val="22"/>
          <w:szCs w:val="22"/>
        </w:rPr>
        <w:t>Picea</w:t>
      </w:r>
      <w:proofErr w:type="spellEnd"/>
      <w:r>
        <w:rPr>
          <w:rFonts w:ascii="Times New Roman" w:eastAsia="Times New Roman" w:hAnsi="Times New Roman" w:cs="Times New Roman"/>
          <w:color w:val="222222"/>
          <w:sz w:val="22"/>
          <w:szCs w:val="22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222222"/>
          <w:sz w:val="22"/>
          <w:szCs w:val="22"/>
        </w:rPr>
        <w:t>abies</w:t>
      </w:r>
      <w:proofErr w:type="spellEnd"/>
      <w:r>
        <w:rPr>
          <w:rFonts w:ascii="Times New Roman" w:eastAsia="Times New Roman" w:hAnsi="Times New Roman" w:cs="Times New Roman"/>
          <w:color w:val="222222"/>
          <w:sz w:val="22"/>
          <w:szCs w:val="22"/>
        </w:rPr>
        <w:t xml:space="preserve"> (L.) Karst. Trees, 3(1), 33-37.</w:t>
      </w:r>
    </w:p>
    <w:p w14:paraId="00000B4D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B4E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Kharouk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VI, Middle</w:t>
      </w:r>
      <w:r>
        <w:rPr>
          <w:rFonts w:ascii="Times New Roman" w:eastAsia="Times New Roman" w:hAnsi="Times New Roman" w:cs="Times New Roman"/>
          <w:sz w:val="22"/>
          <w:szCs w:val="22"/>
        </w:rPr>
        <w:t>ton EM, Spencer SL, et al (1995) Aspen bark photosynthesis and its significance to remote sensing and carbon budget estimates in the boreal ecosystem. Water, Air, and Soil Pollution 82:483–497. https://doi.org/10.1007/BF01182858</w:t>
      </w:r>
    </w:p>
    <w:p w14:paraId="00000B4F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B50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Kocurek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M,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Kornas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A,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Wier</w:t>
      </w:r>
      <w:r>
        <w:rPr>
          <w:rFonts w:ascii="Times New Roman" w:eastAsia="Times New Roman" w:hAnsi="Times New Roman" w:cs="Times New Roman"/>
          <w:sz w:val="22"/>
          <w:szCs w:val="22"/>
        </w:rPr>
        <w:t>zchnicki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R, et al (2020) Importance of stem photosynthesis in plant carbon allocation of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Clusia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minor. Trees. https://doi.org/10.1007/s00468-020-01977-w</w:t>
      </w:r>
    </w:p>
    <w:p w14:paraId="00000B51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B52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Kocurek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M,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Kornas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A,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Pilarski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J, et al (2015) Photosynthetic activity of stems in two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Clusia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species.</w:t>
      </w:r>
      <w:r>
        <w:rPr>
          <w:rFonts w:ascii="Times New Roman" w:eastAsia="Times New Roman" w:hAnsi="Times New Roman" w:cs="Times New Roman"/>
          <w:sz w:val="22"/>
          <w:szCs w:val="22"/>
        </w:rPr>
        <w:t xml:space="preserve"> Trees 29:1029–1040. https://doi.org/10.1007/s00468-015-1182-7</w:t>
      </w:r>
    </w:p>
    <w:p w14:paraId="00000B53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lastRenderedPageBreak/>
        <w:t xml:space="preserve"> </w:t>
      </w:r>
    </w:p>
    <w:p w14:paraId="00000B54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Laur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, J., &amp;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Hacke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, U. G. (2014). Exploring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Picea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glauca aquaporins in the context of needle water uptake and xylem refilling. New Phytologist, 203(2), 388-400.</w:t>
      </w:r>
    </w:p>
    <w:p w14:paraId="00000B55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B56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Levizou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E, Manetas Y (2008) M</w:t>
      </w:r>
      <w:r>
        <w:rPr>
          <w:rFonts w:ascii="Times New Roman" w:eastAsia="Times New Roman" w:hAnsi="Times New Roman" w:cs="Times New Roman"/>
          <w:sz w:val="22"/>
          <w:szCs w:val="22"/>
        </w:rPr>
        <w:t>aximum and effective PSII yields in the cortex of the main stem of young Prunus cerasus trees: effects of seasons and exposure. Trees 22:159–164. https://doi.org/10.1007/s00468-007-0195-2</w:t>
      </w:r>
    </w:p>
    <w:p w14:paraId="00000B57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B58" w14:textId="096FAC2D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>Levy PE, Jarvis PG (1998) Stem CO2 fluxes in two Sahelian shrub sp</w:t>
      </w:r>
      <w:r>
        <w:rPr>
          <w:rFonts w:ascii="Times New Roman" w:eastAsia="Times New Roman" w:hAnsi="Times New Roman" w:cs="Times New Roman"/>
          <w:sz w:val="22"/>
          <w:szCs w:val="22"/>
        </w:rPr>
        <w:t>ecies (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Guiera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senegalensis and Combretum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micranthum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). Functional Ecology 12:107–116. </w:t>
      </w:r>
      <w:r>
        <w:rPr>
          <w:rFonts w:ascii="Times New Roman" w:eastAsia="Times New Roman" w:hAnsi="Times New Roman" w:cs="Times New Roman"/>
          <w:sz w:val="22"/>
          <w:szCs w:val="22"/>
        </w:rPr>
        <w:t>https://doi.org/10.1046/j.1365-2435.1998.00156</w:t>
      </w:r>
      <w:r>
        <w:rPr>
          <w:rFonts w:ascii="Times New Roman" w:eastAsia="Times New Roman" w:hAnsi="Times New Roman" w:cs="Times New Roman"/>
          <w:sz w:val="22"/>
          <w:szCs w:val="22"/>
        </w:rPr>
        <w:t>.x</w:t>
      </w:r>
    </w:p>
    <w:p w14:paraId="1C2CFDA3" w14:textId="44409034" w:rsidR="008614C7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</w:p>
    <w:p w14:paraId="7BE8E178" w14:textId="37D1F8B8" w:rsidR="008614C7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 w:rsidRPr="008614C7">
        <w:rPr>
          <w:rFonts w:ascii="Times New Roman" w:eastAsia="Times New Roman" w:hAnsi="Times New Roman" w:cs="Times New Roman"/>
          <w:sz w:val="22"/>
          <w:szCs w:val="22"/>
        </w:rPr>
        <w:t xml:space="preserve">Li L, Li X, Xu X, et al (2014) Photosystem II activity in the leaves and assimilative branches of </w:t>
      </w:r>
      <w:proofErr w:type="spellStart"/>
      <w:r w:rsidRPr="008614C7">
        <w:rPr>
          <w:rFonts w:ascii="Times New Roman" w:eastAsia="Times New Roman" w:hAnsi="Times New Roman" w:cs="Times New Roman"/>
          <w:sz w:val="22"/>
          <w:szCs w:val="22"/>
        </w:rPr>
        <w:t>Alhagi</w:t>
      </w:r>
      <w:proofErr w:type="spellEnd"/>
      <w:r w:rsidRPr="008614C7"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  <w:proofErr w:type="spellStart"/>
      <w:r w:rsidRPr="008614C7">
        <w:rPr>
          <w:rFonts w:ascii="Times New Roman" w:eastAsia="Times New Roman" w:hAnsi="Times New Roman" w:cs="Times New Roman"/>
          <w:sz w:val="22"/>
          <w:szCs w:val="22"/>
        </w:rPr>
        <w:t>sparsifolia</w:t>
      </w:r>
      <w:proofErr w:type="spellEnd"/>
      <w:r w:rsidRPr="008614C7"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  <w:proofErr w:type="spellStart"/>
      <w:r w:rsidRPr="008614C7">
        <w:rPr>
          <w:rFonts w:ascii="Times New Roman" w:eastAsia="Times New Roman" w:hAnsi="Times New Roman" w:cs="Times New Roman"/>
          <w:sz w:val="22"/>
          <w:szCs w:val="22"/>
        </w:rPr>
        <w:t>Shap</w:t>
      </w:r>
      <w:proofErr w:type="spellEnd"/>
      <w:r w:rsidRPr="008614C7">
        <w:rPr>
          <w:rFonts w:ascii="Times New Roman" w:eastAsia="Times New Roman" w:hAnsi="Times New Roman" w:cs="Times New Roman"/>
          <w:sz w:val="22"/>
          <w:szCs w:val="22"/>
        </w:rPr>
        <w:t xml:space="preserve">. under brief elevated temperature. Acta </w:t>
      </w:r>
      <w:proofErr w:type="spellStart"/>
      <w:r w:rsidRPr="008614C7">
        <w:rPr>
          <w:rFonts w:ascii="Times New Roman" w:eastAsia="Times New Roman" w:hAnsi="Times New Roman" w:cs="Times New Roman"/>
          <w:sz w:val="22"/>
          <w:szCs w:val="22"/>
        </w:rPr>
        <w:t>Physiologiae</w:t>
      </w:r>
      <w:proofErr w:type="spellEnd"/>
      <w:r w:rsidRPr="008614C7">
        <w:rPr>
          <w:rFonts w:ascii="Times New Roman" w:eastAsia="Times New Roman" w:hAnsi="Times New Roman" w:cs="Times New Roman"/>
          <w:sz w:val="22"/>
          <w:szCs w:val="22"/>
        </w:rPr>
        <w:t xml:space="preserve"> Plantarum 36:1919–1926. https://doi.org/10.1007/s11738-014-1567-z</w:t>
      </w:r>
    </w:p>
    <w:p w14:paraId="00000B59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B5A" w14:textId="77777777" w:rsidR="00401732" w:rsidRDefault="008614C7">
      <w:pPr>
        <w:rPr>
          <w:rFonts w:ascii="Times New Roman" w:eastAsia="Times New Roman" w:hAnsi="Times New Roman" w:cs="Times New Roman"/>
          <w:color w:val="222222"/>
          <w:sz w:val="22"/>
          <w:szCs w:val="22"/>
        </w:rPr>
      </w:pPr>
      <w:r>
        <w:rPr>
          <w:rFonts w:ascii="Times New Roman" w:eastAsia="Times New Roman" w:hAnsi="Times New Roman" w:cs="Times New Roman"/>
          <w:color w:val="222222"/>
          <w:sz w:val="22"/>
          <w:szCs w:val="22"/>
        </w:rPr>
        <w:t>Liu, S. (1998). Estimation of rainfall storage capacity in the canopies of cypress wetlands and slash pine uplands in No</w:t>
      </w:r>
      <w:r>
        <w:rPr>
          <w:rFonts w:ascii="Times New Roman" w:eastAsia="Times New Roman" w:hAnsi="Times New Roman" w:cs="Times New Roman"/>
          <w:color w:val="222222"/>
          <w:sz w:val="22"/>
          <w:szCs w:val="22"/>
        </w:rPr>
        <w:t>rth-Central Florida. Journal of Hydrology, 207(1-2), 32-41.</w:t>
      </w:r>
    </w:p>
    <w:p w14:paraId="00000B5B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B5C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Liu J, Gu L, Yu Y, et al (2018) Stem photosynthesis of twig and its contribution to new organ development in cutting seedlings of Salix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matsudana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koidz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>. Forests 9:207. https://doi.org/10.3390/f9</w:t>
      </w:r>
      <w:r>
        <w:rPr>
          <w:rFonts w:ascii="Times New Roman" w:eastAsia="Times New Roman" w:hAnsi="Times New Roman" w:cs="Times New Roman"/>
          <w:sz w:val="22"/>
          <w:szCs w:val="22"/>
        </w:rPr>
        <w:t>040207</w:t>
      </w:r>
    </w:p>
    <w:p w14:paraId="00000B5D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B5E" w14:textId="0D3F76C0" w:rsidR="00401732" w:rsidRDefault="008614C7">
      <w:pPr>
        <w:rPr>
          <w:rFonts w:ascii="Times New Roman" w:eastAsia="Times New Roman" w:hAnsi="Times New Roman" w:cs="Times New Roman"/>
          <w:color w:val="222222"/>
          <w:sz w:val="22"/>
          <w:szCs w:val="22"/>
        </w:rPr>
      </w:pPr>
      <w:r>
        <w:rPr>
          <w:rFonts w:ascii="Times New Roman" w:eastAsia="Times New Roman" w:hAnsi="Times New Roman" w:cs="Times New Roman"/>
          <w:color w:val="222222"/>
          <w:sz w:val="22"/>
          <w:szCs w:val="22"/>
        </w:rPr>
        <w:t xml:space="preserve">Liu, J., Gu, L., Yu, Y., Huang, P., Wu, Z., Zhang, Q., ... &amp; Sun, Z. (2019). </w:t>
      </w:r>
      <w:proofErr w:type="spellStart"/>
      <w:r>
        <w:rPr>
          <w:rFonts w:ascii="Times New Roman" w:eastAsia="Times New Roman" w:hAnsi="Times New Roman" w:cs="Times New Roman"/>
          <w:color w:val="222222"/>
          <w:sz w:val="22"/>
          <w:szCs w:val="22"/>
        </w:rPr>
        <w:t>Corticular</w:t>
      </w:r>
      <w:proofErr w:type="spellEnd"/>
      <w:r>
        <w:rPr>
          <w:rFonts w:ascii="Times New Roman" w:eastAsia="Times New Roman" w:hAnsi="Times New Roman" w:cs="Times New Roman"/>
          <w:color w:val="222222"/>
          <w:sz w:val="22"/>
          <w:szCs w:val="22"/>
        </w:rPr>
        <w:t xml:space="preserve"> photosynthesis drives bark water uptake to refill embolized vessels in dehydrated branches of Salix </w:t>
      </w:r>
      <w:proofErr w:type="spellStart"/>
      <w:r>
        <w:rPr>
          <w:rFonts w:ascii="Times New Roman" w:eastAsia="Times New Roman" w:hAnsi="Times New Roman" w:cs="Times New Roman"/>
          <w:color w:val="222222"/>
          <w:sz w:val="22"/>
          <w:szCs w:val="22"/>
        </w:rPr>
        <w:t>matsudana</w:t>
      </w:r>
      <w:proofErr w:type="spellEnd"/>
      <w:r>
        <w:rPr>
          <w:rFonts w:ascii="Times New Roman" w:eastAsia="Times New Roman" w:hAnsi="Times New Roman" w:cs="Times New Roman"/>
          <w:color w:val="222222"/>
          <w:sz w:val="22"/>
          <w:szCs w:val="22"/>
        </w:rPr>
        <w:t>. Plant, cell &amp; environment, 42(9), 2584-2596.</w:t>
      </w:r>
    </w:p>
    <w:p w14:paraId="56BB574D" w14:textId="6C10FD9C" w:rsidR="008614C7" w:rsidRDefault="008614C7">
      <w:pPr>
        <w:rPr>
          <w:rFonts w:ascii="Times New Roman" w:eastAsia="Times New Roman" w:hAnsi="Times New Roman" w:cs="Times New Roman"/>
          <w:color w:val="222222"/>
          <w:sz w:val="22"/>
          <w:szCs w:val="22"/>
        </w:rPr>
      </w:pPr>
    </w:p>
    <w:p w14:paraId="62DE454D" w14:textId="7A9DC4E5" w:rsidR="008614C7" w:rsidRDefault="008614C7">
      <w:pPr>
        <w:rPr>
          <w:rFonts w:ascii="Times New Roman" w:eastAsia="Times New Roman" w:hAnsi="Times New Roman" w:cs="Times New Roman"/>
          <w:color w:val="222222"/>
          <w:sz w:val="22"/>
          <w:szCs w:val="22"/>
        </w:rPr>
      </w:pPr>
      <w:proofErr w:type="spellStart"/>
      <w:r w:rsidRPr="008614C7">
        <w:rPr>
          <w:rFonts w:ascii="Times New Roman" w:eastAsia="Times New Roman" w:hAnsi="Times New Roman" w:cs="Times New Roman"/>
          <w:color w:val="222222"/>
          <w:sz w:val="22"/>
          <w:szCs w:val="22"/>
        </w:rPr>
        <w:t>Lyshede</w:t>
      </w:r>
      <w:proofErr w:type="spellEnd"/>
      <w:r w:rsidRPr="008614C7">
        <w:rPr>
          <w:rFonts w:ascii="Times New Roman" w:eastAsia="Times New Roman" w:hAnsi="Times New Roman" w:cs="Times New Roman"/>
          <w:color w:val="222222"/>
          <w:sz w:val="22"/>
          <w:szCs w:val="22"/>
        </w:rPr>
        <w:t xml:space="preserve"> OB (1979) Xeromorphic features of three stem </w:t>
      </w:r>
      <w:proofErr w:type="spellStart"/>
      <w:r w:rsidRPr="008614C7">
        <w:rPr>
          <w:rFonts w:ascii="Times New Roman" w:eastAsia="Times New Roman" w:hAnsi="Times New Roman" w:cs="Times New Roman"/>
          <w:color w:val="222222"/>
          <w:sz w:val="22"/>
          <w:szCs w:val="22"/>
        </w:rPr>
        <w:t>assimilants</w:t>
      </w:r>
      <w:proofErr w:type="spellEnd"/>
      <w:r w:rsidRPr="008614C7">
        <w:rPr>
          <w:rFonts w:ascii="Times New Roman" w:eastAsia="Times New Roman" w:hAnsi="Times New Roman" w:cs="Times New Roman"/>
          <w:color w:val="222222"/>
          <w:sz w:val="22"/>
          <w:szCs w:val="22"/>
        </w:rPr>
        <w:t xml:space="preserve"> in relation to their ecology. Botanical Journal of the Linnean Society 78:85–98. https://doi.org/10.1111/j.1095-8339.1979.tb02187.x</w:t>
      </w:r>
    </w:p>
    <w:p w14:paraId="11978998" w14:textId="24A5970F" w:rsidR="008614C7" w:rsidRDefault="008614C7">
      <w:pPr>
        <w:rPr>
          <w:rFonts w:ascii="Times New Roman" w:eastAsia="Times New Roman" w:hAnsi="Times New Roman" w:cs="Times New Roman"/>
          <w:color w:val="222222"/>
          <w:sz w:val="22"/>
          <w:szCs w:val="22"/>
        </w:rPr>
      </w:pPr>
    </w:p>
    <w:p w14:paraId="7FA0E154" w14:textId="7D765D80" w:rsidR="008614C7" w:rsidRDefault="008614C7">
      <w:pPr>
        <w:rPr>
          <w:rFonts w:ascii="Times New Roman" w:eastAsia="Times New Roman" w:hAnsi="Times New Roman" w:cs="Times New Roman"/>
          <w:color w:val="222222"/>
          <w:sz w:val="22"/>
          <w:szCs w:val="22"/>
        </w:rPr>
      </w:pPr>
      <w:proofErr w:type="spellStart"/>
      <w:r w:rsidRPr="008614C7">
        <w:rPr>
          <w:rFonts w:ascii="Times New Roman" w:eastAsia="Times New Roman" w:hAnsi="Times New Roman" w:cs="Times New Roman"/>
          <w:color w:val="222222"/>
          <w:sz w:val="22"/>
          <w:szCs w:val="22"/>
        </w:rPr>
        <w:t>Maina</w:t>
      </w:r>
      <w:proofErr w:type="spellEnd"/>
      <w:r w:rsidRPr="008614C7">
        <w:rPr>
          <w:rFonts w:ascii="Times New Roman" w:eastAsia="Times New Roman" w:hAnsi="Times New Roman" w:cs="Times New Roman"/>
          <w:color w:val="222222"/>
          <w:sz w:val="22"/>
          <w:szCs w:val="22"/>
        </w:rPr>
        <w:t xml:space="preserve"> JN, Wang Q (2015) Seasonal Response of Chlorophyll a / b Ratio to Stress in a Typical Desert Species: </w:t>
      </w:r>
      <w:proofErr w:type="spellStart"/>
      <w:r w:rsidRPr="008614C7">
        <w:rPr>
          <w:rFonts w:ascii="Times New Roman" w:eastAsia="Times New Roman" w:hAnsi="Times New Roman" w:cs="Times New Roman"/>
          <w:color w:val="222222"/>
          <w:sz w:val="22"/>
          <w:szCs w:val="22"/>
        </w:rPr>
        <w:t>Haloxylon</w:t>
      </w:r>
      <w:proofErr w:type="spellEnd"/>
      <w:r w:rsidRPr="008614C7">
        <w:rPr>
          <w:rFonts w:ascii="Times New Roman" w:eastAsia="Times New Roman" w:hAnsi="Times New Roman" w:cs="Times New Roman"/>
          <w:color w:val="222222"/>
          <w:sz w:val="22"/>
          <w:szCs w:val="22"/>
        </w:rPr>
        <w:t xml:space="preserve"> </w:t>
      </w:r>
      <w:proofErr w:type="spellStart"/>
      <w:r w:rsidRPr="008614C7">
        <w:rPr>
          <w:rFonts w:ascii="Times New Roman" w:eastAsia="Times New Roman" w:hAnsi="Times New Roman" w:cs="Times New Roman"/>
          <w:color w:val="222222"/>
          <w:sz w:val="22"/>
          <w:szCs w:val="22"/>
        </w:rPr>
        <w:t>ammodendron</w:t>
      </w:r>
      <w:proofErr w:type="spellEnd"/>
      <w:r w:rsidRPr="008614C7">
        <w:rPr>
          <w:rFonts w:ascii="Times New Roman" w:eastAsia="Times New Roman" w:hAnsi="Times New Roman" w:cs="Times New Roman"/>
          <w:color w:val="222222"/>
          <w:sz w:val="22"/>
          <w:szCs w:val="22"/>
        </w:rPr>
        <w:t>. Arid Land Research and Management 29:321–334. https://doi.org/10.1080/15324982.2014.980588</w:t>
      </w:r>
    </w:p>
    <w:p w14:paraId="00000B5F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B60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>M</w:t>
      </w:r>
      <w:r>
        <w:rPr>
          <w:rFonts w:ascii="Times New Roman" w:eastAsia="Times New Roman" w:hAnsi="Times New Roman" w:cs="Times New Roman"/>
          <w:sz w:val="22"/>
          <w:szCs w:val="22"/>
        </w:rPr>
        <w:t xml:space="preserve">anetas Y (2004) Probing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corticular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photosynthesis through in vivo chlorophyll fluorescence measurements: evidence that high internal CO2 levels suppress electron flow and increase the risk of photoinhibition.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Physiologia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Plantarum 120:509–517. https://doi.</w:t>
      </w:r>
      <w:r>
        <w:rPr>
          <w:rFonts w:ascii="Times New Roman" w:eastAsia="Times New Roman" w:hAnsi="Times New Roman" w:cs="Times New Roman"/>
          <w:sz w:val="22"/>
          <w:szCs w:val="22"/>
        </w:rPr>
        <w:t>org/10.1111/j.0031-9317.2004.00256.x</w:t>
      </w:r>
    </w:p>
    <w:p w14:paraId="00000B61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B62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Manetas Y,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Pfanz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H (2005) Spatial heterogeneity of light penetration through periderm and lenticels and concomitant patchy acclimation of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corticular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photosynthesis. Trees 19:409–414. https://doi.org/10.1007/s00468-004</w:t>
      </w:r>
      <w:r>
        <w:rPr>
          <w:rFonts w:ascii="Times New Roman" w:eastAsia="Times New Roman" w:hAnsi="Times New Roman" w:cs="Times New Roman"/>
          <w:sz w:val="22"/>
          <w:szCs w:val="22"/>
        </w:rPr>
        <w:t>-0399-7</w:t>
      </w:r>
    </w:p>
    <w:p w14:paraId="00000B63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B64" w14:textId="77777777" w:rsidR="00401732" w:rsidRDefault="008614C7">
      <w:pPr>
        <w:rPr>
          <w:rFonts w:ascii="Times New Roman" w:eastAsia="Times New Roman" w:hAnsi="Times New Roman" w:cs="Times New Roman"/>
          <w:color w:val="222222"/>
          <w:sz w:val="22"/>
          <w:szCs w:val="22"/>
        </w:rPr>
      </w:pPr>
      <w:r>
        <w:rPr>
          <w:rFonts w:ascii="Times New Roman" w:eastAsia="Times New Roman" w:hAnsi="Times New Roman" w:cs="Times New Roman"/>
          <w:color w:val="222222"/>
          <w:sz w:val="22"/>
          <w:szCs w:val="22"/>
        </w:rPr>
        <w:t xml:space="preserve">Mayr, S., Schmid, P., </w:t>
      </w:r>
      <w:proofErr w:type="spellStart"/>
      <w:r>
        <w:rPr>
          <w:rFonts w:ascii="Times New Roman" w:eastAsia="Times New Roman" w:hAnsi="Times New Roman" w:cs="Times New Roman"/>
          <w:color w:val="222222"/>
          <w:sz w:val="22"/>
          <w:szCs w:val="22"/>
        </w:rPr>
        <w:t>Laur</w:t>
      </w:r>
      <w:proofErr w:type="spellEnd"/>
      <w:r>
        <w:rPr>
          <w:rFonts w:ascii="Times New Roman" w:eastAsia="Times New Roman" w:hAnsi="Times New Roman" w:cs="Times New Roman"/>
          <w:color w:val="222222"/>
          <w:sz w:val="22"/>
          <w:szCs w:val="22"/>
        </w:rPr>
        <w:t xml:space="preserve">, J., Rosner, S., </w:t>
      </w:r>
      <w:proofErr w:type="spellStart"/>
      <w:r>
        <w:rPr>
          <w:rFonts w:ascii="Times New Roman" w:eastAsia="Times New Roman" w:hAnsi="Times New Roman" w:cs="Times New Roman"/>
          <w:color w:val="222222"/>
          <w:sz w:val="22"/>
          <w:szCs w:val="22"/>
        </w:rPr>
        <w:t>Charra-Vaskou</w:t>
      </w:r>
      <w:proofErr w:type="spellEnd"/>
      <w:r>
        <w:rPr>
          <w:rFonts w:ascii="Times New Roman" w:eastAsia="Times New Roman" w:hAnsi="Times New Roman" w:cs="Times New Roman"/>
          <w:color w:val="222222"/>
          <w:sz w:val="22"/>
          <w:szCs w:val="22"/>
        </w:rPr>
        <w:t xml:space="preserve">, K., </w:t>
      </w:r>
      <w:proofErr w:type="spellStart"/>
      <w:r>
        <w:rPr>
          <w:rFonts w:ascii="Times New Roman" w:eastAsia="Times New Roman" w:hAnsi="Times New Roman" w:cs="Times New Roman"/>
          <w:color w:val="222222"/>
          <w:sz w:val="22"/>
          <w:szCs w:val="22"/>
        </w:rPr>
        <w:t>Dämon</w:t>
      </w:r>
      <w:proofErr w:type="spellEnd"/>
      <w:r>
        <w:rPr>
          <w:rFonts w:ascii="Times New Roman" w:eastAsia="Times New Roman" w:hAnsi="Times New Roman" w:cs="Times New Roman"/>
          <w:color w:val="222222"/>
          <w:sz w:val="22"/>
          <w:szCs w:val="22"/>
        </w:rPr>
        <w:t xml:space="preserve">, B., &amp; </w:t>
      </w:r>
      <w:proofErr w:type="spellStart"/>
      <w:r>
        <w:rPr>
          <w:rFonts w:ascii="Times New Roman" w:eastAsia="Times New Roman" w:hAnsi="Times New Roman" w:cs="Times New Roman"/>
          <w:color w:val="222222"/>
          <w:sz w:val="22"/>
          <w:szCs w:val="22"/>
        </w:rPr>
        <w:t>Hacke</w:t>
      </w:r>
      <w:proofErr w:type="spellEnd"/>
      <w:r>
        <w:rPr>
          <w:rFonts w:ascii="Times New Roman" w:eastAsia="Times New Roman" w:hAnsi="Times New Roman" w:cs="Times New Roman"/>
          <w:color w:val="222222"/>
          <w:sz w:val="22"/>
          <w:szCs w:val="22"/>
        </w:rPr>
        <w:t>, U. G. (2014). Uptake of water via branches helps timberline conifers refill embolized xylem in late winter. Plant Physiology, 164(4), 1731-1740.</w:t>
      </w:r>
    </w:p>
    <w:p w14:paraId="00000B65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B66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Mincke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J,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Courtyn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J,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Vanho</w:t>
      </w:r>
      <w:r>
        <w:rPr>
          <w:rFonts w:ascii="Times New Roman" w:eastAsia="Times New Roman" w:hAnsi="Times New Roman" w:cs="Times New Roman"/>
          <w:sz w:val="22"/>
          <w:szCs w:val="22"/>
        </w:rPr>
        <w:t>ve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C, et al (2020) Studying in vivo dynamics of xylem-transported 11CO2 using positron emission tomography. Tree Physiology 40:1058–1070. https://doi.org/10.1093/treephys/tpaa048</w:t>
      </w:r>
    </w:p>
    <w:p w14:paraId="00000B67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B68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Mooney HA, Strain BR (1964) Bark photosynthesis in Ocotillo.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Madroño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17:230</w:t>
      </w:r>
      <w:r>
        <w:rPr>
          <w:rFonts w:ascii="Times New Roman" w:eastAsia="Times New Roman" w:hAnsi="Times New Roman" w:cs="Times New Roman"/>
          <w:sz w:val="22"/>
          <w:szCs w:val="22"/>
        </w:rPr>
        <w:t>–233</w:t>
      </w:r>
    </w:p>
    <w:p w14:paraId="00000B69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lastRenderedPageBreak/>
        <w:t xml:space="preserve"> </w:t>
      </w:r>
    </w:p>
    <w:p w14:paraId="00000B6A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Muller CH (1941) The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holocanthoid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plants of North America.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Madroño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6:128–132</w:t>
      </w:r>
    </w:p>
    <w:p w14:paraId="00000B6B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B6C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Nedoff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JA, Ting IP, Lord EM (1985) Structure and function of the green stem tissue in ocotillo (Fouquieria splendens). American Journal of Botany 72:143–151. https://doi.</w:t>
      </w:r>
      <w:r>
        <w:rPr>
          <w:rFonts w:ascii="Times New Roman" w:eastAsia="Times New Roman" w:hAnsi="Times New Roman" w:cs="Times New Roman"/>
          <w:sz w:val="22"/>
          <w:szCs w:val="22"/>
        </w:rPr>
        <w:t>org/10.1002/j.1537-2197.1985.tb05352.x</w:t>
      </w:r>
    </w:p>
    <w:p w14:paraId="00000B6D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B6E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Nilsen ET (1992) The influence of water stress on leaf and stem photosynthesis in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Spartium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junceum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L. Plant, Cell &amp; Environment 15:455–461. https://doi.org/10.1111/j.1365-3040.1992.tb00996.x</w:t>
      </w:r>
    </w:p>
    <w:p w14:paraId="00000B6F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B70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>Nilsen ET, Bao Y (1990) The influence of water stress on stem a</w:t>
      </w:r>
      <w:r>
        <w:rPr>
          <w:rFonts w:ascii="Times New Roman" w:eastAsia="Times New Roman" w:hAnsi="Times New Roman" w:cs="Times New Roman"/>
          <w:sz w:val="22"/>
          <w:szCs w:val="22"/>
        </w:rPr>
        <w:t xml:space="preserve">nd leaf photosynthesis in Glycine max and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Sparteum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junceum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(Leguminosae). American Journal of Botany 77:1007–1015. https://doi.org/10.2307/2444572</w:t>
      </w:r>
    </w:p>
    <w:p w14:paraId="00000B71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B72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>Nilsen ET, Sharifi MR (1994) Seasonal acclimation of stem photosynthesis in woody legume species from the M</w:t>
      </w:r>
      <w:r>
        <w:rPr>
          <w:rFonts w:ascii="Times New Roman" w:eastAsia="Times New Roman" w:hAnsi="Times New Roman" w:cs="Times New Roman"/>
          <w:sz w:val="22"/>
          <w:szCs w:val="22"/>
        </w:rPr>
        <w:t>ojave and Sonoran deserts of California. Plant Physiology 105:1385–1391</w:t>
      </w:r>
    </w:p>
    <w:p w14:paraId="00000B73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B74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Nilsen ET,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Meinzer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FC,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Rundel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PW (1989) Stem photosynthesis in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Psorothamnus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spinosus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(smoke tree) in the Sonoran Desert of California.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Oecologia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79:193–197</w:t>
      </w:r>
    </w:p>
    <w:p w14:paraId="00000B75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B76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Nilsen ET, Sharifi MR,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R</w:t>
      </w:r>
      <w:r>
        <w:rPr>
          <w:rFonts w:ascii="Times New Roman" w:eastAsia="Times New Roman" w:hAnsi="Times New Roman" w:cs="Times New Roman"/>
          <w:sz w:val="22"/>
          <w:szCs w:val="22"/>
        </w:rPr>
        <w:t>undel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PW, et al (1990) Water relations of stem succulent trees in north-central Baja California.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Oecologia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82:299–303. https://doi.org/10.1007/BF00317474</w:t>
      </w:r>
    </w:p>
    <w:p w14:paraId="00000B77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B78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Nilsen ET,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Karpa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D, Mooney HA, Field C (1993) Patterns of stem photosynthesis in two invasive legume</w:t>
      </w:r>
      <w:r>
        <w:rPr>
          <w:rFonts w:ascii="Times New Roman" w:eastAsia="Times New Roman" w:hAnsi="Times New Roman" w:cs="Times New Roman"/>
          <w:sz w:val="22"/>
          <w:szCs w:val="22"/>
        </w:rPr>
        <w:t>s (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Spartium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junceum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>, &lt;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i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>&gt;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Cytisus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scoparius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>&lt;/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i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>) of the California coastal region. American Journal of Botany 80:1126–1136. https://doi.org/10.2307/2445540</w:t>
      </w:r>
    </w:p>
    <w:p w14:paraId="00000B79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B7A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Nilsen ET,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Rundel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PW, Sharifi MR (1996) Diurnal gas exchange characteristics of two stem photosynthes</w:t>
      </w:r>
      <w:r>
        <w:rPr>
          <w:rFonts w:ascii="Times New Roman" w:eastAsia="Times New Roman" w:hAnsi="Times New Roman" w:cs="Times New Roman"/>
          <w:sz w:val="22"/>
          <w:szCs w:val="22"/>
        </w:rPr>
        <w:t>izing legumes in relation to the climate at two contrasting sites in the California desert. Flora 191:105–116</w:t>
      </w:r>
    </w:p>
    <w:p w14:paraId="00000B7B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B7C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Olson ME (2003) Stem and leaf anatomy of the arborescent Cucurbitaceae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Dendrosicyos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socotrana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with comments on the evolution of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pachycauls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from </w:t>
      </w:r>
      <w:r>
        <w:rPr>
          <w:rFonts w:ascii="Times New Roman" w:eastAsia="Times New Roman" w:hAnsi="Times New Roman" w:cs="Times New Roman"/>
          <w:sz w:val="22"/>
          <w:szCs w:val="22"/>
        </w:rPr>
        <w:t>lianas. Plant Systematics and Evolution 239:199–214. https://doi.org/10.1007/s00606-003-0006-1</w:t>
      </w:r>
    </w:p>
    <w:p w14:paraId="00000B7D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B7E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Osmond CB, Smith SD,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Gui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-Ying B, Sharkey TD (1987) Stem photosynthesis in a desert ephemeral,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Eriogonum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inflatum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>. Characterization of leaf and stem CO2 fixatio</w:t>
      </w:r>
      <w:r>
        <w:rPr>
          <w:rFonts w:ascii="Times New Roman" w:eastAsia="Times New Roman" w:hAnsi="Times New Roman" w:cs="Times New Roman"/>
          <w:sz w:val="22"/>
          <w:szCs w:val="22"/>
        </w:rPr>
        <w:t xml:space="preserve">n and H2O vapor exchange under controlled conditions.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Oecologia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72:542–549. https://doi.org/doi.org/10.1007/BF00378980</w:t>
      </w:r>
    </w:p>
    <w:p w14:paraId="00000B7F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B80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>Pearson LC, Lawrence DB (1958) Photosynthesis in aspen bark. American Journal of Botany 45:383–387. https://doi.org/10.1002/j.1537-2197.1958.tb13141.x</w:t>
      </w:r>
    </w:p>
    <w:p w14:paraId="00000B81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B82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Pfanz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H (1999) Photosynthetic performance of twigs and stems of trees with and without stress.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Phython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  <w:r>
        <w:rPr>
          <w:rFonts w:ascii="Times New Roman" w:eastAsia="Times New Roman" w:hAnsi="Times New Roman" w:cs="Times New Roman"/>
          <w:sz w:val="22"/>
          <w:szCs w:val="22"/>
        </w:rPr>
        <w:t>(Austria) 39:29–34</w:t>
      </w:r>
    </w:p>
    <w:p w14:paraId="00000B83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B84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Pfanz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H,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Aschan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G (2001) The existence of bark and stem photosynthesis in woody plants and its significance for the overall carbon gain. an eco-physiological and ecological approach. In: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Esser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K,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Lüttge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U,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Kadereit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JW,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Beyschlag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W (eds</w:t>
      </w:r>
      <w:r>
        <w:rPr>
          <w:rFonts w:ascii="Times New Roman" w:eastAsia="Times New Roman" w:hAnsi="Times New Roman" w:cs="Times New Roman"/>
          <w:sz w:val="22"/>
          <w:szCs w:val="22"/>
        </w:rPr>
        <w:t>) Progress in Botany: Genetics Physiology Systematics Ecology. Springer Berlin Heidelberg, Berlin, Heidelberg, pp 477–510</w:t>
      </w:r>
    </w:p>
    <w:p w14:paraId="00000B85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B86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lastRenderedPageBreak/>
        <w:t>Pfanz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H,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Aschan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G,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Langenfeld-Heyser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R, et al (2002) Ecology and ecophysiology of tree stems: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corticular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and wood photosynthesis.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Na</w:t>
      </w:r>
      <w:r>
        <w:rPr>
          <w:rFonts w:ascii="Times New Roman" w:eastAsia="Times New Roman" w:hAnsi="Times New Roman" w:cs="Times New Roman"/>
          <w:sz w:val="22"/>
          <w:szCs w:val="22"/>
        </w:rPr>
        <w:t>turwissenschaften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89:147–162. https://doi.org/10.1007/s00114-002-0309-z</w:t>
      </w:r>
    </w:p>
    <w:p w14:paraId="00000B87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B88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Pilarski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J (2002) Diurnal and seasonal changes in the intensity of photosynthesis in stems of lilac (Syringa vulgaris L.). Acta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Physiologiae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Plantarum 24:29–36. https://doi.org/10.10</w:t>
      </w:r>
      <w:r>
        <w:rPr>
          <w:rFonts w:ascii="Times New Roman" w:eastAsia="Times New Roman" w:hAnsi="Times New Roman" w:cs="Times New Roman"/>
          <w:sz w:val="22"/>
          <w:szCs w:val="22"/>
        </w:rPr>
        <w:t>07/s11738-002-0018-4</w:t>
      </w:r>
    </w:p>
    <w:p w14:paraId="00000B89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B8A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Pivovaroff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AL,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Pasquini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SC, De Guzman ME, et al (2016) Multiple strategies for drought survival among woody plant species. Functional Ecology 30:517–526. https://doi.org/10.1111/1365-2435.12518</w:t>
      </w:r>
    </w:p>
    <w:p w14:paraId="00000B8B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B8C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Pivovaroff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A, Sharifi R,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Scoffoni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C, </w:t>
      </w:r>
      <w:r>
        <w:rPr>
          <w:rFonts w:ascii="Times New Roman" w:eastAsia="Times New Roman" w:hAnsi="Times New Roman" w:cs="Times New Roman"/>
          <w:sz w:val="22"/>
          <w:szCs w:val="22"/>
        </w:rPr>
        <w:t>et al (2014) Making the best of the worst of times: traits underlying combined shade and drought tolerance of &lt;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i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>&gt;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Ruscus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aculeatus&lt;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i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>&gt; and &lt;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i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>&gt;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Ruscus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microglossum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>&lt;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i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>&gt; (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Asparagaceae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>). Functional Plant Biology 41:11–24. https://doi.org/10.1071/FP13047</w:t>
      </w:r>
    </w:p>
    <w:p w14:paraId="00000B8D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B8E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>Ranjan S</w:t>
      </w:r>
      <w:r>
        <w:rPr>
          <w:rFonts w:ascii="Times New Roman" w:eastAsia="Times New Roman" w:hAnsi="Times New Roman" w:cs="Times New Roman"/>
          <w:sz w:val="22"/>
          <w:szCs w:val="22"/>
        </w:rPr>
        <w:t xml:space="preserve">, Singh R,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Soni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DK, et al (2012) Photosynthetic performance of Jatropha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curcas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fruits. Plant Physiology and Biochemistry 52:66–76. https://doi.org/10.1016/j.plaphy.2011.11.008</w:t>
      </w:r>
    </w:p>
    <w:p w14:paraId="00000B8F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B90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Rentzou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A,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Psaras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GK (2008) Green plastids, maximal PSII photochemical efficie</w:t>
      </w:r>
      <w:r>
        <w:rPr>
          <w:rFonts w:ascii="Times New Roman" w:eastAsia="Times New Roman" w:hAnsi="Times New Roman" w:cs="Times New Roman"/>
          <w:sz w:val="22"/>
          <w:szCs w:val="22"/>
        </w:rPr>
        <w:t>ncy and starch content of inner stem tissues of three Mediterranean woody species during the year. Flora 203:350–357. https://doi.org/10.1016/j.flora.2007.04.009</w:t>
      </w:r>
    </w:p>
    <w:p w14:paraId="00000B91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B92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Rosell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JA,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Castorena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M, Laws CA, Westoby M (2015) Bark ecology of twigs vs. main stems: func</w:t>
      </w:r>
      <w:r>
        <w:rPr>
          <w:rFonts w:ascii="Times New Roman" w:eastAsia="Times New Roman" w:hAnsi="Times New Roman" w:cs="Times New Roman"/>
          <w:sz w:val="22"/>
          <w:szCs w:val="22"/>
        </w:rPr>
        <w:t xml:space="preserve">tional traits across eighty-five species of angiosperms.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Oecologia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178:1033–1043. https://doi.org/10.1007/s00442-015-3307-5</w:t>
      </w:r>
    </w:p>
    <w:p w14:paraId="00000B93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B94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Rundel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PW, Cowling RM,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Esler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KJ, et al (1995) Winter growth phenology and leaf orientation in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Pachypodium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namaquanum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(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Apocynaceae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>)</w:t>
      </w:r>
      <w:r>
        <w:rPr>
          <w:rFonts w:ascii="Times New Roman" w:eastAsia="Times New Roman" w:hAnsi="Times New Roman" w:cs="Times New Roman"/>
          <w:sz w:val="22"/>
          <w:szCs w:val="22"/>
        </w:rPr>
        <w:t xml:space="preserve"> in the succulent karoo of the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Richtersveld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, South Africa.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Oecologia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101:472–477. https://doi.org/10.1007/BF00329426</w:t>
      </w:r>
    </w:p>
    <w:p w14:paraId="00000B95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B96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Saveyn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A, Steppe K,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Ubierna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N, Dawson TE (2010) Woody tissue photosynthesis and its contribution to trunk growth and bud development in y</w:t>
      </w:r>
      <w:r>
        <w:rPr>
          <w:rFonts w:ascii="Times New Roman" w:eastAsia="Times New Roman" w:hAnsi="Times New Roman" w:cs="Times New Roman"/>
          <w:sz w:val="22"/>
          <w:szCs w:val="22"/>
        </w:rPr>
        <w:t>oung plants. Plant, Cell &amp; Environment 33:1949–1958. https://doi.org/10.1111/j.1365-3040.2010.02197.x</w:t>
      </w:r>
    </w:p>
    <w:p w14:paraId="00000B97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B98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Schaedle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M,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Brayman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AA (1986) Ribulose-1, 5-bisphosphate carboxylase activity of Populus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tremuloides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Michx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>. bark tissues. Tree Physiology 1:53–56</w:t>
      </w:r>
    </w:p>
    <w:p w14:paraId="00000B99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B9A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>Scott DG (1907) On the distribution of chlorophyll in the young shoots of woody plants. Annals of Botany 21:437–439. https://doi.org/10.1093/oxfordjournals.aob.a089146</w:t>
      </w:r>
    </w:p>
    <w:p w14:paraId="00000B9B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B9C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Simbo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DJ, Van den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Bilcke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N, Samson R (2013) Contribution of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corticular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photosynthesis </w:t>
      </w:r>
      <w:r>
        <w:rPr>
          <w:rFonts w:ascii="Times New Roman" w:eastAsia="Times New Roman" w:hAnsi="Times New Roman" w:cs="Times New Roman"/>
          <w:sz w:val="22"/>
          <w:szCs w:val="22"/>
        </w:rPr>
        <w:t>to bud development in African baobab (Adansonia digitata L.) and Castor bean (Ricinus communis L.) seedlings. Environmental and Experimental Botany 95:1–5. https://doi.org/10.1016/j.envexpbot.2013.07.002</w:t>
      </w:r>
    </w:p>
    <w:p w14:paraId="00000B9D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B9E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>Sivapalan K (1975) Photosynthetic assimilation of ¹⁴CO₂ by mature brown stems of the tea plant (Camellia sinensis L.). Annals of Botany 39:137–140</w:t>
      </w:r>
    </w:p>
    <w:p w14:paraId="00000B9F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BA0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Smith SD, Osmond CB (1987) Stem photosynthesis in a desert ephemeral,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Eriogonum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inflatum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>. Morphology, stoma</w:t>
      </w:r>
      <w:r>
        <w:rPr>
          <w:rFonts w:ascii="Times New Roman" w:eastAsia="Times New Roman" w:hAnsi="Times New Roman" w:cs="Times New Roman"/>
          <w:sz w:val="22"/>
          <w:szCs w:val="22"/>
        </w:rPr>
        <w:t xml:space="preserve">tal conductance and water-use efficiency in field populations.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Oecologia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72:533–541</w:t>
      </w:r>
    </w:p>
    <w:p w14:paraId="00000BA1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BA2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lastRenderedPageBreak/>
        <w:t>Solhaug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KA, Haugen J (1998) Seasonal variation of photoinhibition of photosynthesis in bark from Populus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tremula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L.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Photosynthetica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35:411–417. https://doi.org/10.1023/A:</w:t>
      </w:r>
      <w:r>
        <w:rPr>
          <w:rFonts w:ascii="Times New Roman" w:eastAsia="Times New Roman" w:hAnsi="Times New Roman" w:cs="Times New Roman"/>
          <w:sz w:val="22"/>
          <w:szCs w:val="22"/>
        </w:rPr>
        <w:t>1006968403331</w:t>
      </w:r>
    </w:p>
    <w:p w14:paraId="00000BA3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BA4" w14:textId="77777777" w:rsidR="00401732" w:rsidRDefault="008614C7">
      <w:pPr>
        <w:rPr>
          <w:rFonts w:ascii="Times New Roman" w:eastAsia="Times New Roman" w:hAnsi="Times New Roman" w:cs="Times New Roman"/>
          <w:color w:val="222222"/>
          <w:sz w:val="22"/>
          <w:szCs w:val="22"/>
        </w:rPr>
      </w:pPr>
      <w:proofErr w:type="spellStart"/>
      <w:r>
        <w:rPr>
          <w:rFonts w:ascii="Times New Roman" w:eastAsia="Times New Roman" w:hAnsi="Times New Roman" w:cs="Times New Roman"/>
          <w:color w:val="222222"/>
          <w:sz w:val="22"/>
          <w:szCs w:val="22"/>
        </w:rPr>
        <w:t>Solhaug</w:t>
      </w:r>
      <w:proofErr w:type="spellEnd"/>
      <w:r>
        <w:rPr>
          <w:rFonts w:ascii="Times New Roman" w:eastAsia="Times New Roman" w:hAnsi="Times New Roman" w:cs="Times New Roman"/>
          <w:color w:val="222222"/>
          <w:sz w:val="22"/>
          <w:szCs w:val="22"/>
        </w:rPr>
        <w:t xml:space="preserve">, K. A., </w:t>
      </w:r>
      <w:proofErr w:type="spellStart"/>
      <w:r>
        <w:rPr>
          <w:rFonts w:ascii="Times New Roman" w:eastAsia="Times New Roman" w:hAnsi="Times New Roman" w:cs="Times New Roman"/>
          <w:color w:val="222222"/>
          <w:sz w:val="22"/>
          <w:szCs w:val="22"/>
        </w:rPr>
        <w:t>Gauslaa</w:t>
      </w:r>
      <w:proofErr w:type="spellEnd"/>
      <w:r>
        <w:rPr>
          <w:rFonts w:ascii="Times New Roman" w:eastAsia="Times New Roman" w:hAnsi="Times New Roman" w:cs="Times New Roman"/>
          <w:color w:val="222222"/>
          <w:sz w:val="22"/>
          <w:szCs w:val="22"/>
        </w:rPr>
        <w:t xml:space="preserve">, Y., &amp; Haugen, J. (1995). Adverse effects of epiphytic crustose lichens upon stem photosynthesis and chlorophyll of Populus </w:t>
      </w:r>
      <w:proofErr w:type="spellStart"/>
      <w:r>
        <w:rPr>
          <w:rFonts w:ascii="Times New Roman" w:eastAsia="Times New Roman" w:hAnsi="Times New Roman" w:cs="Times New Roman"/>
          <w:color w:val="222222"/>
          <w:sz w:val="22"/>
          <w:szCs w:val="22"/>
        </w:rPr>
        <w:t>tremula</w:t>
      </w:r>
      <w:proofErr w:type="spellEnd"/>
      <w:r>
        <w:rPr>
          <w:rFonts w:ascii="Times New Roman" w:eastAsia="Times New Roman" w:hAnsi="Times New Roman" w:cs="Times New Roman"/>
          <w:color w:val="222222"/>
          <w:sz w:val="22"/>
          <w:szCs w:val="22"/>
        </w:rPr>
        <w:t xml:space="preserve"> L. Botanica Acta, 108(3), 233-239.</w:t>
      </w:r>
    </w:p>
    <w:p w14:paraId="00000BA5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BA6" w14:textId="01284A0A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Strain BR, Johnson PL (1963)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Corticular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photosy</w:t>
      </w:r>
      <w:r>
        <w:rPr>
          <w:rFonts w:ascii="Times New Roman" w:eastAsia="Times New Roman" w:hAnsi="Times New Roman" w:cs="Times New Roman"/>
          <w:sz w:val="22"/>
          <w:szCs w:val="22"/>
        </w:rPr>
        <w:t xml:space="preserve">nthesis and growth in Populus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tremuloides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. Ecology 44:581–584. </w:t>
      </w:r>
      <w:r>
        <w:rPr>
          <w:rFonts w:ascii="Times New Roman" w:eastAsia="Times New Roman" w:hAnsi="Times New Roman" w:cs="Times New Roman"/>
          <w:sz w:val="22"/>
          <w:szCs w:val="22"/>
        </w:rPr>
        <w:t>https://doi.org/10.2307/1932541</w:t>
      </w:r>
    </w:p>
    <w:p w14:paraId="01AD193C" w14:textId="3EC33DEC" w:rsidR="008614C7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</w:p>
    <w:p w14:paraId="6CADC939" w14:textId="77777777" w:rsidR="008614C7" w:rsidRPr="008614C7" w:rsidRDefault="008614C7" w:rsidP="008614C7">
      <w:pPr>
        <w:rPr>
          <w:rFonts w:ascii="Times New Roman" w:eastAsia="Times New Roman" w:hAnsi="Times New Roman" w:cs="Times New Roman"/>
          <w:sz w:val="22"/>
          <w:szCs w:val="22"/>
        </w:rPr>
      </w:pPr>
      <w:proofErr w:type="spellStart"/>
      <w:r w:rsidRPr="008614C7">
        <w:rPr>
          <w:rFonts w:ascii="Times New Roman" w:eastAsia="Times New Roman" w:hAnsi="Times New Roman" w:cs="Times New Roman"/>
          <w:sz w:val="22"/>
          <w:szCs w:val="22"/>
        </w:rPr>
        <w:t>Su</w:t>
      </w:r>
      <w:proofErr w:type="spellEnd"/>
      <w:r w:rsidRPr="008614C7">
        <w:rPr>
          <w:rFonts w:ascii="Times New Roman" w:eastAsia="Times New Roman" w:hAnsi="Times New Roman" w:cs="Times New Roman"/>
          <w:sz w:val="22"/>
          <w:szCs w:val="22"/>
        </w:rPr>
        <w:t xml:space="preserve"> P-X, Liu X-M, Zhang L-X, et al (2004) Comparison of δ13C values and gas exchange of assimilating shoots of desert plants </w:t>
      </w:r>
      <w:proofErr w:type="spellStart"/>
      <w:r w:rsidRPr="008614C7">
        <w:rPr>
          <w:rFonts w:ascii="Times New Roman" w:eastAsia="Times New Roman" w:hAnsi="Times New Roman" w:cs="Times New Roman"/>
          <w:sz w:val="22"/>
          <w:szCs w:val="22"/>
        </w:rPr>
        <w:t>Haloxylon</w:t>
      </w:r>
      <w:proofErr w:type="spellEnd"/>
      <w:r w:rsidRPr="008614C7"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  <w:proofErr w:type="spellStart"/>
      <w:r w:rsidRPr="008614C7">
        <w:rPr>
          <w:rFonts w:ascii="Times New Roman" w:eastAsia="Times New Roman" w:hAnsi="Times New Roman" w:cs="Times New Roman"/>
          <w:sz w:val="22"/>
          <w:szCs w:val="22"/>
        </w:rPr>
        <w:t>ammodendron</w:t>
      </w:r>
      <w:proofErr w:type="spellEnd"/>
      <w:r w:rsidRPr="008614C7">
        <w:rPr>
          <w:rFonts w:ascii="Times New Roman" w:eastAsia="Times New Roman" w:hAnsi="Times New Roman" w:cs="Times New Roman"/>
          <w:sz w:val="22"/>
          <w:szCs w:val="22"/>
        </w:rPr>
        <w:t xml:space="preserve"> and </w:t>
      </w:r>
      <w:proofErr w:type="spellStart"/>
      <w:r w:rsidRPr="008614C7">
        <w:rPr>
          <w:rFonts w:ascii="Times New Roman" w:eastAsia="Times New Roman" w:hAnsi="Times New Roman" w:cs="Times New Roman"/>
          <w:sz w:val="22"/>
          <w:szCs w:val="22"/>
        </w:rPr>
        <w:t>Calligonum</w:t>
      </w:r>
      <w:proofErr w:type="spellEnd"/>
      <w:r w:rsidRPr="008614C7"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  <w:proofErr w:type="spellStart"/>
      <w:r w:rsidRPr="008614C7">
        <w:rPr>
          <w:rFonts w:ascii="Times New Roman" w:eastAsia="Times New Roman" w:hAnsi="Times New Roman" w:cs="Times New Roman"/>
          <w:sz w:val="22"/>
          <w:szCs w:val="22"/>
        </w:rPr>
        <w:t>mongolicum</w:t>
      </w:r>
      <w:proofErr w:type="spellEnd"/>
      <w:r w:rsidRPr="008614C7">
        <w:rPr>
          <w:rFonts w:ascii="Times New Roman" w:eastAsia="Times New Roman" w:hAnsi="Times New Roman" w:cs="Times New Roman"/>
          <w:sz w:val="22"/>
          <w:szCs w:val="22"/>
        </w:rPr>
        <w:t xml:space="preserve"> with other plants. Israel Journal of Plant Sciences 52:87–97. https://doi.org/10.1560/2CCM-K5A6-WFWQ-K5CU</w:t>
      </w:r>
    </w:p>
    <w:p w14:paraId="4C0ECCDC" w14:textId="77777777" w:rsidR="008614C7" w:rsidRDefault="008614C7" w:rsidP="008614C7">
      <w:pPr>
        <w:rPr>
          <w:rFonts w:ascii="Times New Roman" w:eastAsia="Times New Roman" w:hAnsi="Times New Roman" w:cs="Times New Roman"/>
          <w:sz w:val="22"/>
          <w:szCs w:val="22"/>
        </w:rPr>
      </w:pPr>
    </w:p>
    <w:p w14:paraId="632B6824" w14:textId="39855B5D" w:rsidR="008614C7" w:rsidRDefault="008614C7" w:rsidP="008614C7">
      <w:pPr>
        <w:rPr>
          <w:rFonts w:ascii="Times New Roman" w:eastAsia="Times New Roman" w:hAnsi="Times New Roman" w:cs="Times New Roman"/>
          <w:sz w:val="22"/>
          <w:szCs w:val="22"/>
        </w:rPr>
      </w:pPr>
      <w:proofErr w:type="spellStart"/>
      <w:r w:rsidRPr="008614C7">
        <w:rPr>
          <w:rFonts w:ascii="Times New Roman" w:eastAsia="Times New Roman" w:hAnsi="Times New Roman" w:cs="Times New Roman"/>
          <w:sz w:val="22"/>
          <w:szCs w:val="22"/>
        </w:rPr>
        <w:t>Su</w:t>
      </w:r>
      <w:proofErr w:type="spellEnd"/>
      <w:r w:rsidRPr="008614C7">
        <w:rPr>
          <w:rFonts w:ascii="Times New Roman" w:eastAsia="Times New Roman" w:hAnsi="Times New Roman" w:cs="Times New Roman"/>
          <w:sz w:val="22"/>
          <w:szCs w:val="22"/>
        </w:rPr>
        <w:t xml:space="preserve"> P, Cheng G, Yan Q, Liu X (2007) Photosynthetic regulation of C4 desert plant </w:t>
      </w:r>
      <w:proofErr w:type="spellStart"/>
      <w:r w:rsidRPr="008614C7">
        <w:rPr>
          <w:rFonts w:ascii="Times New Roman" w:eastAsia="Times New Roman" w:hAnsi="Times New Roman" w:cs="Times New Roman"/>
          <w:sz w:val="22"/>
          <w:szCs w:val="22"/>
        </w:rPr>
        <w:t>Haloxylon</w:t>
      </w:r>
      <w:proofErr w:type="spellEnd"/>
      <w:r w:rsidRPr="008614C7"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  <w:proofErr w:type="spellStart"/>
      <w:r w:rsidRPr="008614C7">
        <w:rPr>
          <w:rFonts w:ascii="Times New Roman" w:eastAsia="Times New Roman" w:hAnsi="Times New Roman" w:cs="Times New Roman"/>
          <w:sz w:val="22"/>
          <w:szCs w:val="22"/>
        </w:rPr>
        <w:t>ammodendron</w:t>
      </w:r>
      <w:proofErr w:type="spellEnd"/>
      <w:r w:rsidRPr="008614C7">
        <w:rPr>
          <w:rFonts w:ascii="Times New Roman" w:eastAsia="Times New Roman" w:hAnsi="Times New Roman" w:cs="Times New Roman"/>
          <w:sz w:val="22"/>
          <w:szCs w:val="22"/>
        </w:rPr>
        <w:t xml:space="preserve"> under drought stress. Plant Growth Regulation 51:139–147. https://doi.org/10.1007/s10725-006-9156-9</w:t>
      </w:r>
    </w:p>
    <w:p w14:paraId="00000BA7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BA8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Szarek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SR, Woodhouse RM (1978)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Ecophysiological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studies of Sonoran Desert plants. IV. Seasonal photosynthetic capacities of Acacia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greggii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and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Cercidium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microp</w:t>
      </w:r>
      <w:r>
        <w:rPr>
          <w:rFonts w:ascii="Times New Roman" w:eastAsia="Times New Roman" w:hAnsi="Times New Roman" w:cs="Times New Roman"/>
          <w:sz w:val="22"/>
          <w:szCs w:val="22"/>
        </w:rPr>
        <w:t>hyllum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Oecologia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37:221–229</w:t>
      </w:r>
    </w:p>
    <w:p w14:paraId="00000BA9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BAA" w14:textId="77777777" w:rsidR="00401732" w:rsidRDefault="008614C7">
      <w:pPr>
        <w:rPr>
          <w:rFonts w:ascii="Times New Roman" w:eastAsia="Times New Roman" w:hAnsi="Times New Roman" w:cs="Times New Roman"/>
          <w:color w:val="222222"/>
          <w:sz w:val="22"/>
          <w:szCs w:val="22"/>
        </w:rPr>
      </w:pPr>
      <w:proofErr w:type="spellStart"/>
      <w:r>
        <w:rPr>
          <w:rFonts w:ascii="Times New Roman" w:eastAsia="Times New Roman" w:hAnsi="Times New Roman" w:cs="Times New Roman"/>
          <w:color w:val="222222"/>
          <w:sz w:val="22"/>
          <w:szCs w:val="22"/>
        </w:rPr>
        <w:t>Tarvainen</w:t>
      </w:r>
      <w:proofErr w:type="spellEnd"/>
      <w:r>
        <w:rPr>
          <w:rFonts w:ascii="Times New Roman" w:eastAsia="Times New Roman" w:hAnsi="Times New Roman" w:cs="Times New Roman"/>
          <w:color w:val="222222"/>
          <w:sz w:val="22"/>
          <w:szCs w:val="22"/>
        </w:rPr>
        <w:t xml:space="preserve">, L., </w:t>
      </w:r>
      <w:proofErr w:type="spellStart"/>
      <w:r>
        <w:rPr>
          <w:rFonts w:ascii="Times New Roman" w:eastAsia="Times New Roman" w:hAnsi="Times New Roman" w:cs="Times New Roman"/>
          <w:color w:val="222222"/>
          <w:sz w:val="22"/>
          <w:szCs w:val="22"/>
        </w:rPr>
        <w:t>Räntfors</w:t>
      </w:r>
      <w:proofErr w:type="spellEnd"/>
      <w:r>
        <w:rPr>
          <w:rFonts w:ascii="Times New Roman" w:eastAsia="Times New Roman" w:hAnsi="Times New Roman" w:cs="Times New Roman"/>
          <w:color w:val="222222"/>
          <w:sz w:val="22"/>
          <w:szCs w:val="22"/>
        </w:rPr>
        <w:t xml:space="preserve">, M., &amp; </w:t>
      </w:r>
      <w:proofErr w:type="spellStart"/>
      <w:r>
        <w:rPr>
          <w:rFonts w:ascii="Times New Roman" w:eastAsia="Times New Roman" w:hAnsi="Times New Roman" w:cs="Times New Roman"/>
          <w:color w:val="222222"/>
          <w:sz w:val="22"/>
          <w:szCs w:val="22"/>
        </w:rPr>
        <w:t>Wallin</w:t>
      </w:r>
      <w:proofErr w:type="spellEnd"/>
      <w:r>
        <w:rPr>
          <w:rFonts w:ascii="Times New Roman" w:eastAsia="Times New Roman" w:hAnsi="Times New Roman" w:cs="Times New Roman"/>
          <w:color w:val="222222"/>
          <w:sz w:val="22"/>
          <w:szCs w:val="22"/>
        </w:rPr>
        <w:t>, G. (2014). Vertical gradients and seasonal variation in stem CO2 efflux within a Norway spruce stand. Tree physiology, 34(5), 488-502.</w:t>
      </w:r>
    </w:p>
    <w:p w14:paraId="00000BAB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BAC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Tarvainen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L,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Wallin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G, Lim H, et al (2018) Photos</w:t>
      </w:r>
      <w:r>
        <w:rPr>
          <w:rFonts w:ascii="Times New Roman" w:eastAsia="Times New Roman" w:hAnsi="Times New Roman" w:cs="Times New Roman"/>
          <w:sz w:val="22"/>
          <w:szCs w:val="22"/>
        </w:rPr>
        <w:t>ynthetic refixation varies along the stem and reduces CO2 efflux in mature boreal Pinus sylvestris trees. Tree Physiology 38:558–569. https://doi.org/10.1093/treephys/tpx130</w:t>
      </w:r>
    </w:p>
    <w:p w14:paraId="00000BAD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BAE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Tikhonov KG,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Khristin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MS,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Klimov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VV, et al (2017) Structural and functional char</w:t>
      </w:r>
      <w:r>
        <w:rPr>
          <w:rFonts w:ascii="Times New Roman" w:eastAsia="Times New Roman" w:hAnsi="Times New Roman" w:cs="Times New Roman"/>
          <w:sz w:val="22"/>
          <w:szCs w:val="22"/>
        </w:rPr>
        <w:t>acteristics of photosynthetic apparatus of chlorophyll-containing grape vine tissue. Russian Journal of Plant Physiology 64:73–82. https://doi.org/10.1134/S102144371606011X</w:t>
      </w:r>
    </w:p>
    <w:p w14:paraId="00000BAF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BB0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Ting IP, Sternberg LO,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Deniro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MJ (1983) Variable photosynthetic metabolism in lea</w:t>
      </w:r>
      <w:r>
        <w:rPr>
          <w:rFonts w:ascii="Times New Roman" w:eastAsia="Times New Roman" w:hAnsi="Times New Roman" w:cs="Times New Roman"/>
          <w:sz w:val="22"/>
          <w:szCs w:val="22"/>
        </w:rPr>
        <w:t>ves and stems of Cissus quadrangularis L. Plant Physiology 71:677–679. https://doi.org/10.1104/pp.71.3.677</w:t>
      </w:r>
    </w:p>
    <w:p w14:paraId="00000BB1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BB2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>Tinoco-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Ojanguren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C (2008) Diurnal and seasonal patterns of gas exchange and carbon gain contribution of leaves and stems of Justicia californica in</w:t>
      </w:r>
      <w:r>
        <w:rPr>
          <w:rFonts w:ascii="Times New Roman" w:eastAsia="Times New Roman" w:hAnsi="Times New Roman" w:cs="Times New Roman"/>
          <w:sz w:val="22"/>
          <w:szCs w:val="22"/>
        </w:rPr>
        <w:t xml:space="preserve"> the Sonoran Desert. Journal of Arid Environments 72:127–140. https://doi.org/10.1016/j.jaridenv.2007.06.004</w:t>
      </w:r>
    </w:p>
    <w:p w14:paraId="00000BB3" w14:textId="77777777" w:rsidR="00401732" w:rsidRDefault="00401732">
      <w:pPr>
        <w:rPr>
          <w:rFonts w:ascii="Times New Roman" w:eastAsia="Times New Roman" w:hAnsi="Times New Roman" w:cs="Times New Roman"/>
          <w:sz w:val="22"/>
          <w:szCs w:val="22"/>
        </w:rPr>
      </w:pPr>
    </w:p>
    <w:p w14:paraId="00000BB4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Tomasella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M,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Casolo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V, Natale S, et al. (2021) Shade-induced reduction of stem non-structural carbohydrates increases xylem vulnerability to embol</w:t>
      </w:r>
      <w:r>
        <w:rPr>
          <w:rFonts w:ascii="Times New Roman" w:eastAsia="Times New Roman" w:hAnsi="Times New Roman" w:cs="Times New Roman"/>
          <w:sz w:val="22"/>
          <w:szCs w:val="22"/>
        </w:rPr>
        <w:t>ism and impedes hydraulic recovery in Populus nigra. New Phytologist n/a: https://doi.org/10.1111/nph.17384</w:t>
      </w:r>
    </w:p>
    <w:p w14:paraId="00000BB5" w14:textId="77777777" w:rsidR="00401732" w:rsidRDefault="00401732">
      <w:pPr>
        <w:rPr>
          <w:rFonts w:ascii="Times New Roman" w:eastAsia="Times New Roman" w:hAnsi="Times New Roman" w:cs="Times New Roman"/>
          <w:sz w:val="22"/>
          <w:szCs w:val="22"/>
        </w:rPr>
      </w:pPr>
    </w:p>
    <w:p w14:paraId="00000BB6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Valladares F, Hernández LG,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Dobarro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I, et al (2003) The ratio of leaf to total photosynthetic area influences shade survival and plastic response t</w:t>
      </w:r>
      <w:r>
        <w:rPr>
          <w:rFonts w:ascii="Times New Roman" w:eastAsia="Times New Roman" w:hAnsi="Times New Roman" w:cs="Times New Roman"/>
          <w:sz w:val="22"/>
          <w:szCs w:val="22"/>
        </w:rPr>
        <w:t>o light of green‐stemmed leguminous shrub seedlings. Annals of Botany 91:577–584. https://doi.org/10.1093/aob/mcg059</w:t>
      </w:r>
    </w:p>
    <w:p w14:paraId="00000BB7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BB8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Vick JK, Young DR (2009)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Corticular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photosynthesis: A mechanism to enhance shrub expansion in coastal environments.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Photosynthetica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47:26</w:t>
      </w:r>
      <w:r>
        <w:rPr>
          <w:rFonts w:ascii="Times New Roman" w:eastAsia="Times New Roman" w:hAnsi="Times New Roman" w:cs="Times New Roman"/>
          <w:sz w:val="22"/>
          <w:szCs w:val="22"/>
        </w:rPr>
        <w:t>–32. https://doi.org/10.1007/s11099-009-0006-7</w:t>
      </w:r>
    </w:p>
    <w:p w14:paraId="00000BB9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BBA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Wiebe HH (1975) Photosynthesis in wood.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Physiologia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Plantarum 33:245–246. https://doi.org/10.1111/j.1399-3054.1975.tb03162.x</w:t>
      </w:r>
    </w:p>
    <w:p w14:paraId="00000BBB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lastRenderedPageBreak/>
        <w:t xml:space="preserve"> </w:t>
      </w:r>
    </w:p>
    <w:p w14:paraId="00000BBC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>Wiebe HH, Al-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Saadi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HA, Kimball SL (1974) Photosynthesis in the anomalous secondary wood of Atriplex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confertifolia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stems. American</w:t>
      </w:r>
      <w:r>
        <w:rPr>
          <w:rFonts w:ascii="Times New Roman" w:eastAsia="Times New Roman" w:hAnsi="Times New Roman" w:cs="Times New Roman"/>
          <w:sz w:val="22"/>
          <w:szCs w:val="22"/>
        </w:rPr>
        <w:t xml:space="preserve"> Journal of Botany 61:444–448. https://doi.org/10.2307/2442014</w:t>
      </w:r>
    </w:p>
    <w:p w14:paraId="00000BBD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BBE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Wittmann C,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Pfanz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H,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Pietrini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F (2005) Light-modulation of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corticular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CO2-refixation in young birch stems (Betula pendula Roth.). Phyton (Austria) 45:195–212</w:t>
      </w:r>
    </w:p>
    <w:p w14:paraId="00000BBF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BC0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Wittmann C,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Pfanz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H, Loreto F, et al (2006) Stem CO2 release under illumination: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corticular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photosynthesis, photorespiration or inhibition of mitochondrial respiration? Plant, Cell &amp; Environment 29:1149–1158. https://doi.org/10.1111/j.1365-3040.2006.01495.</w:t>
      </w:r>
      <w:r>
        <w:rPr>
          <w:rFonts w:ascii="Times New Roman" w:eastAsia="Times New Roman" w:hAnsi="Times New Roman" w:cs="Times New Roman"/>
          <w:sz w:val="22"/>
          <w:szCs w:val="22"/>
        </w:rPr>
        <w:t>x</w:t>
      </w:r>
    </w:p>
    <w:p w14:paraId="00000BC1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BC2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Wittmann C,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Pfanz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H (2007) Temperature dependency of bark photosynthesis in beech (Fagus sylvatica L.) and birch (Betula pendula Roth.) trees. Journal of Experimental Botany 58:4293–4306. https://doi.org/10.1093/jxb/erm313</w:t>
      </w:r>
    </w:p>
    <w:p w14:paraId="00000BC3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BC4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Wittmann C,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Pfanz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H (2008) </w:t>
      </w:r>
      <w:r>
        <w:rPr>
          <w:rFonts w:ascii="Times New Roman" w:eastAsia="Times New Roman" w:hAnsi="Times New Roman" w:cs="Times New Roman"/>
          <w:sz w:val="22"/>
          <w:szCs w:val="22"/>
        </w:rPr>
        <w:t xml:space="preserve">General trait relationships in stems: a study on the performance and interrelationships of several functional and structural parameters involved in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corticular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photosynthesis.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Physiologia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Plantarum 134:636–648. https://doi.org/10.1111/j.1399-3054.2008.01165</w:t>
      </w:r>
      <w:r>
        <w:rPr>
          <w:rFonts w:ascii="Times New Roman" w:eastAsia="Times New Roman" w:hAnsi="Times New Roman" w:cs="Times New Roman"/>
          <w:sz w:val="22"/>
          <w:szCs w:val="22"/>
        </w:rPr>
        <w:t>.x</w:t>
      </w:r>
    </w:p>
    <w:p w14:paraId="00000BC5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BC6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Wittmann C,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Pfanz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H (2014) Bark and woody tissue photosynthesis: a means to avoid hypoxia or anoxia in developing stem tissues. Functional Plant Biology 41:940. https://doi.org/10.1071/FP14046</w:t>
      </w:r>
    </w:p>
    <w:p w14:paraId="00000BC7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BC8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Wittmann C,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Pfanz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H (2016) The optical, absorptive and c</w:t>
      </w:r>
      <w:r>
        <w:rPr>
          <w:rFonts w:ascii="Times New Roman" w:eastAsia="Times New Roman" w:hAnsi="Times New Roman" w:cs="Times New Roman"/>
          <w:sz w:val="22"/>
          <w:szCs w:val="22"/>
        </w:rPr>
        <w:t>hlorophyll fluorescence properties of young stems of five woody species. Environmental and Experimental Botany 121:83–93. https://doi.org/10.1016/j.envexpbot.2015.05.007</w:t>
      </w:r>
    </w:p>
    <w:p w14:paraId="00000BC9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BCA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Wittmann C,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Pfanz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H (2018) More than just CO2‐recycling: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corticular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photosynthesis a</w:t>
      </w:r>
      <w:r>
        <w:rPr>
          <w:rFonts w:ascii="Times New Roman" w:eastAsia="Times New Roman" w:hAnsi="Times New Roman" w:cs="Times New Roman"/>
          <w:sz w:val="22"/>
          <w:szCs w:val="22"/>
        </w:rPr>
        <w:t>s a mechanism to reduce the risk of an energy crisis induced by low oxygen. New Phytologist 219:551–564. https://doi.org/10.1111/nph.15198</w:t>
      </w:r>
    </w:p>
    <w:p w14:paraId="00000BCB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BCC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Wittmann C,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Aschan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G,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Pfanz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H (2001) Leaf and twig photosynthesis of young beech (Fagus sylvatica) and aspen (Popul</w:t>
      </w:r>
      <w:r>
        <w:rPr>
          <w:rFonts w:ascii="Times New Roman" w:eastAsia="Times New Roman" w:hAnsi="Times New Roman" w:cs="Times New Roman"/>
          <w:sz w:val="22"/>
          <w:szCs w:val="22"/>
        </w:rPr>
        <w:t xml:space="preserve">us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tremula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>) trees grown under different light regime. Basic and Applied Ecology 2:145–154. https://doi.org/10.1078/1439-1791-00047</w:t>
      </w:r>
    </w:p>
    <w:p w14:paraId="00000BCD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BCE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Wolfe BT. 2020 Bark water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vapour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conductance is associated with drought performance in tropical trees. Biol. Lett. 16: 2020</w:t>
      </w:r>
      <w:r>
        <w:rPr>
          <w:rFonts w:ascii="Times New Roman" w:eastAsia="Times New Roman" w:hAnsi="Times New Roman" w:cs="Times New Roman"/>
          <w:sz w:val="22"/>
          <w:szCs w:val="22"/>
        </w:rPr>
        <w:t>0267</w:t>
      </w:r>
    </w:p>
    <w:p w14:paraId="00000BCF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BD0" w14:textId="6ED5F819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Xu H-L, Gauthier L, Desjardins Y, Gosselin A (1997) Photosynthesis in leaves, fruits, stem and petioles of greenhouse-grown tomato plants.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Photosynthetica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33:113–123. </w:t>
      </w:r>
      <w:r>
        <w:rPr>
          <w:rFonts w:ascii="Times New Roman" w:eastAsia="Times New Roman" w:hAnsi="Times New Roman" w:cs="Times New Roman"/>
          <w:sz w:val="22"/>
          <w:szCs w:val="22"/>
        </w:rPr>
        <w:t>https://doi.org/10.1023/A:1022135507700</w:t>
      </w:r>
    </w:p>
    <w:p w14:paraId="219BD1AB" w14:textId="0C9EED3F" w:rsidR="008614C7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</w:p>
    <w:p w14:paraId="48004E12" w14:textId="05E75E8C" w:rsidR="008614C7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 w:rsidRPr="008614C7">
        <w:rPr>
          <w:rFonts w:ascii="Times New Roman" w:eastAsia="Times New Roman" w:hAnsi="Times New Roman" w:cs="Times New Roman"/>
          <w:sz w:val="22"/>
          <w:szCs w:val="22"/>
        </w:rPr>
        <w:t xml:space="preserve">Xu H, Li Y, Xu G, Zou T (2007) </w:t>
      </w:r>
      <w:proofErr w:type="spellStart"/>
      <w:r w:rsidRPr="008614C7">
        <w:rPr>
          <w:rFonts w:ascii="Times New Roman" w:eastAsia="Times New Roman" w:hAnsi="Times New Roman" w:cs="Times New Roman"/>
          <w:sz w:val="22"/>
          <w:szCs w:val="22"/>
        </w:rPr>
        <w:t>Ecophysiological</w:t>
      </w:r>
      <w:proofErr w:type="spellEnd"/>
      <w:r w:rsidRPr="008614C7">
        <w:rPr>
          <w:rFonts w:ascii="Times New Roman" w:eastAsia="Times New Roman" w:hAnsi="Times New Roman" w:cs="Times New Roman"/>
          <w:sz w:val="22"/>
          <w:szCs w:val="22"/>
        </w:rPr>
        <w:t xml:space="preserve"> response and morphological adjustment of two Central Asian desert shrubs towards variation in summer precipitation. Plant, Cell &amp; Environment 30:399–409. https://doi.org/10.1111/j.1365-3040.2006.001626.x</w:t>
      </w:r>
    </w:p>
    <w:p w14:paraId="00000BD1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BD2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Yanykin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D,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Sundyreva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M,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Khorobrykh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A, et</w:t>
      </w:r>
      <w:r>
        <w:rPr>
          <w:rFonts w:ascii="Times New Roman" w:eastAsia="Times New Roman" w:hAnsi="Times New Roman" w:cs="Times New Roman"/>
          <w:sz w:val="22"/>
          <w:szCs w:val="22"/>
        </w:rPr>
        <w:t xml:space="preserve"> al (2020) Functional characterization of the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corticular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photosynthetic apparatus in grapevine.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Biochimica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et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Biophysica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Acta 1861:148260. https://doi.org/10.1016/j.bbabio.2020.148260</w:t>
      </w:r>
    </w:p>
    <w:p w14:paraId="00000BD3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BD4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lastRenderedPageBreak/>
        <w:t>Yiotis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C, Manetas Y,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Psaras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GK (2006) Leaf and green stem anatomy of t</w:t>
      </w:r>
      <w:r>
        <w:rPr>
          <w:rFonts w:ascii="Times New Roman" w:eastAsia="Times New Roman" w:hAnsi="Times New Roman" w:cs="Times New Roman"/>
          <w:sz w:val="22"/>
          <w:szCs w:val="22"/>
        </w:rPr>
        <w:t xml:space="preserve">he drought deciduous Mediterranean shrub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Calicotome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villosa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(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Poiret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>) Link. (Leguminosae). Flora - Morphology, Distribution, Functional Ecology of Plants 201:102–107. https://doi.org/10.1016/j.flora.2005.04.007</w:t>
      </w:r>
    </w:p>
    <w:p w14:paraId="00000BD5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BD6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Yiotis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C,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Psaras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GK, Manetas Y (2008) Season</w:t>
      </w:r>
      <w:r>
        <w:rPr>
          <w:rFonts w:ascii="Times New Roman" w:eastAsia="Times New Roman" w:hAnsi="Times New Roman" w:cs="Times New Roman"/>
          <w:sz w:val="22"/>
          <w:szCs w:val="22"/>
        </w:rPr>
        <w:t xml:space="preserve">al photosynthetic changes in the green-stemmed Mediterranean shrub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Calicotome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villosa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: a comparison with leaves.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Photosynthetica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46:262–267</w:t>
      </w:r>
    </w:p>
    <w:p w14:paraId="00000BD7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BD8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Yiotis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C,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Petropoulou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Y, Manetas Y (2009) Evidence for light-independent and steeply decreasing PSII efficiency along twig depth in four tree species.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Photosynthetica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47:223–231</w:t>
      </w:r>
    </w:p>
    <w:p w14:paraId="00000BD9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BDA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>Yu H, Shang H, Cao J, Chen Z (2018) How important is woody tissue photosynth</w:t>
      </w:r>
      <w:r>
        <w:rPr>
          <w:rFonts w:ascii="Times New Roman" w:eastAsia="Times New Roman" w:hAnsi="Times New Roman" w:cs="Times New Roman"/>
          <w:sz w:val="22"/>
          <w:szCs w:val="22"/>
        </w:rPr>
        <w:t xml:space="preserve">esis in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EuCahetus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dunnii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Maiden and Osmanthus fragrans (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Thunb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.)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Lour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>. under O3 stress? Environmental Science and Pollution Research 25:2112–2120. https://doi.org/10.1007/s11356-017-0584-z</w:t>
      </w:r>
    </w:p>
    <w:p w14:paraId="00000BDB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BDC" w14:textId="77777777" w:rsidR="00401732" w:rsidRDefault="008614C7">
      <w:pPr>
        <w:rPr>
          <w:rFonts w:ascii="Times New Roman" w:eastAsia="Times New Roman" w:hAnsi="Times New Roman" w:cs="Times New Roman"/>
          <w:color w:val="222222"/>
          <w:sz w:val="22"/>
          <w:szCs w:val="22"/>
        </w:rPr>
      </w:pPr>
      <w:r>
        <w:rPr>
          <w:rFonts w:ascii="Times New Roman" w:eastAsia="Times New Roman" w:hAnsi="Times New Roman" w:cs="Times New Roman"/>
          <w:color w:val="222222"/>
          <w:sz w:val="22"/>
          <w:szCs w:val="22"/>
        </w:rPr>
        <w:t>Yu, Y. C., Liu, J. X., &amp; Sun, Z. Y. (2019). Transcriptome profilin</w:t>
      </w:r>
      <w:r>
        <w:rPr>
          <w:rFonts w:ascii="Times New Roman" w:eastAsia="Times New Roman" w:hAnsi="Times New Roman" w:cs="Times New Roman"/>
          <w:color w:val="222222"/>
          <w:sz w:val="22"/>
          <w:szCs w:val="22"/>
        </w:rPr>
        <w:t xml:space="preserve">g in Salix </w:t>
      </w:r>
      <w:proofErr w:type="spellStart"/>
      <w:r>
        <w:rPr>
          <w:rFonts w:ascii="Times New Roman" w:eastAsia="Times New Roman" w:hAnsi="Times New Roman" w:cs="Times New Roman"/>
          <w:color w:val="222222"/>
          <w:sz w:val="22"/>
          <w:szCs w:val="22"/>
        </w:rPr>
        <w:t>matsudana</w:t>
      </w:r>
      <w:proofErr w:type="spellEnd"/>
      <w:r>
        <w:rPr>
          <w:rFonts w:ascii="Times New Roman" w:eastAsia="Times New Roman" w:hAnsi="Times New Roman" w:cs="Times New Roman"/>
          <w:color w:val="222222"/>
          <w:sz w:val="22"/>
          <w:szCs w:val="22"/>
        </w:rPr>
        <w:t xml:space="preserve"> during refilling xylem vessels after embolism. Biol. Plant, 63, 425-431.</w:t>
      </w:r>
    </w:p>
    <w:p w14:paraId="00000BDD" w14:textId="77777777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BDE" w14:textId="0B2A5990" w:rsidR="00401732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>Zheng J, Zhang T-J, Li B-H, et al (2021) Strong response of stem photosynthesis to defoliation in Mikania micrantha highlights the contribution of phenotypic pl</w:t>
      </w:r>
      <w:r>
        <w:rPr>
          <w:rFonts w:ascii="Times New Roman" w:eastAsia="Times New Roman" w:hAnsi="Times New Roman" w:cs="Times New Roman"/>
          <w:sz w:val="22"/>
          <w:szCs w:val="22"/>
        </w:rPr>
        <w:t>asticity to plant invasiveness. Frontiers in Plant Science 12:15</w:t>
      </w:r>
    </w:p>
    <w:p w14:paraId="72BAB0F1" w14:textId="7F230043" w:rsidR="008614C7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</w:p>
    <w:p w14:paraId="7CCE0E23" w14:textId="0426A90E" w:rsidR="008614C7" w:rsidRDefault="008614C7">
      <w:pPr>
        <w:rPr>
          <w:rFonts w:ascii="Times New Roman" w:eastAsia="Times New Roman" w:hAnsi="Times New Roman" w:cs="Times New Roman"/>
          <w:sz w:val="22"/>
          <w:szCs w:val="22"/>
        </w:rPr>
      </w:pPr>
      <w:r w:rsidRPr="008614C7">
        <w:rPr>
          <w:rFonts w:ascii="Times New Roman" w:eastAsia="Times New Roman" w:hAnsi="Times New Roman" w:cs="Times New Roman"/>
          <w:sz w:val="22"/>
          <w:szCs w:val="22"/>
        </w:rPr>
        <w:t xml:space="preserve">Zhu J-J, </w:t>
      </w:r>
      <w:proofErr w:type="spellStart"/>
      <w:r w:rsidRPr="008614C7">
        <w:rPr>
          <w:rFonts w:ascii="Times New Roman" w:eastAsia="Times New Roman" w:hAnsi="Times New Roman" w:cs="Times New Roman"/>
          <w:sz w:val="22"/>
          <w:szCs w:val="22"/>
        </w:rPr>
        <w:t>Jin</w:t>
      </w:r>
      <w:proofErr w:type="spellEnd"/>
      <w:r w:rsidRPr="008614C7">
        <w:rPr>
          <w:rFonts w:ascii="Times New Roman" w:eastAsia="Times New Roman" w:hAnsi="Times New Roman" w:cs="Times New Roman"/>
          <w:sz w:val="22"/>
          <w:szCs w:val="22"/>
        </w:rPr>
        <w:t xml:space="preserve"> Z-Z (2015) Effect of artificial rejuvenation on leaf growth of </w:t>
      </w:r>
      <w:proofErr w:type="spellStart"/>
      <w:r w:rsidRPr="008614C7">
        <w:rPr>
          <w:rFonts w:ascii="Times New Roman" w:eastAsia="Times New Roman" w:hAnsi="Times New Roman" w:cs="Times New Roman"/>
          <w:sz w:val="22"/>
          <w:szCs w:val="22"/>
        </w:rPr>
        <w:t>Calligonum</w:t>
      </w:r>
      <w:proofErr w:type="spellEnd"/>
      <w:r w:rsidRPr="008614C7"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  <w:proofErr w:type="spellStart"/>
      <w:r w:rsidRPr="008614C7">
        <w:rPr>
          <w:rFonts w:ascii="Times New Roman" w:eastAsia="Times New Roman" w:hAnsi="Times New Roman" w:cs="Times New Roman"/>
          <w:sz w:val="22"/>
          <w:szCs w:val="22"/>
        </w:rPr>
        <w:t>arborescens</w:t>
      </w:r>
      <w:proofErr w:type="spellEnd"/>
      <w:r w:rsidRPr="008614C7">
        <w:rPr>
          <w:rFonts w:ascii="Times New Roman" w:eastAsia="Times New Roman" w:hAnsi="Times New Roman" w:cs="Times New Roman"/>
          <w:sz w:val="22"/>
          <w:szCs w:val="22"/>
        </w:rPr>
        <w:t>. In: Energy and Mechanical Engineering. WORLD SCIENTIFIC, pp 3–10</w:t>
      </w:r>
    </w:p>
    <w:p w14:paraId="00000BDF" w14:textId="77777777" w:rsidR="00401732" w:rsidRDefault="00401732">
      <w:pPr>
        <w:rPr>
          <w:rFonts w:ascii="Times New Roman" w:eastAsia="Times New Roman" w:hAnsi="Times New Roman" w:cs="Times New Roman"/>
          <w:sz w:val="22"/>
          <w:szCs w:val="22"/>
        </w:rPr>
      </w:pPr>
    </w:p>
    <w:p w14:paraId="00000BE0" w14:textId="77777777" w:rsidR="00401732" w:rsidRDefault="00401732">
      <w:pPr>
        <w:rPr>
          <w:rFonts w:ascii="Times New Roman" w:eastAsia="Times New Roman" w:hAnsi="Times New Roman" w:cs="Times New Roman"/>
          <w:sz w:val="20"/>
          <w:szCs w:val="20"/>
        </w:rPr>
      </w:pPr>
    </w:p>
    <w:sectPr w:rsidR="00401732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2MTM3NzUzMjaxMDNU0lEKTi0uzszPAykwrAUAs1NBQiwAAAA="/>
  </w:docVars>
  <w:rsids>
    <w:rsidRoot w:val="00401732"/>
    <w:rsid w:val="00401732"/>
    <w:rsid w:val="008614C7"/>
    <w:rsid w:val="00B804F8"/>
    <w:rsid w:val="00BA4D7E"/>
    <w:rsid w:val="00DC40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F19762"/>
  <w15:docId w15:val="{35AB8F63-F3E3-4A7E-88A8-710A32EBE7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9B073F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styleId="Hyperlink">
    <w:name w:val="Hyperlink"/>
    <w:basedOn w:val="DefaultParagraphFont"/>
    <w:uiPriority w:val="99"/>
    <w:unhideWhenUsed/>
    <w:rsid w:val="00BA4D7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A4D7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7Fmqic59qPPmbY3bMhN4hzEnldw==">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2</Pages>
  <Words>8620</Words>
  <Characters>49140</Characters>
  <Application>Microsoft Office Word</Application>
  <DocSecurity>0</DocSecurity>
  <Lines>409</Lines>
  <Paragraphs>1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MBERLY O'KEEFE</dc:creator>
  <cp:lastModifiedBy>Eleinis Avila</cp:lastModifiedBy>
  <cp:revision>3</cp:revision>
  <dcterms:created xsi:type="dcterms:W3CDTF">2021-06-16T20:24:00Z</dcterms:created>
  <dcterms:modified xsi:type="dcterms:W3CDTF">2021-06-16T20:26:00Z</dcterms:modified>
</cp:coreProperties>
</file>